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A1EA7" w:rsidP="00125BBD" w:rsidRDefault="004A1EA7" w14:paraId="03E8036F" w14:textId="67A65E8D">
      <w:pPr>
        <w:pStyle w:val="NoSpacing"/>
        <w:rPr>
          <w:rFonts w:cs="Arial"/>
          <w:color w:val="C00000"/>
          <w:sz w:val="20"/>
          <w:szCs w:val="20"/>
        </w:rPr>
      </w:pPr>
      <w:r>
        <w:rPr>
          <w:rFonts w:cs="Arial"/>
          <w:color w:val="C00000"/>
          <w:sz w:val="20"/>
          <w:szCs w:val="20"/>
        </w:rPr>
        <w:t xml:space="preserve">Marvin Modern Direct Glaze Window </w:t>
      </w:r>
    </w:p>
    <w:p w:rsidRPr="006216C0" w:rsidR="00125BBD" w:rsidP="00125BBD" w:rsidRDefault="00125BBD" w14:paraId="2B5A388E" w14:textId="7FD0AF74">
      <w:pPr>
        <w:pStyle w:val="NoSpacing"/>
        <w:rPr>
          <w:rFonts w:cs="Arial"/>
          <w:color w:val="C00000"/>
          <w:sz w:val="20"/>
          <w:szCs w:val="20"/>
        </w:rPr>
      </w:pPr>
      <w:r w:rsidRPr="006216C0">
        <w:rPr>
          <w:rFonts w:cs="Arial"/>
          <w:color w:val="C00000"/>
          <w:sz w:val="20"/>
          <w:szCs w:val="20"/>
        </w:rPr>
        <w:t>Note: Turn on Hidden text to review Specifier Notes.</w:t>
      </w:r>
    </w:p>
    <w:p w:rsidRPr="006F2239" w:rsidR="00814B00" w:rsidP="00125BBD" w:rsidRDefault="00814B00" w14:paraId="7DFC74F3" w14:textId="0080873F">
      <w:pPr>
        <w:pStyle w:val="NoSpacing"/>
        <w:rPr>
          <w:rFonts w:cs="Arial"/>
          <w:vanish/>
          <w:color w:val="C00000"/>
          <w:sz w:val="20"/>
          <w:szCs w:val="20"/>
        </w:rPr>
      </w:pPr>
      <w:r w:rsidRPr="006F2239">
        <w:rPr>
          <w:rFonts w:cs="Arial"/>
          <w:vanish/>
          <w:color w:val="C00000"/>
          <w:sz w:val="20"/>
          <w:szCs w:val="20"/>
        </w:rPr>
        <w:t>NOTES TO SPECIFIER</w:t>
      </w:r>
      <w:r w:rsidR="006F2239">
        <w:rPr>
          <w:rFonts w:cs="Arial"/>
          <w:vanish/>
          <w:color w:val="C00000"/>
          <w:sz w:val="20"/>
          <w:szCs w:val="20"/>
        </w:rPr>
        <w:t>: Select product options per 01 62 00</w:t>
      </w:r>
    </w:p>
    <w:p w:rsidRPr="00581A8A" w:rsidR="00E50176" w:rsidP="00E50176" w:rsidRDefault="ABFFABFF" w14:paraId="79BCA2C7" w14:textId="2ADC77B5">
      <w:pPr>
        <w:pStyle w:val="ARCATPart"/>
        <w:numPr>
          <w:ilvl w:val="0"/>
          <w:numId w:val="1"/>
        </w:numPr>
        <w:rPr>
          <w:b/>
        </w:rPr>
      </w:pPr>
      <w:r w:rsidRPr="00581A8A">
        <w:rPr>
          <w:b/>
        </w:rPr>
        <w:t>GENERAL</w:t>
      </w:r>
    </w:p>
    <w:p w:rsidR="008E2A67" w:rsidP="008E2A67" w:rsidRDefault="008E2A67" w14:paraId="4858933D" w14:textId="43D40AD5">
      <w:pPr>
        <w:pStyle w:val="ARCATArticle"/>
        <w:numPr>
          <w:ilvl w:val="1"/>
          <w:numId w:val="1"/>
        </w:numPr>
      </w:pPr>
      <w:r>
        <w:t>SECTION INCLUDES:</w:t>
      </w:r>
      <w:r w:rsidR="00C8762B">
        <w:t xml:space="preserve"> </w:t>
      </w:r>
    </w:p>
    <w:p w:rsidRPr="00581A8A" w:rsidR="ABFFABFF" w:rsidP="008E2A67" w:rsidRDefault="00B016A3" w14:paraId="64FF39BC" w14:textId="3B56C9D1">
      <w:pPr>
        <w:pStyle w:val="ARCATArticle"/>
        <w:numPr>
          <w:ilvl w:val="2"/>
          <w:numId w:val="1"/>
        </w:numPr>
      </w:pPr>
      <w:r w:rsidRPr="00581A8A">
        <w:t>High-Density Fiberglass Direct Glaze Rectangular and Polygon shaped windows complete with frame</w:t>
      </w:r>
      <w:r w:rsidR="00B1553B">
        <w:t xml:space="preserve"> and glazing.</w:t>
      </w:r>
    </w:p>
    <w:p w:rsidRPr="00581A8A" w:rsidR="ABFFABFF" w:rsidP="008E2A67" w:rsidRDefault="ABFFABFF" w14:paraId="64FF39BD" w14:textId="77777777">
      <w:pPr>
        <w:pStyle w:val="ARCATArticle"/>
        <w:numPr>
          <w:ilvl w:val="1"/>
          <w:numId w:val="4"/>
        </w:numPr>
      </w:pPr>
      <w:r w:rsidRPr="00581A8A">
        <w:t>RELATED SECTIONS</w:t>
      </w:r>
    </w:p>
    <w:p w:rsidRPr="00581A8A" w:rsidR="00581A8A" w:rsidP="008E2A67" w:rsidRDefault="00581A8A" w14:paraId="5759596C" w14:textId="2200BFCC">
      <w:pPr>
        <w:pStyle w:val="ARCATParagraph"/>
        <w:numPr>
          <w:ilvl w:val="2"/>
          <w:numId w:val="4"/>
        </w:numPr>
      </w:pPr>
      <w:r w:rsidRPr="00581A8A">
        <w:t xml:space="preserve">01 33 </w:t>
      </w:r>
      <w:r w:rsidR="00737E25">
        <w:t>00</w:t>
      </w:r>
      <w:r w:rsidRPr="00581A8A">
        <w:t>: Submittal Procedures: Shop Drawings, Product Data and Samples</w:t>
      </w:r>
    </w:p>
    <w:p w:rsidRPr="00581A8A" w:rsidR="00581A8A" w:rsidP="008E2A67" w:rsidRDefault="00581A8A" w14:paraId="19C856B2" w14:textId="77777777">
      <w:pPr>
        <w:pStyle w:val="ARCATParagraph"/>
        <w:numPr>
          <w:ilvl w:val="2"/>
          <w:numId w:val="4"/>
        </w:numPr>
      </w:pPr>
      <w:r w:rsidRPr="00581A8A">
        <w:t>01 33 26: Source Quality Control Reporting</w:t>
      </w:r>
    </w:p>
    <w:p w:rsidRPr="00581A8A" w:rsidR="00581A8A" w:rsidP="008E2A67" w:rsidRDefault="00581A8A" w14:paraId="35B2AD5A" w14:textId="77777777">
      <w:pPr>
        <w:pStyle w:val="ARCATParagraph"/>
        <w:numPr>
          <w:ilvl w:val="2"/>
          <w:numId w:val="4"/>
        </w:numPr>
      </w:pPr>
      <w:r w:rsidRPr="00581A8A">
        <w:t>01 62 00: Product Options</w:t>
      </w:r>
    </w:p>
    <w:p w:rsidRPr="00581A8A" w:rsidR="00581A8A" w:rsidP="008E2A67" w:rsidRDefault="00581A8A" w14:paraId="22B12280" w14:textId="365353BD">
      <w:pPr>
        <w:pStyle w:val="ARCATParagraph"/>
        <w:numPr>
          <w:ilvl w:val="2"/>
          <w:numId w:val="4"/>
        </w:numPr>
      </w:pPr>
      <w:r w:rsidRPr="00581A8A">
        <w:t>01 65 00: Product Delivery Requirements</w:t>
      </w:r>
    </w:p>
    <w:p w:rsidRPr="00581A8A" w:rsidR="00581A8A" w:rsidP="008E2A67" w:rsidRDefault="00581A8A" w14:paraId="008542F3" w14:textId="77777777">
      <w:pPr>
        <w:pStyle w:val="ARCATParagraph"/>
        <w:numPr>
          <w:ilvl w:val="2"/>
          <w:numId w:val="4"/>
        </w:numPr>
      </w:pPr>
      <w:r w:rsidRPr="00581A8A">
        <w:t>01 66 00: Storage and Handling Requirements</w:t>
      </w:r>
    </w:p>
    <w:p w:rsidRPr="00581A8A" w:rsidR="00581A8A" w:rsidP="008E2A67" w:rsidRDefault="00581A8A" w14:paraId="13660B78" w14:textId="7B910EC4">
      <w:pPr>
        <w:pStyle w:val="ARCATParagraph"/>
        <w:numPr>
          <w:ilvl w:val="2"/>
          <w:numId w:val="4"/>
        </w:numPr>
      </w:pPr>
      <w:r w:rsidRPr="00581A8A">
        <w:t>01 71 00: Examination and Preparation</w:t>
      </w:r>
    </w:p>
    <w:p w:rsidRPr="00581A8A" w:rsidR="00581A8A" w:rsidP="008E2A67" w:rsidRDefault="00581A8A" w14:paraId="4CD2ADFF" w14:textId="4319D3B8">
      <w:pPr>
        <w:pStyle w:val="ARCATParagraph"/>
        <w:numPr>
          <w:ilvl w:val="2"/>
          <w:numId w:val="4"/>
        </w:numPr>
      </w:pPr>
      <w:r w:rsidRPr="00581A8A">
        <w:t>01 73 19: Installation</w:t>
      </w:r>
    </w:p>
    <w:p w:rsidRPr="00581A8A" w:rsidR="00581A8A" w:rsidP="008E2A67" w:rsidRDefault="00581A8A" w14:paraId="4969E5D7" w14:textId="1BD9576D">
      <w:pPr>
        <w:pStyle w:val="ARCATParagraph"/>
        <w:numPr>
          <w:ilvl w:val="2"/>
          <w:numId w:val="4"/>
        </w:numPr>
      </w:pPr>
      <w:r w:rsidRPr="00581A8A">
        <w:t>01 74 23: Final Cleaning</w:t>
      </w:r>
    </w:p>
    <w:p w:rsidRPr="00581A8A" w:rsidR="00581A8A" w:rsidP="008E2A67" w:rsidRDefault="00581A8A" w14:paraId="7EA3554C" w14:textId="24B0C706">
      <w:pPr>
        <w:pStyle w:val="ARCATParagraph"/>
        <w:numPr>
          <w:ilvl w:val="2"/>
          <w:numId w:val="4"/>
        </w:numPr>
      </w:pPr>
      <w:r w:rsidRPr="00581A8A">
        <w:t>01 76 00: Protecting Installed Construction</w:t>
      </w:r>
    </w:p>
    <w:p w:rsidRPr="00581A8A" w:rsidR="00581A8A" w:rsidP="008E2A67" w:rsidRDefault="00581A8A" w14:paraId="5B0C4FE6" w14:textId="5A4EB923">
      <w:pPr>
        <w:pStyle w:val="ARCATParagraph"/>
        <w:numPr>
          <w:ilvl w:val="2"/>
          <w:numId w:val="4"/>
        </w:numPr>
      </w:pPr>
      <w:r w:rsidRPr="00581A8A">
        <w:t>07 92 00: Joint Sealants</w:t>
      </w:r>
    </w:p>
    <w:p w:rsidR="ABFFABFF" w:rsidP="008E2A67" w:rsidRDefault="ABFFABFF" w14:paraId="64FF39C0" w14:textId="200A51FA">
      <w:pPr>
        <w:pStyle w:val="ARCATArticle"/>
        <w:numPr>
          <w:ilvl w:val="1"/>
          <w:numId w:val="4"/>
        </w:numPr>
      </w:pPr>
      <w:r w:rsidRPr="00581A8A">
        <w:t>REFERENCES</w:t>
      </w:r>
    </w:p>
    <w:p w:rsidRPr="00581A8A" w:rsidR="000027B3" w:rsidP="00DD4798" w:rsidRDefault="005B4BB7" w14:paraId="29ABD3D5" w14:textId="040C8444">
      <w:pPr>
        <w:pStyle w:val="ARCATParagraph"/>
        <w:numPr>
          <w:ilvl w:val="2"/>
          <w:numId w:val="4"/>
        </w:numPr>
      </w:pPr>
      <w:r>
        <w:t>ASTM International</w:t>
      </w:r>
      <w:r w:rsidRPr="00581A8A" w:rsidR="00B016A3">
        <w:t xml:space="preserve"> (ASTM):</w:t>
      </w:r>
    </w:p>
    <w:p w:rsidRPr="00581A8A" w:rsidR="00446737" w:rsidP="00242F87" w:rsidRDefault="00446737" w14:paraId="63D1A555" w14:textId="77777777">
      <w:pPr>
        <w:pStyle w:val="ARCATSubPara"/>
        <w:numPr>
          <w:ilvl w:val="3"/>
          <w:numId w:val="4"/>
        </w:numPr>
      </w:pPr>
      <w:r w:rsidRPr="00581A8A">
        <w:t>C1036: Standard Specification for Flat Glass</w:t>
      </w:r>
    </w:p>
    <w:p w:rsidRPr="00581A8A" w:rsidR="00446737" w:rsidP="001E2CFE" w:rsidRDefault="00446737" w14:paraId="7CC09BF2" w14:textId="77777777">
      <w:pPr>
        <w:pStyle w:val="ARCATSubPara"/>
        <w:numPr>
          <w:ilvl w:val="3"/>
          <w:numId w:val="4"/>
        </w:numPr>
      </w:pPr>
      <w:r w:rsidRPr="00581A8A">
        <w:t>C1048: Standard Specification for Heat-Strengthened and Fully Tempered Flat Glass</w:t>
      </w:r>
    </w:p>
    <w:p w:rsidRPr="00581A8A" w:rsidR="00446737" w:rsidP="001E2CFE" w:rsidRDefault="00446737" w14:paraId="042B8C9A" w14:textId="77777777">
      <w:pPr>
        <w:pStyle w:val="ARCATSubPara"/>
        <w:numPr>
          <w:ilvl w:val="3"/>
          <w:numId w:val="4"/>
        </w:numPr>
      </w:pPr>
      <w:r w:rsidRPr="00581A8A">
        <w:t>C1376: Standard Specification for Pyrolytic and Vacuum Deposition Coatings on Flat Glass</w:t>
      </w:r>
    </w:p>
    <w:p w:rsidRPr="00D134BB" w:rsidR="00446737" w:rsidP="001E2CFE" w:rsidRDefault="00446737" w14:paraId="15BDA2D3" w14:textId="77777777">
      <w:pPr>
        <w:pStyle w:val="ARCATSubPara"/>
        <w:numPr>
          <w:ilvl w:val="3"/>
          <w:numId w:val="4"/>
        </w:numPr>
      </w:pPr>
      <w:r>
        <w:t>E1105: Standard Test Method for Field Determination of Water Penetration of Installed Exterior Windows, Skylights, Doors, and Curtain Walls, by Uniform or Cyclic Static Air Pressure Difference</w:t>
      </w:r>
    </w:p>
    <w:p w:rsidRPr="00581A8A" w:rsidR="00446737" w:rsidP="001E2CFE" w:rsidRDefault="00446737" w14:paraId="271C38F1" w14:textId="77777777">
      <w:pPr>
        <w:pStyle w:val="ARCATSubPara"/>
        <w:numPr>
          <w:ilvl w:val="3"/>
          <w:numId w:val="4"/>
        </w:numPr>
        <w:rPr/>
      </w:pPr>
      <w:r w:rsidR="00446737">
        <w:rPr/>
        <w:t>E1300: Standard Practice for Determining Load Resistance of Glass in Buildings</w:t>
      </w:r>
    </w:p>
    <w:p w:rsidR="646716F7" w:rsidP="636CF5D2" w:rsidRDefault="646716F7" w14:paraId="1F69BFA0" w14:textId="1D3B56FD">
      <w:pPr>
        <w:pStyle w:val="ARCATSubPara"/>
        <w:numPr>
          <w:ilvl w:val="3"/>
          <w:numId w:val="4"/>
        </w:numPr>
        <w:rPr/>
      </w:pPr>
      <w:r w:rsidRPr="636CF5D2" w:rsidR="646716F7">
        <w:rPr>
          <w:rFonts w:ascii="Arial" w:hAnsi="Arial" w:eastAsia="Arial" w:cs="Arial"/>
          <w:noProof w:val="0"/>
          <w:sz w:val="20"/>
          <w:szCs w:val="20"/>
          <w:lang w:val="en-US"/>
        </w:rPr>
        <w:t>E2112: Standard Practice for Installation of Exterior Windows, Doors, and Skylights</w:t>
      </w:r>
    </w:p>
    <w:p w:rsidRPr="00581A8A" w:rsidR="00446737" w:rsidP="001E2CFE" w:rsidRDefault="00446737" w14:paraId="00C1498D" w14:textId="77777777">
      <w:pPr>
        <w:pStyle w:val="ARCATSubPara"/>
        <w:numPr>
          <w:ilvl w:val="3"/>
          <w:numId w:val="4"/>
        </w:numPr>
        <w:rPr>
          <w:bCs/>
        </w:rPr>
      </w:pPr>
      <w:r w:rsidR="00446737">
        <w:rPr/>
        <w:t>E2190: Standard Specification for Insulating Glass Unit Performance and Evaluation</w:t>
      </w:r>
    </w:p>
    <w:p w:rsidRPr="002448C4" w:rsidR="00446737" w:rsidP="002448C4" w:rsidRDefault="00446737" w14:paraId="3B6072EB" w14:textId="77777777">
      <w:pPr>
        <w:pStyle w:val="ARCATSubPara"/>
        <w:numPr>
          <w:ilvl w:val="3"/>
          <w:numId w:val="4"/>
        </w:numPr>
        <w:rPr>
          <w:bCs/>
        </w:rPr>
      </w:pPr>
      <w:r w:rsidR="00446737">
        <w:rPr/>
        <w:t>E283: Standard Test Method for Determining Rate of Air Leakage Through Exterior Windows, Curtain Walls, and Doors Under Specified Pressure Differences Across the Specimen</w:t>
      </w:r>
    </w:p>
    <w:p w:rsidRPr="002448C4" w:rsidR="00446737" w:rsidP="002448C4" w:rsidRDefault="00446737" w14:paraId="7E25843C" w14:textId="77777777">
      <w:pPr>
        <w:pStyle w:val="ARCATSubPara"/>
        <w:numPr>
          <w:ilvl w:val="3"/>
          <w:numId w:val="4"/>
        </w:numPr>
        <w:rPr>
          <w:bCs/>
        </w:rPr>
      </w:pPr>
      <w:r w:rsidR="00446737">
        <w:rPr/>
        <w:t xml:space="preserve">E330: </w:t>
      </w:r>
      <w:r w:rsidR="00446737">
        <w:rPr/>
        <w:t>Standard Test Method for Structural Performance of Exterior Windows, Doors, Skylights and Curtain Walls by Uniform Static Air Pressure Difference</w:t>
      </w:r>
    </w:p>
    <w:p w:rsidRPr="002448C4" w:rsidR="00446737" w:rsidP="002448C4" w:rsidRDefault="00446737" w14:paraId="004EF8AC" w14:textId="77777777">
      <w:pPr>
        <w:pStyle w:val="ARCATSubPara"/>
        <w:numPr>
          <w:ilvl w:val="3"/>
          <w:numId w:val="4"/>
        </w:numPr>
        <w:rPr>
          <w:bCs/>
        </w:rPr>
      </w:pPr>
      <w:r w:rsidR="00446737">
        <w:rPr/>
        <w:t>E547: Standard Test Method for Water Penetration of Exterior Windows, Skylights, Doors, and Curtain Walls by Cyclic Static Air Pressure Difference</w:t>
      </w:r>
    </w:p>
    <w:p w:rsidRPr="00581A8A" w:rsidR="003A3AB9" w:rsidP="00DD4798" w:rsidRDefault="00560541" w14:paraId="27DEB36F" w14:textId="5D98C514">
      <w:pPr>
        <w:pStyle w:val="ARCATParagraph"/>
        <w:numPr>
          <w:ilvl w:val="2"/>
          <w:numId w:val="4"/>
        </w:numPr>
      </w:pPr>
      <w:r>
        <w:t>American</w:t>
      </w:r>
      <w:r w:rsidRPr="00581A8A">
        <w:t xml:space="preserve"> </w:t>
      </w:r>
      <w:r>
        <w:t xml:space="preserve">Architectural </w:t>
      </w:r>
      <w:r w:rsidRPr="00581A8A">
        <w:t xml:space="preserve">Manufacturer’s </w:t>
      </w:r>
      <w:r w:rsidRPr="00581A8A" w:rsidR="003A3AB9">
        <w:t>Association/Window and Door Manufacturer’s Association</w:t>
      </w:r>
      <w:r w:rsidR="005B4BB7">
        <w:t>/Canadian Standards Association</w:t>
      </w:r>
      <w:r w:rsidRPr="00581A8A" w:rsidR="003A3AB9">
        <w:t xml:space="preserve"> (AAMA/WDMA/CSA)</w:t>
      </w:r>
      <w:r w:rsidRPr="00581A8A" w:rsidR="00163773">
        <w:t>:</w:t>
      </w:r>
    </w:p>
    <w:p w:rsidR="ABFFABFF" w:rsidP="001E2CFE" w:rsidRDefault="003A3AB9" w14:paraId="64FF39C6" w14:textId="0DFEC267">
      <w:pPr>
        <w:pStyle w:val="ARCATSubPara"/>
        <w:numPr>
          <w:ilvl w:val="3"/>
          <w:numId w:val="4"/>
        </w:numPr>
      </w:pPr>
      <w:r w:rsidRPr="00581A8A">
        <w:t xml:space="preserve">101/I.S.2/A440: North American Fenestration Standard (NAFS)/Specification for </w:t>
      </w:r>
      <w:r w:rsidRPr="00581A8A" w:rsidR="001D6C92">
        <w:t>W</w:t>
      </w:r>
      <w:r w:rsidRPr="00581A8A">
        <w:t xml:space="preserve">indows, </w:t>
      </w:r>
      <w:r w:rsidRPr="00581A8A" w:rsidR="001D6C92">
        <w:t>D</w:t>
      </w:r>
      <w:r w:rsidRPr="00581A8A">
        <w:t xml:space="preserve">oors and </w:t>
      </w:r>
      <w:r w:rsidRPr="00581A8A" w:rsidR="001D6C92">
        <w:t>S</w:t>
      </w:r>
      <w:r w:rsidRPr="00581A8A">
        <w:t>kylights</w:t>
      </w:r>
    </w:p>
    <w:p w:rsidRPr="00581A8A" w:rsidR="003A3AB9" w:rsidP="008E2A67" w:rsidRDefault="003A3AB9" w14:paraId="633D72BB" w14:textId="6482A1BE">
      <w:pPr>
        <w:pStyle w:val="ARCATParagraph"/>
        <w:numPr>
          <w:ilvl w:val="2"/>
          <w:numId w:val="4"/>
        </w:numPr>
      </w:pPr>
      <w:r w:rsidRPr="00581A8A">
        <w:t>Window and Door Manufacturer’s Association (WDMA):</w:t>
      </w:r>
    </w:p>
    <w:p w:rsidRPr="00581A8A" w:rsidR="ABFFABFF" w:rsidP="001E2CFE" w:rsidRDefault="003A3AB9" w14:paraId="64FF39C9" w14:textId="77D702DF">
      <w:pPr>
        <w:pStyle w:val="ARCATSubPara"/>
        <w:numPr>
          <w:ilvl w:val="3"/>
          <w:numId w:val="4"/>
        </w:numPr>
      </w:pPr>
      <w:r w:rsidRPr="00581A8A">
        <w:lastRenderedPageBreak/>
        <w:t>101/I.S.2 WDMA Hallmark Certification Program</w:t>
      </w:r>
    </w:p>
    <w:p w:rsidRPr="00581A8A" w:rsidR="00321CB7" w:rsidP="008E2A67" w:rsidRDefault="00D662B9" w14:paraId="1264F3E6" w14:textId="6D4299B7">
      <w:pPr>
        <w:pStyle w:val="ARCATSubPara"/>
        <w:numPr>
          <w:ilvl w:val="2"/>
          <w:numId w:val="4"/>
        </w:numPr>
        <w:spacing w:before="200"/>
      </w:pPr>
      <w:r w:rsidRPr="00581A8A">
        <w:t>Insulating Glass Manufacturer’s Association/Insulating Glass Certification Council (IGMA/IGCC)</w:t>
      </w:r>
    </w:p>
    <w:p w:rsidRPr="00581A8A" w:rsidR="00633AC9" w:rsidP="008E2A67" w:rsidRDefault="00633AC9" w14:paraId="7B271EB3" w14:textId="05A67397">
      <w:pPr>
        <w:pStyle w:val="ARCATSubPara"/>
        <w:numPr>
          <w:ilvl w:val="2"/>
          <w:numId w:val="4"/>
        </w:numPr>
        <w:spacing w:before="200"/>
      </w:pPr>
      <w:r w:rsidRPr="00581A8A">
        <w:t xml:space="preserve">Architectural </w:t>
      </w:r>
      <w:r w:rsidR="005B4BB7">
        <w:t xml:space="preserve">Aluminum </w:t>
      </w:r>
      <w:r w:rsidRPr="00581A8A">
        <w:t xml:space="preserve">Manufacturer’s Association (AAMA): </w:t>
      </w:r>
    </w:p>
    <w:p w:rsidRPr="00581A8A" w:rsidR="00446737" w:rsidP="00446737" w:rsidRDefault="00446737" w14:paraId="14FAEC94" w14:textId="6144F10D">
      <w:pPr>
        <w:pStyle w:val="ARCATSubPara"/>
        <w:numPr>
          <w:ilvl w:val="3"/>
          <w:numId w:val="4"/>
        </w:numPr>
      </w:pPr>
      <w:r>
        <w:t>502: Air and Water Leakage Resistance testing of Installed Windows and Doors</w:t>
      </w:r>
    </w:p>
    <w:p w:rsidR="00446737" w:rsidP="001E2CFE" w:rsidRDefault="00446737" w14:paraId="7952B4D7" w14:textId="77777777">
      <w:pPr>
        <w:pStyle w:val="ARCATSubPara"/>
        <w:numPr>
          <w:ilvl w:val="3"/>
          <w:numId w:val="4"/>
        </w:numPr>
      </w:pPr>
      <w:r w:rsidRPr="00581A8A">
        <w:t>611: Voluntary Specification for Anodized Ar</w:t>
      </w:r>
      <w:r>
        <w:t>chitecturally Finished Aluminum</w:t>
      </w:r>
    </w:p>
    <w:p w:rsidR="00446737" w:rsidP="00D0607D" w:rsidRDefault="00446737" w14:paraId="74F09C74" w14:textId="61270E48">
      <w:pPr>
        <w:pStyle w:val="ARCATSubPara"/>
        <w:numPr>
          <w:ilvl w:val="3"/>
          <w:numId w:val="4"/>
        </w:numPr>
        <w:rPr/>
      </w:pPr>
      <w:r w:rsidR="00446737">
        <w:rPr/>
        <w:t xml:space="preserve">625: </w:t>
      </w:r>
      <w:r w:rsidR="00446737">
        <w:rPr/>
        <w:t>Voluntary Specification, Performance Requirements and Test Procedures for Superior Performance Organic Coatings on Fiber Reinforced Thermoset Profiles</w:t>
      </w:r>
    </w:p>
    <w:p w:rsidR="2075FC17" w:rsidP="7649EC8D" w:rsidRDefault="2075FC17" w14:paraId="7BD8E48B" w14:textId="6D1C3B14">
      <w:pPr>
        <w:pStyle w:val="ARCATSubPara"/>
        <w:numPr>
          <w:ilvl w:val="3"/>
          <w:numId w:val="4"/>
        </w:numPr>
        <w:rPr/>
      </w:pPr>
      <w:r w:rsidR="2075FC17">
        <w:rPr/>
        <w:t>2603: Voluntary specification, performance requirements and test procedures for pigmented organic coatings on alumin</w:t>
      </w:r>
      <w:r w:rsidR="3E7B8CFB">
        <w:rPr/>
        <w:t xml:space="preserve">um extrusions and panels </w:t>
      </w:r>
    </w:p>
    <w:p w:rsidRPr="00D65E54" w:rsidR="00446737" w:rsidP="00446737" w:rsidRDefault="00446737" w14:paraId="325BDD83" w14:textId="686A509E">
      <w:pPr>
        <w:pStyle w:val="ARCATSubPara"/>
        <w:numPr>
          <w:ilvl w:val="3"/>
          <w:numId w:val="4"/>
        </w:numPr>
        <w:rPr/>
      </w:pPr>
      <w:r w:rsidR="00446737">
        <w:rPr/>
        <w:t xml:space="preserve">2605: </w:t>
      </w:r>
      <w:r w:rsidR="00446737">
        <w:rPr/>
        <w:t>Voluntary specification, performance requirements and test procedures for superior performing organic coatings on aluminum extrusions and panels</w:t>
      </w:r>
    </w:p>
    <w:p w:rsidRPr="00581A8A" w:rsidR="00731738" w:rsidP="008E2A67" w:rsidRDefault="00731738" w14:paraId="327CABDA" w14:textId="52D833C6">
      <w:pPr>
        <w:pStyle w:val="NoSpacing"/>
        <w:numPr>
          <w:ilvl w:val="2"/>
          <w:numId w:val="4"/>
        </w:numPr>
        <w:spacing w:before="200"/>
        <w:rPr>
          <w:rFonts w:cs="Arial"/>
          <w:sz w:val="20"/>
          <w:szCs w:val="20"/>
        </w:rPr>
      </w:pPr>
      <w:r w:rsidRPr="00581A8A">
        <w:rPr>
          <w:rFonts w:cs="Arial"/>
          <w:sz w:val="20"/>
          <w:szCs w:val="20"/>
        </w:rPr>
        <w:t xml:space="preserve">National Fenestration </w:t>
      </w:r>
      <w:r w:rsidRPr="00581A8A" w:rsidR="00E67F53">
        <w:rPr>
          <w:rFonts w:cs="Arial"/>
          <w:sz w:val="20"/>
          <w:szCs w:val="20"/>
        </w:rPr>
        <w:t>Rating</w:t>
      </w:r>
      <w:r w:rsidRPr="00581A8A">
        <w:rPr>
          <w:rFonts w:cs="Arial"/>
          <w:sz w:val="20"/>
          <w:szCs w:val="20"/>
        </w:rPr>
        <w:t xml:space="preserve"> Council (NFRC):</w:t>
      </w:r>
    </w:p>
    <w:p w:rsidRPr="00C9477B" w:rsidR="00731738" w:rsidP="001E2CFE" w:rsidRDefault="00731738" w14:paraId="73D9A741" w14:textId="173C5E6E">
      <w:pPr>
        <w:pStyle w:val="NoSpacing"/>
        <w:numPr>
          <w:ilvl w:val="3"/>
          <w:numId w:val="4"/>
        </w:numPr>
        <w:rPr>
          <w:rFonts w:cs="Arial"/>
          <w:sz w:val="20"/>
          <w:szCs w:val="20"/>
        </w:rPr>
      </w:pPr>
      <w:r w:rsidRPr="00C9477B">
        <w:rPr>
          <w:rFonts w:cs="Arial"/>
          <w:sz w:val="20"/>
          <w:szCs w:val="20"/>
        </w:rPr>
        <w:t xml:space="preserve">101: Procedure for Determining Fenestration Product </w:t>
      </w:r>
      <w:r w:rsidRPr="00C9477B" w:rsidR="00E67F53">
        <w:rPr>
          <w:rFonts w:cs="Arial"/>
          <w:sz w:val="20"/>
          <w:szCs w:val="20"/>
        </w:rPr>
        <w:t>Thermal</w:t>
      </w:r>
      <w:r w:rsidRPr="00C9477B">
        <w:rPr>
          <w:rFonts w:cs="Arial"/>
          <w:sz w:val="20"/>
          <w:szCs w:val="20"/>
        </w:rPr>
        <w:t xml:space="preserve"> Properties</w:t>
      </w:r>
    </w:p>
    <w:p w:rsidRPr="00C9477B" w:rsidR="00731738" w:rsidP="001E2CFE" w:rsidRDefault="00731738" w14:paraId="7FF25960" w14:textId="77777777">
      <w:pPr>
        <w:pStyle w:val="NoSpacing"/>
        <w:numPr>
          <w:ilvl w:val="3"/>
          <w:numId w:val="4"/>
        </w:numPr>
        <w:rPr>
          <w:rFonts w:cs="Arial"/>
          <w:sz w:val="20"/>
          <w:szCs w:val="20"/>
        </w:rPr>
      </w:pPr>
      <w:r w:rsidRPr="00C9477B">
        <w:rPr>
          <w:rFonts w:cs="Arial"/>
          <w:sz w:val="20"/>
          <w:szCs w:val="20"/>
        </w:rPr>
        <w:t>200: Procedure for Determining Solar Heat Gain Coefficients at Normal Incidence</w:t>
      </w:r>
    </w:p>
    <w:p w:rsidRPr="00581A8A" w:rsidR="ABFFABFF" w:rsidP="008E2A67" w:rsidRDefault="ABFFABFF" w14:paraId="64FF39D0" w14:textId="77777777">
      <w:pPr>
        <w:pStyle w:val="ARCATArticle"/>
        <w:numPr>
          <w:ilvl w:val="1"/>
          <w:numId w:val="4"/>
        </w:numPr>
      </w:pPr>
      <w:r w:rsidRPr="00581A8A">
        <w:t>SUBMITTALS</w:t>
      </w:r>
    </w:p>
    <w:p w:rsidR="ABFFABFF" w:rsidP="00737E25" w:rsidRDefault="00900116" w14:paraId="64FF39DE" w14:textId="07F48F26">
      <w:pPr>
        <w:pStyle w:val="ARCATParagraph"/>
        <w:numPr>
          <w:ilvl w:val="2"/>
          <w:numId w:val="4"/>
        </w:numPr>
      </w:pPr>
      <w:r w:rsidRPr="00581A8A">
        <w:t>Shop Drawings</w:t>
      </w:r>
      <w:r w:rsidR="00737E25">
        <w:t xml:space="preserve">: Submit shop drawings under provision of CSI </w:t>
      </w:r>
      <w:proofErr w:type="spellStart"/>
      <w:r w:rsidR="00737E25">
        <w:t>MasterFormat</w:t>
      </w:r>
      <w:proofErr w:type="spellEnd"/>
      <w:r w:rsidR="00737E25">
        <w:t xml:space="preserve"> Section 01 33 00.</w:t>
      </w:r>
    </w:p>
    <w:p w:rsidR="00737E25" w:rsidP="00737E25" w:rsidRDefault="00737E25" w14:paraId="2A9D8558" w14:textId="72459DAB">
      <w:pPr>
        <w:pStyle w:val="ARCATParagraph"/>
        <w:numPr>
          <w:ilvl w:val="2"/>
          <w:numId w:val="4"/>
        </w:numPr>
      </w:pPr>
      <w:r>
        <w:t xml:space="preserve">Product Data: Submit product data for certified options under provision of CSI </w:t>
      </w:r>
      <w:proofErr w:type="spellStart"/>
      <w:r>
        <w:t>MasterFormat</w:t>
      </w:r>
      <w:proofErr w:type="spellEnd"/>
      <w:r>
        <w:t xml:space="preserve"> Section 01 33 00. Product performance rating information may be provided via quote, performance rating summary (NFRC Data), or certified performance grade summary (WDMA Hallmark data).</w:t>
      </w:r>
    </w:p>
    <w:p w:rsidR="00737E25" w:rsidP="00737E25" w:rsidRDefault="00737E25" w14:paraId="721CC1CC" w14:textId="65C8CA78">
      <w:pPr>
        <w:pStyle w:val="ARCATParagraph"/>
        <w:numPr>
          <w:ilvl w:val="2"/>
          <w:numId w:val="4"/>
        </w:numPr>
      </w:pPr>
      <w:r>
        <w:t>Samples:</w:t>
      </w:r>
    </w:p>
    <w:p w:rsidR="00737E25" w:rsidP="00737E25" w:rsidRDefault="00737E25" w14:paraId="69CDEB6E" w14:textId="5453CFE0">
      <w:pPr>
        <w:pStyle w:val="ARCATParagraph"/>
        <w:numPr>
          <w:ilvl w:val="3"/>
          <w:numId w:val="4"/>
        </w:numPr>
      </w:pPr>
      <w:r>
        <w:t xml:space="preserve">Submit corner section under provision of CSI </w:t>
      </w:r>
      <w:proofErr w:type="spellStart"/>
      <w:r>
        <w:t>MasterFormat</w:t>
      </w:r>
      <w:proofErr w:type="spellEnd"/>
      <w:r>
        <w:t xml:space="preserve"> Section 01 33 00.</w:t>
      </w:r>
    </w:p>
    <w:p w:rsidRPr="00581A8A" w:rsidR="00737E25" w:rsidP="00737E25" w:rsidRDefault="00737E25" w14:paraId="6429E486" w14:textId="598ABAAC">
      <w:pPr>
        <w:pStyle w:val="ARCATParagraph"/>
        <w:numPr>
          <w:ilvl w:val="3"/>
          <w:numId w:val="4"/>
        </w:numPr>
      </w:pPr>
      <w:r>
        <w:t xml:space="preserve">Specified performance and design requirements under provisions of CSI </w:t>
      </w:r>
      <w:proofErr w:type="spellStart"/>
      <w:r>
        <w:t>MasterFormat</w:t>
      </w:r>
      <w:proofErr w:type="spellEnd"/>
      <w:r>
        <w:t xml:space="preserve"> Section 01 33 00.</w:t>
      </w:r>
    </w:p>
    <w:p w:rsidRPr="00581A8A" w:rsidR="ABFFABFF" w:rsidP="008E2A67" w:rsidRDefault="ABFFABFF" w14:paraId="64FF39DF" w14:textId="77777777">
      <w:pPr>
        <w:pStyle w:val="ARCATArticle"/>
        <w:numPr>
          <w:ilvl w:val="1"/>
          <w:numId w:val="4"/>
        </w:numPr>
      </w:pPr>
      <w:r w:rsidRPr="00581A8A">
        <w:t>QUALITY ASSURANCE</w:t>
      </w:r>
    </w:p>
    <w:p w:rsidRPr="00581A8A" w:rsidR="00477696" w:rsidP="008E2A67" w:rsidRDefault="009B34A0" w14:paraId="6094656F" w14:textId="0D44B4FD">
      <w:pPr>
        <w:pStyle w:val="ARCATParagraph"/>
        <w:numPr>
          <w:ilvl w:val="2"/>
          <w:numId w:val="4"/>
        </w:numPr>
      </w:pPr>
      <w:r w:rsidRPr="00581A8A">
        <w:t>Requirements: Consult local code for International Building Code (IBC) and International Residential Code (IRC) adoption year and pertinent revisions</w:t>
      </w:r>
    </w:p>
    <w:p w:rsidRPr="001E4B65" w:rsidR="ABFFABFF" w:rsidP="008E2A67" w:rsidRDefault="009B34A0" w14:paraId="64FF39E1" w14:textId="2248056C">
      <w:pPr>
        <w:pStyle w:val="ARCATParagraph"/>
        <w:numPr>
          <w:ilvl w:val="2"/>
          <w:numId w:val="4"/>
        </w:numPr>
      </w:pPr>
      <w:r w:rsidRPr="001E4B65">
        <w:t xml:space="preserve">Performance Grade </w:t>
      </w:r>
      <w:r w:rsidRPr="001E4B65" w:rsidR="006855E4">
        <w:t>as certified by AAMA/WDMA/CSA 101/I.S.2/A400</w:t>
      </w:r>
    </w:p>
    <w:p w:rsidRPr="00153A10" w:rsidR="ABFFABFF" w:rsidP="000717AB" w:rsidRDefault="00B1553B" w14:paraId="64FF39E2" w14:textId="08CFC716">
      <w:pPr>
        <w:pStyle w:val="ARCATSubPara"/>
        <w:numPr>
          <w:ilvl w:val="3"/>
          <w:numId w:val="4"/>
        </w:numPr>
      </w:pPr>
      <w:r>
        <w:t>[</w:t>
      </w:r>
      <w:r w:rsidRPr="00153A10" w:rsidR="009B34A0">
        <w:t xml:space="preserve">Single </w:t>
      </w:r>
      <w:r w:rsidRPr="00153A10" w:rsidR="0043083B">
        <w:t>Units</w:t>
      </w:r>
      <w:r>
        <w:t>]</w:t>
      </w:r>
      <w:r w:rsidRPr="00153A10" w:rsidR="0043083B">
        <w:t xml:space="preserve">: </w:t>
      </w:r>
      <w:r w:rsidRPr="000717AB" w:rsidR="00F15EFC">
        <w:rPr>
          <w:vanish/>
          <w:color w:val="C00000"/>
        </w:rPr>
        <w:t>NOTE TO SPECIFIER: G</w:t>
      </w:r>
      <w:r w:rsidRPr="000717AB" w:rsidR="0043083B">
        <w:rPr>
          <w:vanish/>
          <w:color w:val="C00000"/>
        </w:rPr>
        <w:t>lass pane thickness varies per size</w:t>
      </w:r>
      <w:r w:rsidRPr="000717AB" w:rsidR="00BA019A">
        <w:rPr>
          <w:vanish/>
          <w:color w:val="C00000"/>
        </w:rPr>
        <w:t xml:space="preserve"> and performance level</w:t>
      </w:r>
    </w:p>
    <w:p w:rsidRPr="00601311" w:rsidR="00601311" w:rsidP="00537618" w:rsidRDefault="00862D48" w14:paraId="79D2904E" w14:textId="6365F472">
      <w:pPr>
        <w:pStyle w:val="ARCATSubPara"/>
        <w:numPr>
          <w:ilvl w:val="4"/>
          <w:numId w:val="4"/>
        </w:numPr>
      </w:pPr>
      <w:r w:rsidRPr="00601311">
        <w:t>CW-PG-40</w:t>
      </w:r>
      <w:r w:rsidR="00632910">
        <w:t>-FW</w:t>
      </w:r>
    </w:p>
    <w:p w:rsidRPr="007C6B5E" w:rsidR="00862D48" w:rsidP="00537618" w:rsidRDefault="00862D48" w14:paraId="44283096" w14:textId="1BBF4A0F">
      <w:pPr>
        <w:pStyle w:val="ARCATSubPara"/>
        <w:numPr>
          <w:ilvl w:val="5"/>
          <w:numId w:val="4"/>
        </w:numPr>
      </w:pPr>
      <w:r w:rsidRPr="007C6B5E">
        <w:t xml:space="preserve">Maximum </w:t>
      </w:r>
      <w:r w:rsidRPr="007C6B5E" w:rsidR="00601311">
        <w:t xml:space="preserve">frame size </w:t>
      </w:r>
      <w:r w:rsidRPr="007C6B5E">
        <w:t xml:space="preserve">of </w:t>
      </w:r>
      <w:r w:rsidR="00DE0B4C">
        <w:t>10’-1 3/8</w:t>
      </w:r>
      <w:r w:rsidRPr="007C6B5E">
        <w:t>” (3083</w:t>
      </w:r>
      <w:r w:rsidRPr="007C6B5E" w:rsidR="00351982">
        <w:t xml:space="preserve"> mm</w:t>
      </w:r>
      <w:r w:rsidR="00DE0B4C">
        <w:t xml:space="preserve">) by 5’-2 </w:t>
      </w:r>
      <w:r w:rsidRPr="007C6B5E">
        <w:t>9/16” (1589</w:t>
      </w:r>
      <w:r w:rsidRPr="007C6B5E" w:rsidR="00351982">
        <w:t xml:space="preserve"> mm</w:t>
      </w:r>
      <w:r w:rsidRPr="007C6B5E">
        <w:t xml:space="preserve">), or </w:t>
      </w:r>
      <w:r w:rsidRPr="007C6B5E" w:rsidR="006201EA">
        <w:t>62-9/16” (1589 mm)</w:t>
      </w:r>
      <w:r w:rsidR="006201EA">
        <w:t xml:space="preserve"> </w:t>
      </w:r>
      <w:r w:rsidRPr="007C6B5E" w:rsidR="00601311">
        <w:t xml:space="preserve">by </w:t>
      </w:r>
      <w:r w:rsidR="00DE0B4C">
        <w:t>10’-1 3/8</w:t>
      </w:r>
      <w:r w:rsidRPr="007C6B5E" w:rsidR="00DE0B4C">
        <w:t>”</w:t>
      </w:r>
      <w:r w:rsidRPr="007C6B5E" w:rsidR="006201EA">
        <w:t>” (3083 mm)</w:t>
      </w:r>
      <w:r w:rsidRPr="007C6B5E" w:rsidR="00601311">
        <w:t xml:space="preserve">, </w:t>
      </w:r>
      <w:r w:rsidRPr="007C6B5E">
        <w:t xml:space="preserve">tested </w:t>
      </w:r>
      <w:r w:rsidRPr="007C6B5E" w:rsidR="00601311">
        <w:t xml:space="preserve">to </w:t>
      </w:r>
      <w:r w:rsidRPr="007C6B5E" w:rsidR="00F141F9">
        <w:t xml:space="preserve">6.24 </w:t>
      </w:r>
      <w:proofErr w:type="spellStart"/>
      <w:r w:rsidRPr="007C6B5E" w:rsidR="00537618">
        <w:t>psf</w:t>
      </w:r>
      <w:proofErr w:type="spellEnd"/>
      <w:r w:rsidRPr="007C6B5E" w:rsidR="00601311">
        <w:t xml:space="preserve"> Air,</w:t>
      </w:r>
      <w:r w:rsidRPr="007C6B5E">
        <w:t xml:space="preserve"> </w:t>
      </w:r>
      <w:r w:rsidRPr="007C6B5E" w:rsidR="00F141F9">
        <w:t xml:space="preserve">12.1 </w:t>
      </w:r>
      <w:proofErr w:type="spellStart"/>
      <w:r w:rsidRPr="007C6B5E" w:rsidR="00537618">
        <w:t>psf</w:t>
      </w:r>
      <w:proofErr w:type="spellEnd"/>
      <w:r w:rsidRPr="007C6B5E" w:rsidR="00601311">
        <w:t xml:space="preserve"> Water</w:t>
      </w:r>
      <w:r w:rsidRPr="007C6B5E">
        <w:t xml:space="preserve">, </w:t>
      </w:r>
      <w:r w:rsidR="00657361">
        <w:t xml:space="preserve">+/- 40 </w:t>
      </w:r>
      <w:proofErr w:type="spellStart"/>
      <w:r w:rsidRPr="007C6B5E" w:rsidR="00537618">
        <w:t>psf</w:t>
      </w:r>
      <w:proofErr w:type="spellEnd"/>
      <w:r w:rsidRPr="007C6B5E" w:rsidR="00601311">
        <w:t xml:space="preserve"> </w:t>
      </w:r>
      <w:r w:rsidRPr="007C6B5E">
        <w:t>Structural</w:t>
      </w:r>
      <w:r w:rsidRPr="007C6B5E" w:rsidR="005C3B9B">
        <w:t xml:space="preserve"> with </w:t>
      </w:r>
      <w:r w:rsidRPr="007C6B5E" w:rsidR="00153A10">
        <w:t>annealed</w:t>
      </w:r>
      <w:r w:rsidRPr="007C6B5E" w:rsidR="005C3B9B">
        <w:t xml:space="preserve"> </w:t>
      </w:r>
      <w:proofErr w:type="gramStart"/>
      <w:r w:rsidRPr="007C6B5E" w:rsidR="005C3B9B">
        <w:t>glass</w:t>
      </w:r>
      <w:proofErr w:type="gramEnd"/>
    </w:p>
    <w:p w:rsidRPr="007C6B5E" w:rsidR="00601311" w:rsidP="007C6B5E" w:rsidRDefault="00601311" w14:paraId="1E6BFBD7" w14:textId="35E936CC">
      <w:pPr>
        <w:pStyle w:val="ARCATSubPara"/>
        <w:numPr>
          <w:ilvl w:val="5"/>
          <w:numId w:val="4"/>
        </w:numPr>
        <w:spacing w:before="100"/>
      </w:pPr>
      <w:r w:rsidRPr="007C6B5E">
        <w:t xml:space="preserve">Maximum frame size of </w:t>
      </w:r>
      <w:r w:rsidR="00DE0B4C">
        <w:t>7’-9 3/8</w:t>
      </w:r>
      <w:r w:rsidRPr="007C6B5E" w:rsidR="005C3B9B">
        <w:t>” (2</w:t>
      </w:r>
      <w:r w:rsidR="00E150AB">
        <w:t>3</w:t>
      </w:r>
      <w:r w:rsidRPr="007C6B5E" w:rsidR="005C3B9B">
        <w:t>72</w:t>
      </w:r>
      <w:r w:rsidRPr="007C6B5E" w:rsidR="00351982">
        <w:t xml:space="preserve"> mm</w:t>
      </w:r>
      <w:r w:rsidRPr="007C6B5E">
        <w:t>) by 1</w:t>
      </w:r>
      <w:r w:rsidR="00DE0B4C">
        <w:t xml:space="preserve">1’-9 </w:t>
      </w:r>
      <w:r w:rsidRPr="007C6B5E">
        <w:t>3/8” (369</w:t>
      </w:r>
      <w:r w:rsidRPr="007C6B5E" w:rsidR="005C3B9B">
        <w:t>1</w:t>
      </w:r>
      <w:r w:rsidRPr="007C6B5E" w:rsidR="00351982">
        <w:t xml:space="preserve"> mm</w:t>
      </w:r>
      <w:r w:rsidRPr="007C6B5E">
        <w:t>), or 14</w:t>
      </w:r>
      <w:r w:rsidRPr="007C6B5E" w:rsidR="005C3B9B">
        <w:t>1</w:t>
      </w:r>
      <w:r w:rsidRPr="007C6B5E">
        <w:t>-3/8” (369</w:t>
      </w:r>
      <w:r w:rsidRPr="007C6B5E" w:rsidR="005C3B9B">
        <w:t>1</w:t>
      </w:r>
      <w:r w:rsidRPr="007C6B5E" w:rsidR="00351982">
        <w:t xml:space="preserve"> mm</w:t>
      </w:r>
      <w:r w:rsidRPr="007C6B5E">
        <w:t xml:space="preserve">) by </w:t>
      </w:r>
      <w:r w:rsidR="00DE0B4C">
        <w:t>7’-9 3/8</w:t>
      </w:r>
      <w:r w:rsidRPr="007C6B5E">
        <w:t>” (2</w:t>
      </w:r>
      <w:r w:rsidR="00E150AB">
        <w:t>3</w:t>
      </w:r>
      <w:r w:rsidRPr="007C6B5E">
        <w:t>7</w:t>
      </w:r>
      <w:r w:rsidRPr="007C6B5E" w:rsidR="005C3B9B">
        <w:t>2</w:t>
      </w:r>
      <w:r w:rsidRPr="007C6B5E" w:rsidR="00351982">
        <w:t xml:space="preserve"> mm</w:t>
      </w:r>
      <w:r w:rsidRPr="007C6B5E">
        <w:t xml:space="preserve">), tested to 6.24 </w:t>
      </w:r>
      <w:proofErr w:type="spellStart"/>
      <w:r w:rsidRPr="007C6B5E" w:rsidR="00537618">
        <w:t>psf</w:t>
      </w:r>
      <w:proofErr w:type="spellEnd"/>
      <w:r w:rsidRPr="007C6B5E">
        <w:t xml:space="preserve"> Air, 12.1 </w:t>
      </w:r>
      <w:proofErr w:type="spellStart"/>
      <w:r w:rsidRPr="007C6B5E" w:rsidR="00537618">
        <w:t>psf</w:t>
      </w:r>
      <w:proofErr w:type="spellEnd"/>
      <w:r w:rsidRPr="007C6B5E">
        <w:t xml:space="preserve"> Water, </w:t>
      </w:r>
      <w:r w:rsidR="00657361">
        <w:t>+/- 4</w:t>
      </w:r>
      <w:r w:rsidRPr="007C6B5E">
        <w:t xml:space="preserve">0 </w:t>
      </w:r>
      <w:proofErr w:type="spellStart"/>
      <w:r w:rsidRPr="007C6B5E" w:rsidR="00537618">
        <w:t>psf</w:t>
      </w:r>
      <w:proofErr w:type="spellEnd"/>
      <w:r w:rsidRPr="007C6B5E">
        <w:t xml:space="preserve"> Structural</w:t>
      </w:r>
      <w:r w:rsidRPr="007C6B5E" w:rsidR="005C3B9B">
        <w:t xml:space="preserve"> with </w:t>
      </w:r>
      <w:r w:rsidRPr="007C6B5E" w:rsidR="00153A10">
        <w:t>tempered</w:t>
      </w:r>
      <w:r w:rsidRPr="007C6B5E" w:rsidR="005C3B9B">
        <w:t xml:space="preserve"> </w:t>
      </w:r>
      <w:proofErr w:type="gramStart"/>
      <w:r w:rsidRPr="007C6B5E" w:rsidR="005C3B9B">
        <w:t>glass</w:t>
      </w:r>
      <w:proofErr w:type="gramEnd"/>
    </w:p>
    <w:p w:rsidRPr="007C6B5E" w:rsidR="00601311" w:rsidP="00A10D7A" w:rsidRDefault="00862D48" w14:paraId="144E9B91" w14:textId="6817D155">
      <w:pPr>
        <w:pStyle w:val="ARCATSubPara"/>
        <w:numPr>
          <w:ilvl w:val="4"/>
          <w:numId w:val="4"/>
        </w:numPr>
      </w:pPr>
      <w:r w:rsidRPr="007C6B5E">
        <w:t>CW-PG-60</w:t>
      </w:r>
      <w:r w:rsidRPr="007C6B5E" w:rsidR="00632910">
        <w:t>-FW</w:t>
      </w:r>
    </w:p>
    <w:p w:rsidRPr="007C6B5E" w:rsidR="00BA019A" w:rsidP="00537618" w:rsidRDefault="00BA019A" w14:paraId="7408FFAB" w14:textId="079EBA83">
      <w:pPr>
        <w:pStyle w:val="ARCATSubPara"/>
        <w:numPr>
          <w:ilvl w:val="5"/>
          <w:numId w:val="4"/>
        </w:numPr>
      </w:pPr>
      <w:r w:rsidRPr="007C6B5E">
        <w:t xml:space="preserve">Maximum </w:t>
      </w:r>
      <w:r w:rsidRPr="007C6B5E" w:rsidR="00601311">
        <w:t xml:space="preserve">frame size </w:t>
      </w:r>
      <w:r w:rsidRPr="007C6B5E">
        <w:t xml:space="preserve">of </w:t>
      </w:r>
      <w:r w:rsidR="00DE0B4C">
        <w:t>10’-1 3/8</w:t>
      </w:r>
      <w:r w:rsidRPr="007C6B5E" w:rsidR="00DE0B4C">
        <w:t>”</w:t>
      </w:r>
      <w:r w:rsidRPr="007C6B5E">
        <w:t xml:space="preserve"> (3083</w:t>
      </w:r>
      <w:r w:rsidRPr="007C6B5E" w:rsidR="008A4AB5">
        <w:t xml:space="preserve"> mm</w:t>
      </w:r>
      <w:r w:rsidRPr="007C6B5E">
        <w:t xml:space="preserve">) by </w:t>
      </w:r>
      <w:r w:rsidR="00DE0B4C">
        <w:t xml:space="preserve">5’-2 </w:t>
      </w:r>
      <w:r w:rsidRPr="007C6B5E" w:rsidR="00DE0B4C">
        <w:t>9/16</w:t>
      </w:r>
      <w:r w:rsidRPr="007C6B5E">
        <w:t>” (1589</w:t>
      </w:r>
      <w:r w:rsidRPr="007C6B5E" w:rsidR="008A4AB5">
        <w:t xml:space="preserve"> mm</w:t>
      </w:r>
      <w:r w:rsidRPr="007C6B5E">
        <w:t xml:space="preserve">), or </w:t>
      </w:r>
      <w:r w:rsidR="00DE0B4C">
        <w:t xml:space="preserve">5’-2 </w:t>
      </w:r>
      <w:r w:rsidRPr="007C6B5E" w:rsidR="00DE0B4C">
        <w:t>9/16</w:t>
      </w:r>
      <w:r w:rsidRPr="007C6B5E">
        <w:t>” (1589</w:t>
      </w:r>
      <w:r w:rsidRPr="007C6B5E" w:rsidR="008A4AB5">
        <w:t xml:space="preserve"> mm</w:t>
      </w:r>
      <w:r w:rsidR="006201EA">
        <w:t xml:space="preserve">) by </w:t>
      </w:r>
      <w:r w:rsidR="00DE0B4C">
        <w:t>10’-1 3/8</w:t>
      </w:r>
      <w:r w:rsidRPr="007C6B5E" w:rsidR="00DE0B4C">
        <w:t>”</w:t>
      </w:r>
      <w:r w:rsidRPr="007C6B5E" w:rsidR="006201EA">
        <w:t xml:space="preserve"> (3083 mm)</w:t>
      </w:r>
      <w:r w:rsidRPr="007C6B5E">
        <w:t xml:space="preserve">, tested to </w:t>
      </w:r>
      <w:r w:rsidRPr="007C6B5E" w:rsidR="00601311">
        <w:t xml:space="preserve">6.24 </w:t>
      </w:r>
      <w:proofErr w:type="spellStart"/>
      <w:r w:rsidRPr="007C6B5E" w:rsidR="00537618">
        <w:t>psf</w:t>
      </w:r>
      <w:proofErr w:type="spellEnd"/>
      <w:r w:rsidRPr="007C6B5E" w:rsidR="00601311">
        <w:t xml:space="preserve"> Air</w:t>
      </w:r>
      <w:r w:rsidRPr="007C6B5E">
        <w:t xml:space="preserve">, </w:t>
      </w:r>
      <w:r w:rsidRPr="007C6B5E" w:rsidR="00601311">
        <w:t xml:space="preserve">12.1 </w:t>
      </w:r>
      <w:proofErr w:type="spellStart"/>
      <w:r w:rsidRPr="007C6B5E" w:rsidR="00537618">
        <w:t>psf</w:t>
      </w:r>
      <w:proofErr w:type="spellEnd"/>
      <w:r w:rsidRPr="007C6B5E" w:rsidR="00601311">
        <w:t xml:space="preserve"> </w:t>
      </w:r>
      <w:r w:rsidRPr="007C6B5E">
        <w:t xml:space="preserve">Water, </w:t>
      </w:r>
      <w:r w:rsidR="00657361">
        <w:t>+/-60</w:t>
      </w:r>
      <w:r w:rsidRPr="007C6B5E" w:rsidR="00537618">
        <w:t xml:space="preserve"> </w:t>
      </w:r>
      <w:proofErr w:type="spellStart"/>
      <w:r w:rsidRPr="007C6B5E" w:rsidR="00537618">
        <w:t>psf</w:t>
      </w:r>
      <w:proofErr w:type="spellEnd"/>
      <w:r w:rsidRPr="007C6B5E" w:rsidR="00601311">
        <w:t xml:space="preserve"> </w:t>
      </w:r>
      <w:r w:rsidRPr="007C6B5E">
        <w:t>Structural</w:t>
      </w:r>
      <w:r w:rsidR="005C342E">
        <w:t xml:space="preserve"> with annealed </w:t>
      </w:r>
      <w:proofErr w:type="gramStart"/>
      <w:r w:rsidR="005C342E">
        <w:t>glass</w:t>
      </w:r>
      <w:proofErr w:type="gramEnd"/>
    </w:p>
    <w:p w:rsidR="008A14C7" w:rsidP="007C6B5E" w:rsidRDefault="0043083B" w14:paraId="121ED0ED" w14:textId="0C5E0248">
      <w:pPr>
        <w:pStyle w:val="ARCATSubPara"/>
        <w:numPr>
          <w:ilvl w:val="5"/>
          <w:numId w:val="4"/>
        </w:numPr>
        <w:spacing w:before="100"/>
      </w:pPr>
      <w:r w:rsidRPr="007C6B5E">
        <w:t xml:space="preserve">Maximum </w:t>
      </w:r>
      <w:r w:rsidRPr="007C6B5E" w:rsidR="00601311">
        <w:t xml:space="preserve">frame size </w:t>
      </w:r>
      <w:r w:rsidRPr="007C6B5E">
        <w:t xml:space="preserve">of </w:t>
      </w:r>
      <w:r w:rsidR="00DE0B4C">
        <w:t>7’-9 3/8</w:t>
      </w:r>
      <w:r w:rsidRPr="007C6B5E">
        <w:t>” (2</w:t>
      </w:r>
      <w:r w:rsidR="00E150AB">
        <w:t>3</w:t>
      </w:r>
      <w:r w:rsidRPr="007C6B5E">
        <w:t>7</w:t>
      </w:r>
      <w:r w:rsidRPr="007C6B5E" w:rsidR="00153A10">
        <w:t>2</w:t>
      </w:r>
      <w:r w:rsidRPr="007C6B5E" w:rsidR="008A4AB5">
        <w:t xml:space="preserve"> mm</w:t>
      </w:r>
      <w:r w:rsidRPr="007C6B5E">
        <w:t xml:space="preserve">) by </w:t>
      </w:r>
      <w:r w:rsidRPr="007C6B5E" w:rsidR="00DE0B4C">
        <w:t>1</w:t>
      </w:r>
      <w:r w:rsidR="00DE0B4C">
        <w:t xml:space="preserve">1’-9 </w:t>
      </w:r>
      <w:r w:rsidRPr="007C6B5E" w:rsidR="00DE0B4C">
        <w:t xml:space="preserve">3/8” </w:t>
      </w:r>
      <w:r w:rsidRPr="007C6B5E" w:rsidR="00153A10">
        <w:t>(3691</w:t>
      </w:r>
      <w:r w:rsidRPr="007C6B5E" w:rsidR="008A4AB5">
        <w:t xml:space="preserve"> mm</w:t>
      </w:r>
      <w:r w:rsidRPr="007C6B5E">
        <w:t>)</w:t>
      </w:r>
      <w:r w:rsidRPr="007C6B5E" w:rsidR="00EE7670">
        <w:t>, or 14</w:t>
      </w:r>
      <w:r w:rsidRPr="007C6B5E" w:rsidR="00153A10">
        <w:t>1</w:t>
      </w:r>
      <w:r w:rsidRPr="007C6B5E" w:rsidR="00EE7670">
        <w:t>-3/8” (369</w:t>
      </w:r>
      <w:r w:rsidRPr="007C6B5E" w:rsidR="00153A10">
        <w:t>1</w:t>
      </w:r>
      <w:r w:rsidRPr="007C6B5E" w:rsidR="008A4AB5">
        <w:t xml:space="preserve"> mm</w:t>
      </w:r>
      <w:r w:rsidRPr="007C6B5E" w:rsidR="00EE7670">
        <w:t xml:space="preserve">) by </w:t>
      </w:r>
      <w:r w:rsidR="00DE0B4C">
        <w:t>7’-9 3/8</w:t>
      </w:r>
      <w:r w:rsidRPr="007C6B5E" w:rsidR="00EE7670">
        <w:t>” (2</w:t>
      </w:r>
      <w:r w:rsidR="00E150AB">
        <w:t>3</w:t>
      </w:r>
      <w:r w:rsidRPr="007C6B5E" w:rsidR="00EE7670">
        <w:t>7</w:t>
      </w:r>
      <w:r w:rsidRPr="007C6B5E" w:rsidR="00153A10">
        <w:t>2</w:t>
      </w:r>
      <w:r w:rsidRPr="007C6B5E" w:rsidR="008A4AB5">
        <w:t xml:space="preserve"> mm</w:t>
      </w:r>
      <w:r w:rsidRPr="007C6B5E" w:rsidR="00EE7670">
        <w:t>),</w:t>
      </w:r>
      <w:r w:rsidRPr="007C6B5E">
        <w:t xml:space="preserve"> </w:t>
      </w:r>
      <w:r w:rsidRPr="007C6B5E" w:rsidR="00601311">
        <w:t xml:space="preserve">tested to 6.24 </w:t>
      </w:r>
      <w:proofErr w:type="spellStart"/>
      <w:r w:rsidRPr="007C6B5E" w:rsidR="00537618">
        <w:t>psf</w:t>
      </w:r>
      <w:proofErr w:type="spellEnd"/>
      <w:r w:rsidRPr="007C6B5E" w:rsidR="00601311">
        <w:t xml:space="preserve"> Air, 12.1 </w:t>
      </w:r>
      <w:proofErr w:type="spellStart"/>
      <w:r w:rsidRPr="007C6B5E" w:rsidR="00537618">
        <w:t>psf</w:t>
      </w:r>
      <w:proofErr w:type="spellEnd"/>
      <w:r w:rsidRPr="007C6B5E" w:rsidR="00601311">
        <w:t xml:space="preserve"> Water, </w:t>
      </w:r>
      <w:r w:rsidR="00657361">
        <w:t>+/- 60</w:t>
      </w:r>
      <w:r w:rsidRPr="007C6B5E" w:rsidR="00601311">
        <w:t xml:space="preserve"> </w:t>
      </w:r>
      <w:proofErr w:type="spellStart"/>
      <w:r w:rsidRPr="007C6B5E" w:rsidR="00537618">
        <w:t>psf</w:t>
      </w:r>
      <w:proofErr w:type="spellEnd"/>
      <w:r w:rsidRPr="007C6B5E" w:rsidR="00601311">
        <w:t xml:space="preserve"> Structural</w:t>
      </w:r>
      <w:r w:rsidRPr="007C6B5E" w:rsidR="00153A10">
        <w:t xml:space="preserve"> with tempered </w:t>
      </w:r>
      <w:proofErr w:type="gramStart"/>
      <w:r w:rsidRPr="007C6B5E" w:rsidR="00153A10">
        <w:t>glass</w:t>
      </w:r>
      <w:proofErr w:type="gramEnd"/>
    </w:p>
    <w:p w:rsidRPr="00067FB9" w:rsidR="ABFFABFF" w:rsidP="00C9477B" w:rsidRDefault="00C9477B" w14:paraId="64FF39E5" w14:textId="66679A3B">
      <w:pPr>
        <w:pStyle w:val="ARCATSubPara"/>
        <w:numPr>
          <w:ilvl w:val="3"/>
          <w:numId w:val="4"/>
        </w:numPr>
        <w:spacing w:before="100"/>
      </w:pPr>
      <w:r w:rsidRPr="00B72103">
        <w:rPr>
          <w:vanish/>
          <w:color w:val="C00000"/>
        </w:rPr>
        <w:t>NOTE TO SPECIFIER: Standard mull aluminum provided by Marvin, all other reinforcement supplied by others.</w:t>
      </w:r>
      <w:r w:rsidR="00B1553B">
        <w:t>[</w:t>
      </w:r>
      <w:r w:rsidRPr="00067FB9" w:rsidR="009B34A0">
        <w:t>Mull</w:t>
      </w:r>
      <w:r w:rsidRPr="00067FB9" w:rsidR="003C4B12">
        <w:t>ed</w:t>
      </w:r>
      <w:r w:rsidRPr="00067FB9" w:rsidR="0043083B">
        <w:t xml:space="preserve"> </w:t>
      </w:r>
      <w:r w:rsidRPr="00067FB9" w:rsidR="00153A10">
        <w:t>Units</w:t>
      </w:r>
      <w:r w:rsidRPr="00067FB9" w:rsidR="00631361">
        <w:t xml:space="preserve"> [Horizontal] [Vertical]</w:t>
      </w:r>
      <w:r w:rsidR="00B1553B">
        <w:t>]</w:t>
      </w:r>
      <w:r w:rsidRPr="00067FB9" w:rsidR="0043083B">
        <w:t>:</w:t>
      </w:r>
      <w:r w:rsidRPr="00067FB9" w:rsidR="00EE7670">
        <w:t xml:space="preserve"> </w:t>
      </w:r>
    </w:p>
    <w:p w:rsidRPr="00067FB9" w:rsidR="00601311" w:rsidP="00537618" w:rsidRDefault="00153A10" w14:paraId="5F0097E1" w14:textId="3AF035E5">
      <w:pPr>
        <w:pStyle w:val="ARCATSubPara"/>
        <w:numPr>
          <w:ilvl w:val="4"/>
          <w:numId w:val="4"/>
        </w:numPr>
      </w:pPr>
      <w:r w:rsidRPr="00067FB9">
        <w:lastRenderedPageBreak/>
        <w:t>CW-PG-40</w:t>
      </w:r>
      <w:r w:rsidRPr="00067FB9" w:rsidR="00632910">
        <w:t>-FW</w:t>
      </w:r>
      <w:r w:rsidR="00BD0143">
        <w:t xml:space="preserve"> (Standard </w:t>
      </w:r>
      <w:r w:rsidR="00473F56">
        <w:t xml:space="preserve">1/2" x 2 ½” </w:t>
      </w:r>
      <w:r w:rsidR="00054F8D">
        <w:t>Aluminum</w:t>
      </w:r>
      <w:r w:rsidR="00BD0143">
        <w:t>)</w:t>
      </w:r>
    </w:p>
    <w:p w:rsidRPr="00C9477B" w:rsidR="00153A10" w:rsidP="00537618" w:rsidRDefault="003402BA" w14:paraId="3FF6881E" w14:textId="73EABC3C">
      <w:pPr>
        <w:pStyle w:val="ARCATSubPara"/>
        <w:numPr>
          <w:ilvl w:val="5"/>
          <w:numId w:val="4"/>
        </w:numPr>
      </w:pPr>
      <w:r w:rsidRPr="00067FB9">
        <w:t xml:space="preserve">Maximum </w:t>
      </w:r>
      <w:r w:rsidR="00E150AB">
        <w:t xml:space="preserve">assembly </w:t>
      </w:r>
      <w:r w:rsidRPr="00067FB9" w:rsidR="00601311">
        <w:t xml:space="preserve">frame size </w:t>
      </w:r>
      <w:r w:rsidRPr="00067FB9">
        <w:t xml:space="preserve">of </w:t>
      </w:r>
      <w:r w:rsidR="00DE0B4C">
        <w:t>8’-0”</w:t>
      </w:r>
      <w:r w:rsidRPr="00067FB9">
        <w:t xml:space="preserve"> (2438</w:t>
      </w:r>
      <w:r w:rsidRPr="00067FB9" w:rsidR="002466B7">
        <w:t xml:space="preserve"> mm</w:t>
      </w:r>
      <w:r w:rsidRPr="00067FB9">
        <w:t>) by 1</w:t>
      </w:r>
      <w:r w:rsidR="00DE0B4C">
        <w:t>4’-0”</w:t>
      </w:r>
      <w:r w:rsidRPr="00067FB9">
        <w:t xml:space="preserve"> (4267</w:t>
      </w:r>
      <w:r w:rsidRPr="00067FB9" w:rsidR="002466B7">
        <w:t xml:space="preserve"> mm</w:t>
      </w:r>
      <w:r w:rsidRPr="00067FB9">
        <w:t xml:space="preserve">), or </w:t>
      </w:r>
      <w:r w:rsidR="00DE0B4C">
        <w:t>14’-0</w:t>
      </w:r>
      <w:r w:rsidRPr="00067FB9">
        <w:t>” (4267</w:t>
      </w:r>
      <w:r w:rsidRPr="00067FB9" w:rsidR="002466B7">
        <w:t xml:space="preserve"> mm</w:t>
      </w:r>
      <w:r w:rsidRPr="00067FB9">
        <w:t xml:space="preserve">) by </w:t>
      </w:r>
      <w:r w:rsidR="00DE0B4C">
        <w:t>8’-0</w:t>
      </w:r>
      <w:r w:rsidRPr="00067FB9">
        <w:t>” (2438</w:t>
      </w:r>
      <w:r w:rsidRPr="00067FB9" w:rsidR="002466B7">
        <w:t xml:space="preserve"> mm</w:t>
      </w:r>
      <w:r w:rsidRPr="00067FB9">
        <w:t xml:space="preserve">), tested </w:t>
      </w:r>
      <w:r w:rsidRPr="00067FB9" w:rsidR="00537618">
        <w:t xml:space="preserve">to </w:t>
      </w:r>
      <w:r w:rsidRPr="00067FB9" w:rsidR="00601311">
        <w:t xml:space="preserve">1.57 </w:t>
      </w:r>
      <w:proofErr w:type="spellStart"/>
      <w:r w:rsidRPr="00067FB9" w:rsidR="00537618">
        <w:t>psf</w:t>
      </w:r>
      <w:proofErr w:type="spellEnd"/>
      <w:r w:rsidRPr="00067FB9" w:rsidR="00601311">
        <w:t xml:space="preserve"> Air</w:t>
      </w:r>
      <w:r w:rsidRPr="00067FB9">
        <w:t xml:space="preserve">, </w:t>
      </w:r>
      <w:r w:rsidRPr="00067FB9" w:rsidR="00601311">
        <w:t xml:space="preserve">7.5 </w:t>
      </w:r>
      <w:proofErr w:type="spellStart"/>
      <w:r w:rsidR="00446737">
        <w:t>psf</w:t>
      </w:r>
      <w:proofErr w:type="spellEnd"/>
      <w:r w:rsidRPr="00067FB9" w:rsidR="00601311">
        <w:t xml:space="preserve"> </w:t>
      </w:r>
      <w:r w:rsidRPr="00067FB9">
        <w:t xml:space="preserve">Water, </w:t>
      </w:r>
      <w:r w:rsidR="00657361">
        <w:t>+/- 40</w:t>
      </w:r>
      <w:r w:rsidRPr="00067FB9" w:rsidR="00601311">
        <w:t xml:space="preserve"> </w:t>
      </w:r>
      <w:proofErr w:type="spellStart"/>
      <w:r w:rsidRPr="00067FB9" w:rsidR="00537618">
        <w:t>psf</w:t>
      </w:r>
      <w:proofErr w:type="spellEnd"/>
      <w:r w:rsidRPr="00067FB9" w:rsidR="00601311">
        <w:t xml:space="preserve"> </w:t>
      </w:r>
      <w:r w:rsidRPr="00067FB9">
        <w:t>Structural</w:t>
      </w:r>
      <w:r w:rsidR="00092D18">
        <w:t>, m</w:t>
      </w:r>
      <w:r w:rsidRPr="00067FB9">
        <w:t xml:space="preserve">aximum tributary width of </w:t>
      </w:r>
      <w:r w:rsidR="00DE0B4C">
        <w:t>7’-0</w:t>
      </w:r>
      <w:r w:rsidRPr="00067FB9">
        <w:t>” (2134</w:t>
      </w:r>
      <w:r w:rsidRPr="00067FB9" w:rsidR="002466B7">
        <w:t xml:space="preserve"> mm</w:t>
      </w:r>
      <w:r w:rsidRPr="00067FB9">
        <w:t>)</w:t>
      </w:r>
      <w:r w:rsidRPr="00067FB9" w:rsidR="005C3B9B">
        <w:t xml:space="preserve"> </w:t>
      </w:r>
      <w:r w:rsidRPr="00C9477B" w:rsidR="005C3B9B">
        <w:t>for assemblies</w:t>
      </w:r>
      <w:r w:rsidRPr="00C9477B" w:rsidR="005F1801">
        <w:t>, g</w:t>
      </w:r>
      <w:r w:rsidRPr="00C9477B" w:rsidR="00E35252">
        <w:t>lass typ</w:t>
      </w:r>
      <w:r w:rsidRPr="00C9477B" w:rsidR="00F7025D">
        <w:t xml:space="preserve">e varies based on aspect </w:t>
      </w:r>
      <w:proofErr w:type="gramStart"/>
      <w:r w:rsidRPr="00C9477B" w:rsidR="00F7025D">
        <w:t>ratios</w:t>
      </w:r>
      <w:proofErr w:type="gramEnd"/>
    </w:p>
    <w:p w:rsidRPr="00C9477B" w:rsidR="0039353E" w:rsidP="0039353E" w:rsidRDefault="00BC7F44" w14:paraId="2DE673FE" w14:textId="39BE6B09">
      <w:pPr>
        <w:pStyle w:val="ARCATSubPara"/>
        <w:numPr>
          <w:ilvl w:val="4"/>
          <w:numId w:val="4"/>
        </w:numPr>
      </w:pPr>
      <w:r w:rsidRPr="00C9477B">
        <w:t>CW</w:t>
      </w:r>
      <w:r w:rsidRPr="00C9477B" w:rsidR="0039353E">
        <w:t>-PG-</w:t>
      </w:r>
      <w:r w:rsidRPr="00C9477B">
        <w:t>4</w:t>
      </w:r>
      <w:r w:rsidRPr="00C9477B" w:rsidR="0039353E">
        <w:t xml:space="preserve">0-FW (1/2” x 2 ½” </w:t>
      </w:r>
      <w:r w:rsidRPr="00C9477B" w:rsidR="00BD4845">
        <w:t xml:space="preserve">Flat </w:t>
      </w:r>
      <w:r w:rsidRPr="00C9477B" w:rsidR="0039353E">
        <w:t>Steel Mull)</w:t>
      </w:r>
    </w:p>
    <w:p w:rsidRPr="00C9477B" w:rsidR="0039353E" w:rsidP="0039353E" w:rsidRDefault="0039353E" w14:paraId="7CFC9AA1" w14:textId="6C77958D">
      <w:pPr>
        <w:pStyle w:val="ARCATSubPara"/>
        <w:numPr>
          <w:ilvl w:val="5"/>
          <w:numId w:val="4"/>
        </w:numPr>
      </w:pPr>
      <w:r w:rsidRPr="00C9477B">
        <w:t xml:space="preserve">Maximum assembly frame size of 9’-0” (2743 mm) by 14’-0” (4267 mm), or 14’-0” (4267 mm) by 9’-0” (2743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w:t>
      </w:r>
      <w:r w:rsidRPr="00C9477B" w:rsidR="00C10958">
        <w:t>4</w:t>
      </w:r>
      <w:r w:rsidRPr="00C9477B">
        <w:t xml:space="preserve">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83687A" w:rsidP="0083687A" w:rsidRDefault="000A5931" w14:paraId="0F442CA1" w14:textId="39EBBFDA">
      <w:pPr>
        <w:pStyle w:val="ARCATSubPara"/>
        <w:numPr>
          <w:ilvl w:val="4"/>
          <w:numId w:val="4"/>
        </w:numPr>
      </w:pPr>
      <w:r w:rsidRPr="00C9477B">
        <w:t>LC-PG-50-FW</w:t>
      </w:r>
      <w:r w:rsidRPr="00C9477B" w:rsidR="00BD0143">
        <w:t xml:space="preserve"> (</w:t>
      </w:r>
      <w:r w:rsidRPr="00C9477B" w:rsidR="00331434">
        <w:t xml:space="preserve">1/2” x 2 ½” </w:t>
      </w:r>
      <w:r w:rsidRPr="00C9477B" w:rsidR="00BD4845">
        <w:t xml:space="preserve">Flat </w:t>
      </w:r>
      <w:r w:rsidRPr="00C9477B" w:rsidR="00BD0143">
        <w:t>Steel Mull)</w:t>
      </w:r>
    </w:p>
    <w:p w:rsidRPr="00C9477B" w:rsidR="00147C44" w:rsidP="00147C44" w:rsidRDefault="00147C44" w14:paraId="4362AFD9" w14:textId="2A676DFD">
      <w:pPr>
        <w:pStyle w:val="ARCATSubPara"/>
        <w:numPr>
          <w:ilvl w:val="5"/>
          <w:numId w:val="4"/>
        </w:numPr>
      </w:pPr>
      <w:r w:rsidRPr="00C9477B">
        <w:t xml:space="preserve">Maximum assembly frame size of </w:t>
      </w:r>
      <w:r w:rsidRPr="00C9477B" w:rsidR="00490317">
        <w:t>9</w:t>
      </w:r>
      <w:r w:rsidRPr="00C9477B">
        <w:t>’-0” (2</w:t>
      </w:r>
      <w:r w:rsidRPr="00C9477B" w:rsidR="00490317">
        <w:t>743</w:t>
      </w:r>
      <w:r w:rsidRPr="00C9477B">
        <w:t xml:space="preserve"> mm) by 14’-0” (4267 mm), or 14’-0” (4267 mm) by </w:t>
      </w:r>
      <w:r w:rsidRPr="00C9477B" w:rsidR="00275E97">
        <w:t>9</w:t>
      </w:r>
      <w:r w:rsidRPr="00C9477B">
        <w:t>’-0” (2</w:t>
      </w:r>
      <w:r w:rsidRPr="00C9477B" w:rsidR="00275E97">
        <w:t>743</w:t>
      </w:r>
      <w:r w:rsidRPr="00C9477B">
        <w:t xml:space="preserve">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w:t>
      </w:r>
      <w:r w:rsidRPr="00C9477B" w:rsidR="001E3180">
        <w:t>5</w:t>
      </w:r>
      <w:r w:rsidRPr="00C9477B">
        <w:t xml:space="preserve">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4A634B" w:rsidP="004A634B" w:rsidRDefault="004A634B" w14:paraId="0EA37346" w14:textId="41040A59">
      <w:pPr>
        <w:pStyle w:val="ARCATSubPara"/>
        <w:numPr>
          <w:ilvl w:val="4"/>
          <w:numId w:val="4"/>
        </w:numPr>
      </w:pPr>
      <w:r w:rsidRPr="00C9477B">
        <w:t xml:space="preserve">CW-PG-40-FW (1/2” x </w:t>
      </w:r>
      <w:r w:rsidRPr="00C9477B" w:rsidR="00B05376">
        <w:t>4</w:t>
      </w:r>
      <w:r w:rsidRPr="00C9477B">
        <w:t>” Flat Steel Mull)</w:t>
      </w:r>
    </w:p>
    <w:p w:rsidRPr="00C9477B" w:rsidR="004A634B" w:rsidP="004A634B" w:rsidRDefault="004A634B" w14:paraId="2F8A0B3D" w14:textId="6D04DDF9">
      <w:pPr>
        <w:pStyle w:val="ARCATSubPara"/>
        <w:numPr>
          <w:ilvl w:val="5"/>
          <w:numId w:val="4"/>
        </w:numPr>
      </w:pPr>
      <w:r w:rsidRPr="00C9477B">
        <w:t xml:space="preserve">Maximum assembly frame size of </w:t>
      </w:r>
      <w:r w:rsidRPr="00C9477B" w:rsidR="00951101">
        <w:t>11</w:t>
      </w:r>
      <w:r w:rsidRPr="00C9477B">
        <w:t>’-</w:t>
      </w:r>
      <w:r w:rsidRPr="00C9477B" w:rsidR="00B6553A">
        <w:t>9 3/8</w:t>
      </w:r>
      <w:r w:rsidRPr="00C9477B">
        <w:t>” (</w:t>
      </w:r>
      <w:r w:rsidRPr="00C9477B" w:rsidR="00B6553A">
        <w:t>3591</w:t>
      </w:r>
      <w:r w:rsidRPr="00C9477B">
        <w:t xml:space="preserve"> mm) by 14’-0” (4267 mm), or 14’-0” (4267 mm) by </w:t>
      </w:r>
      <w:r w:rsidRPr="00C9477B" w:rsidR="00B6553A">
        <w:t>11</w:t>
      </w:r>
      <w:r w:rsidRPr="00C9477B">
        <w:t>’-</w:t>
      </w:r>
      <w:r w:rsidRPr="00C9477B" w:rsidR="00B6553A">
        <w:t xml:space="preserve">9 </w:t>
      </w:r>
      <w:r w:rsidRPr="00C9477B" w:rsidR="00DC73EC">
        <w:t>3/8</w:t>
      </w:r>
      <w:r w:rsidRPr="00C9477B">
        <w:t>” (</w:t>
      </w:r>
      <w:r w:rsidRPr="00C9477B" w:rsidR="00DC73EC">
        <w:t>3591</w:t>
      </w:r>
      <w:r w:rsidRPr="00C9477B">
        <w:t xml:space="preserve">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4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4A634B" w:rsidP="004A634B" w:rsidRDefault="004A634B" w14:paraId="5DDDEF96" w14:textId="77777777">
      <w:pPr>
        <w:pStyle w:val="ARCATSubPara"/>
        <w:numPr>
          <w:ilvl w:val="0"/>
          <w:numId w:val="0"/>
        </w:numPr>
        <w:ind w:left="1728" w:hanging="576"/>
      </w:pPr>
    </w:p>
    <w:p w:rsidRPr="00C9477B" w:rsidR="00CF10D5" w:rsidP="00CF10D5" w:rsidRDefault="00CF10D5" w14:paraId="22F7EFBC" w14:textId="212B5ADF">
      <w:pPr>
        <w:pStyle w:val="ARCATSubPara"/>
        <w:numPr>
          <w:ilvl w:val="3"/>
          <w:numId w:val="4"/>
        </w:numPr>
      </w:pPr>
      <w:r w:rsidRPr="00C9477B">
        <w:t xml:space="preserve">[Mulled Units [Multi-High/Multi-Wide]]: </w:t>
      </w:r>
    </w:p>
    <w:p w:rsidRPr="00C9477B" w:rsidR="0000551B" w:rsidP="0000551B" w:rsidRDefault="0000551B" w14:paraId="3F8C2B2A" w14:textId="77777777">
      <w:pPr>
        <w:pStyle w:val="ARCATSubPara"/>
        <w:numPr>
          <w:ilvl w:val="4"/>
          <w:numId w:val="4"/>
        </w:numPr>
      </w:pPr>
      <w:r w:rsidRPr="00C9477B">
        <w:t>LC-PG-50-FW (1/2” x 2 ½” Flat Steel Mull)</w:t>
      </w:r>
    </w:p>
    <w:p w:rsidRPr="00C9477B" w:rsidR="0000551B" w:rsidP="0000551B" w:rsidRDefault="0000551B" w14:paraId="7F60C764" w14:textId="77777777">
      <w:pPr>
        <w:pStyle w:val="ARCATSubPara"/>
        <w:numPr>
          <w:ilvl w:val="5"/>
          <w:numId w:val="4"/>
        </w:numPr>
      </w:pPr>
      <w:r w:rsidRPr="00C9477B">
        <w:t xml:space="preserve">Maximum assembly frame size of 6’-0” (1828 mm) by 14’-0” (4267 mm), or 14’-0” (4267 mm) by 6’-0” (1828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5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00551B" w:rsidP="0000551B" w:rsidRDefault="0000551B" w14:paraId="3ECE3F10" w14:textId="698044EF">
      <w:pPr>
        <w:pStyle w:val="ARCATSubPara"/>
        <w:numPr>
          <w:ilvl w:val="4"/>
          <w:numId w:val="4"/>
        </w:numPr>
      </w:pPr>
      <w:r w:rsidRPr="00C9477B">
        <w:t>CW-PG-40-FW (</w:t>
      </w:r>
      <w:r w:rsidRPr="00C9477B" w:rsidR="00323358">
        <w:t>1/2” x 2 ½” Flat Steel Mull</w:t>
      </w:r>
      <w:r w:rsidRPr="00C9477B">
        <w:t>)</w:t>
      </w:r>
    </w:p>
    <w:p w:rsidRPr="00C9477B" w:rsidR="0000551B" w:rsidP="0000551B" w:rsidRDefault="0000551B" w14:paraId="09562CD8" w14:textId="77777777">
      <w:pPr>
        <w:pStyle w:val="ARCATSubPara"/>
        <w:numPr>
          <w:ilvl w:val="5"/>
          <w:numId w:val="4"/>
        </w:numPr>
      </w:pPr>
      <w:r w:rsidRPr="00C9477B">
        <w:t xml:space="preserve">Maximum assembly frame size of 6’-0” (1828 mm) by 14’-0” (4267 mm), or 14’-0” (4267 mm) by 6’-0” (3591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4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CF10D5" w:rsidP="00CF10D5" w:rsidRDefault="00CF10D5" w14:paraId="1CB4D458" w14:textId="44DEF9BE">
      <w:pPr>
        <w:pStyle w:val="ARCATSubPara"/>
        <w:numPr>
          <w:ilvl w:val="4"/>
          <w:numId w:val="4"/>
        </w:numPr>
      </w:pPr>
      <w:r w:rsidRPr="00C9477B">
        <w:t>CW-PG-40-FW (</w:t>
      </w:r>
      <w:r w:rsidRPr="00C9477B" w:rsidR="00323358">
        <w:t>1/2” x 4” Flat Steel Mull</w:t>
      </w:r>
      <w:r w:rsidRPr="00C9477B">
        <w:t>)</w:t>
      </w:r>
    </w:p>
    <w:p w:rsidRPr="00C9477B" w:rsidR="00CF10D5" w:rsidP="00CF10D5" w:rsidRDefault="00CF10D5" w14:paraId="6042EDA9" w14:textId="58CD06C6">
      <w:pPr>
        <w:pStyle w:val="ARCATSubPara"/>
        <w:numPr>
          <w:ilvl w:val="5"/>
          <w:numId w:val="4"/>
        </w:numPr>
      </w:pPr>
      <w:r w:rsidRPr="00C9477B">
        <w:t xml:space="preserve">Maximum assembly frame size of </w:t>
      </w:r>
      <w:r w:rsidRPr="00C9477B" w:rsidR="009C7B36">
        <w:t>9</w:t>
      </w:r>
      <w:r w:rsidRPr="00C9477B">
        <w:t>’-0” (2</w:t>
      </w:r>
      <w:r w:rsidRPr="00C9477B" w:rsidR="004F529A">
        <w:t>743</w:t>
      </w:r>
      <w:r w:rsidRPr="00C9477B">
        <w:t xml:space="preserve"> mm) by 14’-0” (4267 mm), or 14’-0” (4267 mm) by </w:t>
      </w:r>
      <w:r w:rsidRPr="00C9477B" w:rsidR="009C7B36">
        <w:t>9</w:t>
      </w:r>
      <w:r w:rsidRPr="00C9477B">
        <w:t>’-0” (2</w:t>
      </w:r>
      <w:r w:rsidRPr="00C9477B" w:rsidR="004F529A">
        <w:t>743</w:t>
      </w:r>
      <w:r w:rsidRPr="00C9477B">
        <w:t xml:space="preserve">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4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Pr="00C9477B" w:rsidR="00CF10D5" w:rsidP="00CF10D5" w:rsidRDefault="00CF10D5" w14:paraId="02A4675B" w14:textId="3C57635F">
      <w:pPr>
        <w:pStyle w:val="ARCATSubPara"/>
        <w:numPr>
          <w:ilvl w:val="4"/>
          <w:numId w:val="4"/>
        </w:numPr>
      </w:pPr>
      <w:r w:rsidRPr="00C9477B">
        <w:t xml:space="preserve">CW-PG-40-FW (2” x </w:t>
      </w:r>
      <w:r w:rsidRPr="00C9477B" w:rsidR="00323358">
        <w:t>4</w:t>
      </w:r>
      <w:r w:rsidRPr="00C9477B">
        <w:t xml:space="preserve">” </w:t>
      </w:r>
      <w:r w:rsidRPr="00C9477B" w:rsidR="003A0866">
        <w:t>Tube</w:t>
      </w:r>
      <w:r w:rsidRPr="00C9477B">
        <w:t xml:space="preserve"> Steel Mull)</w:t>
      </w:r>
    </w:p>
    <w:p w:rsidRPr="00C9477B" w:rsidR="00CF10D5" w:rsidP="00CF10D5" w:rsidRDefault="00CF10D5" w14:paraId="781DC44E" w14:textId="1A811063">
      <w:pPr>
        <w:pStyle w:val="ARCATSubPara"/>
        <w:numPr>
          <w:ilvl w:val="5"/>
          <w:numId w:val="4"/>
        </w:numPr>
      </w:pPr>
      <w:r w:rsidRPr="00C9477B">
        <w:t xml:space="preserve">Maximum assembly frame size of </w:t>
      </w:r>
      <w:r w:rsidRPr="00C9477B" w:rsidR="00D76FCE">
        <w:t>10</w:t>
      </w:r>
      <w:r w:rsidRPr="00C9477B">
        <w:t>’-0” (</w:t>
      </w:r>
      <w:r w:rsidRPr="00C9477B" w:rsidR="00A8041F">
        <w:t>3048</w:t>
      </w:r>
      <w:r w:rsidRPr="00C9477B">
        <w:t xml:space="preserve"> mm) by 1</w:t>
      </w:r>
      <w:r w:rsidRPr="00C9477B" w:rsidR="009A5118">
        <w:t>6</w:t>
      </w:r>
      <w:r w:rsidRPr="00C9477B">
        <w:t>’-</w:t>
      </w:r>
      <w:r w:rsidRPr="00C9477B" w:rsidR="00635B64">
        <w:t>1 1/2</w:t>
      </w:r>
      <w:r w:rsidRPr="00C9477B">
        <w:t>” (4267 mm), or 1</w:t>
      </w:r>
      <w:r w:rsidRPr="00C9477B" w:rsidR="00635B64">
        <w:t>6</w:t>
      </w:r>
      <w:r w:rsidRPr="00C9477B">
        <w:t>’-</w:t>
      </w:r>
      <w:r w:rsidRPr="00C9477B" w:rsidR="00635B64">
        <w:t>1 1/2</w:t>
      </w:r>
      <w:r w:rsidRPr="00C9477B">
        <w:t xml:space="preserve">” (4267 mm) by </w:t>
      </w:r>
      <w:r w:rsidRPr="00C9477B" w:rsidR="00D76FCE">
        <w:t>10</w:t>
      </w:r>
      <w:r w:rsidRPr="00C9477B">
        <w:t>’-0” (</w:t>
      </w:r>
      <w:r w:rsidRPr="00C9477B" w:rsidR="00A8041F">
        <w:t>3048</w:t>
      </w:r>
      <w:r w:rsidRPr="00C9477B">
        <w:t xml:space="preserve"> mm), tested to 1.57 </w:t>
      </w:r>
      <w:proofErr w:type="spellStart"/>
      <w:r w:rsidRPr="00C9477B">
        <w:t>psf</w:t>
      </w:r>
      <w:proofErr w:type="spellEnd"/>
      <w:r w:rsidRPr="00C9477B">
        <w:t xml:space="preserve"> Air, 7.5 </w:t>
      </w:r>
      <w:proofErr w:type="spellStart"/>
      <w:r w:rsidRPr="00C9477B">
        <w:t>psf</w:t>
      </w:r>
      <w:proofErr w:type="spellEnd"/>
      <w:r w:rsidRPr="00C9477B">
        <w:t xml:space="preserve"> Water, +/- 40 </w:t>
      </w:r>
      <w:proofErr w:type="spellStart"/>
      <w:r w:rsidRPr="00C9477B">
        <w:t>psf</w:t>
      </w:r>
      <w:proofErr w:type="spellEnd"/>
      <w:r w:rsidRPr="00C9477B">
        <w:t xml:space="preserve"> Structural, maximum tributary width of 7’-0” (2134 mm) for assemblies, glass type varies based on aspect </w:t>
      </w:r>
      <w:proofErr w:type="gramStart"/>
      <w:r w:rsidRPr="00C9477B">
        <w:t>ratios</w:t>
      </w:r>
      <w:proofErr w:type="gramEnd"/>
    </w:p>
    <w:p w:rsidR="00CF10D5" w:rsidP="00CF10D5" w:rsidRDefault="00CF10D5" w14:paraId="2900D1A9" w14:textId="77777777">
      <w:pPr>
        <w:pStyle w:val="ARCATSubPara"/>
        <w:numPr>
          <w:ilvl w:val="0"/>
          <w:numId w:val="0"/>
        </w:numPr>
        <w:ind w:left="1728" w:hanging="576"/>
      </w:pPr>
    </w:p>
    <w:p w:rsidRPr="00067FB9" w:rsidR="00C1546B" w:rsidP="00446737" w:rsidRDefault="00C1546B" w14:paraId="12F2865E" w14:textId="77777777">
      <w:pPr>
        <w:pStyle w:val="ARCATSubPara"/>
        <w:numPr>
          <w:ilvl w:val="2"/>
          <w:numId w:val="4"/>
        </w:numPr>
        <w:spacing w:before="200"/>
      </w:pPr>
      <w:r w:rsidRPr="00067FB9">
        <w:t xml:space="preserve">NFRC Certified U-Value: </w:t>
      </w:r>
    </w:p>
    <w:p w:rsidR="00E533DE" w:rsidP="00E2421B" w:rsidRDefault="00C1546B" w14:paraId="0E9ABC9D" w14:textId="0FB8A8C4">
      <w:pPr>
        <w:pStyle w:val="ARCATSubPara"/>
        <w:numPr>
          <w:ilvl w:val="3"/>
          <w:numId w:val="4"/>
        </w:numPr>
      </w:pPr>
      <w:r w:rsidRPr="00067FB9">
        <w:t xml:space="preserve">Gateway </w:t>
      </w:r>
      <w:r w:rsidR="00BB4743">
        <w:t xml:space="preserve">tested </w:t>
      </w:r>
      <w:r w:rsidRPr="00067FB9" w:rsidR="00282539">
        <w:t xml:space="preserve">frame size </w:t>
      </w:r>
      <w:r w:rsidR="00282539">
        <w:t xml:space="preserve">of </w:t>
      </w:r>
      <w:r w:rsidR="00DE0B4C">
        <w:t>6’-6”</w:t>
      </w:r>
      <w:r w:rsidRPr="00067FB9">
        <w:t xml:space="preserve"> (1981</w:t>
      </w:r>
      <w:r w:rsidRPr="00067FB9" w:rsidR="008A4AB5">
        <w:t xml:space="preserve"> </w:t>
      </w:r>
      <w:r w:rsidRPr="00067FB9">
        <w:t xml:space="preserve">mm) </w:t>
      </w:r>
      <w:r w:rsidRPr="00067FB9" w:rsidR="005C3B9B">
        <w:t xml:space="preserve">by </w:t>
      </w:r>
      <w:r w:rsidR="00DE0B4C">
        <w:t>6’-6”</w:t>
      </w:r>
      <w:r w:rsidRPr="00067FB9">
        <w:t xml:space="preserve"> (1981</w:t>
      </w:r>
      <w:r w:rsidRPr="00067FB9" w:rsidR="008A4AB5">
        <w:t xml:space="preserve"> </w:t>
      </w:r>
      <w:r w:rsidRPr="00067FB9">
        <w:t>mm)</w:t>
      </w:r>
      <w:r w:rsidRPr="00067FB9" w:rsidR="00537618">
        <w:t xml:space="preserve"> </w:t>
      </w:r>
    </w:p>
    <w:p w:rsidRPr="00067FB9" w:rsidR="00C1546B" w:rsidP="00E533DE" w:rsidRDefault="00557AA1" w14:paraId="4A5B8A37" w14:textId="1631878C">
      <w:pPr>
        <w:pStyle w:val="ARCATSubPara"/>
        <w:numPr>
          <w:ilvl w:val="0"/>
          <w:numId w:val="0"/>
        </w:numPr>
        <w:ind w:left="576" w:hanging="576"/>
      </w:pPr>
      <w:r w:rsidRPr="00557AA1">
        <w:rPr>
          <w:vanish/>
          <w:color w:val="C00000"/>
        </w:rPr>
        <w:t xml:space="preserve">NOTE TO SPECIFIER: Refer to the Certified Performance Directory at </w:t>
      </w:r>
      <w:hyperlink w:history="1" r:id="rId11">
        <w:r w:rsidRPr="00557AA1">
          <w:rPr>
            <w:rStyle w:val="Hyperlink"/>
            <w:vanish/>
            <w:color w:val="C00000"/>
          </w:rPr>
          <w:t>www.NFRC.org</w:t>
        </w:r>
      </w:hyperlink>
      <w:r w:rsidRPr="00557AA1">
        <w:rPr>
          <w:vanish/>
          <w:color w:val="C00000"/>
        </w:rPr>
        <w:t xml:space="preserve"> for </w:t>
      </w:r>
      <w:r w:rsidR="006F2239">
        <w:rPr>
          <w:vanish/>
          <w:color w:val="C00000"/>
        </w:rPr>
        <w:t xml:space="preserve">U-Value ratings with </w:t>
      </w:r>
      <w:r w:rsidRPr="00557AA1">
        <w:rPr>
          <w:vanish/>
          <w:color w:val="C00000"/>
        </w:rPr>
        <w:t>various glass type</w:t>
      </w:r>
      <w:r w:rsidR="006F2239">
        <w:rPr>
          <w:vanish/>
          <w:color w:val="C00000"/>
        </w:rPr>
        <w:t>s</w:t>
      </w:r>
    </w:p>
    <w:p w:rsidRPr="00067FB9" w:rsidR="00557AA1" w:rsidP="00446737" w:rsidRDefault="00C1546B" w14:paraId="43FAEC20" w14:textId="56B5EFF9">
      <w:pPr>
        <w:pStyle w:val="ARCATSubPara"/>
        <w:numPr>
          <w:ilvl w:val="2"/>
          <w:numId w:val="4"/>
        </w:numPr>
        <w:spacing w:before="200"/>
      </w:pPr>
      <w:r w:rsidRPr="00067FB9">
        <w:t>Forced Entry Resistance: Grade 10</w:t>
      </w:r>
    </w:p>
    <w:p w:rsidRPr="00581A8A" w:rsidR="ABFFABFF" w:rsidP="008E2A67" w:rsidRDefault="ABFFABFF" w14:paraId="64FF39F3" w14:textId="5F670583">
      <w:pPr>
        <w:pStyle w:val="ARCATArticle"/>
        <w:numPr>
          <w:ilvl w:val="1"/>
          <w:numId w:val="4"/>
        </w:numPr>
      </w:pPr>
      <w:r w:rsidRPr="00067FB9">
        <w:t>DELIVERY, STORAGE, AND HANDLING</w:t>
      </w:r>
    </w:p>
    <w:p w:rsidRPr="00581A8A" w:rsidR="ABFFABFF" w:rsidP="008E2A67" w:rsidRDefault="00674A83" w14:paraId="64FF39F4" w14:textId="5DBF9DEB">
      <w:pPr>
        <w:pStyle w:val="ARCATParagraph"/>
        <w:numPr>
          <w:ilvl w:val="2"/>
          <w:numId w:val="4"/>
        </w:numPr>
      </w:pPr>
      <w:r w:rsidRPr="00581A8A">
        <w:t xml:space="preserve">Comply </w:t>
      </w:r>
      <w:r w:rsidR="0006240F">
        <w:t xml:space="preserve">delivery, storage and handling per </w:t>
      </w:r>
      <w:r w:rsidRPr="00581A8A">
        <w:t>Section 01 65 00</w:t>
      </w:r>
    </w:p>
    <w:p w:rsidRPr="00581A8A" w:rsidR="ABFFABFF" w:rsidP="008E2A67" w:rsidRDefault="00674A83" w14:paraId="64FF39F5" w14:textId="4FEFEA32">
      <w:pPr>
        <w:pStyle w:val="ARCATParagraph"/>
        <w:numPr>
          <w:ilvl w:val="2"/>
          <w:numId w:val="4"/>
        </w:numPr>
      </w:pPr>
      <w:r w:rsidRPr="00581A8A">
        <w:t xml:space="preserve">Deliver in original packaging and protect from </w:t>
      </w:r>
      <w:proofErr w:type="gramStart"/>
      <w:r w:rsidRPr="00581A8A">
        <w:t>weather</w:t>
      </w:r>
      <w:proofErr w:type="gramEnd"/>
    </w:p>
    <w:p w:rsidRPr="00581A8A" w:rsidR="00674A83" w:rsidP="008E2A67" w:rsidRDefault="00674A83" w14:paraId="41F85342" w14:textId="0586E0D7">
      <w:pPr>
        <w:pStyle w:val="ARCATParagraph"/>
        <w:numPr>
          <w:ilvl w:val="2"/>
          <w:numId w:val="4"/>
        </w:numPr>
      </w:pPr>
      <w:r w:rsidRPr="00581A8A">
        <w:t xml:space="preserve">Store window units in an upright position in a clean and dry storage area above ground to </w:t>
      </w:r>
      <w:r w:rsidRPr="00581A8A">
        <w:lastRenderedPageBreak/>
        <w:t>protect from weather under provision of Section 01 66 00</w:t>
      </w:r>
    </w:p>
    <w:p w:rsidRPr="00FA3D68" w:rsidR="ABFFABFF" w:rsidP="008E2A67" w:rsidRDefault="ABFFABFF" w14:paraId="64FF39FC" w14:textId="021634D8">
      <w:pPr>
        <w:pStyle w:val="ARCATArticle"/>
        <w:numPr>
          <w:ilvl w:val="1"/>
          <w:numId w:val="4"/>
        </w:numPr>
      </w:pPr>
      <w:r w:rsidRPr="00FA3D68">
        <w:t>PROJECT CONDITIONS</w:t>
      </w:r>
    </w:p>
    <w:p w:rsidRPr="00FA3D68" w:rsidR="00FA3D68" w:rsidP="00FA3D68" w:rsidRDefault="00FA3D68" w14:paraId="49FE45F1" w14:textId="019C8B15">
      <w:pPr>
        <w:pStyle w:val="ARCATArticle"/>
        <w:numPr>
          <w:ilvl w:val="2"/>
          <w:numId w:val="4"/>
        </w:numPr>
      </w:pPr>
      <w:r w:rsidRPr="00FA3D68">
        <w:t>Maintain environmental conditions (temperature, humidity, and ventilation</w:t>
      </w:r>
      <w:r>
        <w:t>)</w:t>
      </w:r>
      <w:r w:rsidRPr="00FA3D68">
        <w:t xml:space="preserve"> within the limits r</w:t>
      </w:r>
      <w:r>
        <w:t>ecommended by the manufacture fo</w:t>
      </w:r>
      <w:r w:rsidRPr="00FA3D68">
        <w:t>r optimum results. Do not install products under environmental conditions outside of manufacture’s recommended limits.</w:t>
      </w:r>
    </w:p>
    <w:p w:rsidRPr="00581A8A" w:rsidR="ABFFABFF" w:rsidP="008E2A67" w:rsidRDefault="ABFFABFF" w14:paraId="64FF39FE" w14:textId="7F739C7B">
      <w:pPr>
        <w:pStyle w:val="ARCATArticle"/>
        <w:numPr>
          <w:ilvl w:val="1"/>
          <w:numId w:val="4"/>
        </w:numPr>
      </w:pPr>
      <w:r w:rsidRPr="00581A8A">
        <w:t>WARRANTY</w:t>
      </w:r>
    </w:p>
    <w:p w:rsidRPr="00581A8A" w:rsidR="0094778D" w:rsidP="008E2A67" w:rsidRDefault="0094778D" w14:paraId="03C588B5" w14:textId="09CA2142">
      <w:pPr>
        <w:pStyle w:val="Heading1"/>
        <w:spacing w:before="200" w:line="240" w:lineRule="auto"/>
        <w:ind w:left="576"/>
        <w:rPr>
          <w:rFonts w:ascii="Arial" w:hAnsi="Arial" w:eastAsia="Times New Roman" w:cs="Arial"/>
          <w:bCs/>
          <w:color w:val="auto"/>
          <w:sz w:val="20"/>
          <w:szCs w:val="20"/>
        </w:rPr>
      </w:pPr>
      <w:r w:rsidRPr="00581A8A">
        <w:rPr>
          <w:rFonts w:ascii="Arial" w:hAnsi="Arial" w:eastAsia="Times New Roman" w:cs="Arial"/>
          <w:bCs/>
          <w:color w:val="auto"/>
          <w:sz w:val="20"/>
          <w:szCs w:val="20"/>
        </w:rPr>
        <w:t xml:space="preserve">Complete and current warranty information is available at </w:t>
      </w:r>
      <w:hyperlink w:history="1" r:id="rId12">
        <w:r w:rsidRPr="00581A8A">
          <w:rPr>
            <w:rStyle w:val="Hyperlink"/>
            <w:rFonts w:ascii="Arial" w:hAnsi="Arial" w:eastAsia="Times New Roman" w:cs="Arial"/>
            <w:sz w:val="20"/>
            <w:szCs w:val="20"/>
          </w:rPr>
          <w:t>www.marvin.com/warranty</w:t>
        </w:r>
      </w:hyperlink>
      <w:r w:rsidRPr="00581A8A">
        <w:rPr>
          <w:rFonts w:ascii="Arial" w:hAnsi="Arial" w:eastAsia="Times New Roman" w:cs="Arial"/>
          <w:bCs/>
          <w:color w:val="auto"/>
          <w:sz w:val="20"/>
          <w:szCs w:val="20"/>
        </w:rPr>
        <w:t xml:space="preserve"> (effective 10/29/2018). The following summary is subject to the terms, condition, limitations and exclusions set forth in the Marvin Windows and Door Limited Warranty and Products in Coastal Environments Limited Warranty Supplement:</w:t>
      </w:r>
    </w:p>
    <w:p w:rsidRPr="00581A8A" w:rsidR="0094778D" w:rsidP="008E2A67" w:rsidRDefault="0094778D" w14:paraId="3205AF03" w14:textId="77777777">
      <w:pPr>
        <w:pStyle w:val="ARCATParagraph"/>
        <w:numPr>
          <w:ilvl w:val="2"/>
          <w:numId w:val="4"/>
        </w:numPr>
      </w:pPr>
      <w:r w:rsidRPr="00581A8A">
        <w:t>Glass Components:</w:t>
      </w:r>
    </w:p>
    <w:p w:rsidRPr="00581A8A" w:rsidR="0094778D" w:rsidP="001E2CFE" w:rsidRDefault="0094778D" w14:paraId="6A689285" w14:textId="5A8817CB">
      <w:pPr>
        <w:pStyle w:val="ARCATSubPara"/>
        <w:numPr>
          <w:ilvl w:val="3"/>
          <w:numId w:val="4"/>
        </w:numPr>
      </w:pPr>
      <w:r w:rsidRPr="00581A8A">
        <w:t xml:space="preserve">Glass warranties apply to factory-installed glass or Marvin supplied glass installed by Marvin-authorized service personnel. Standard insulating glass with stainless steel spacers is warranted against seal failure caused by manufacturing defects and resulting in visible obstruction through the glass for twenty (20) years in sizes up to sixty (60) square feet, and for ten (10) years in sizes sixty (60) square feet and larger. Non-tempered glass is warranted against stress cracks caused by manufacturing defects for ten (10) years. All other glass and glass features are provided with the same warranties, limitations, and exclusions Marvin receives from its </w:t>
      </w:r>
      <w:proofErr w:type="gramStart"/>
      <w:r w:rsidRPr="00581A8A">
        <w:t>supplier;</w:t>
      </w:r>
      <w:proofErr w:type="gramEnd"/>
      <w:r w:rsidRPr="00581A8A">
        <w:t xml:space="preserve"> contact Marvin for further details.</w:t>
      </w:r>
    </w:p>
    <w:p w:rsidRPr="00581A8A" w:rsidR="0094778D" w:rsidP="006A3987" w:rsidRDefault="0094778D" w14:paraId="069849B8" w14:textId="77777777">
      <w:pPr>
        <w:pStyle w:val="ARCATParagraph"/>
        <w:numPr>
          <w:ilvl w:val="2"/>
          <w:numId w:val="4"/>
        </w:numPr>
      </w:pPr>
      <w:r w:rsidRPr="00581A8A">
        <w:t>Exterior Finish:</w:t>
      </w:r>
    </w:p>
    <w:p w:rsidRPr="00581A8A" w:rsidR="ABFFABFF" w:rsidP="001E2CFE" w:rsidRDefault="0094778D" w14:paraId="64FF39FF" w14:textId="0681DF47">
      <w:pPr>
        <w:pStyle w:val="ARCATSubPara"/>
        <w:numPr>
          <w:ilvl w:val="3"/>
          <w:numId w:val="4"/>
        </w:numPr>
      </w:pPr>
      <w:r w:rsidRPr="00581A8A">
        <w:t>Marvin’s standard exterior composite cladding finish is warranted against manufacturing defects per AAMA 625, Section 5</w:t>
      </w:r>
      <w:r w:rsidR="00B1553B">
        <w:t>,</w:t>
      </w:r>
      <w:r w:rsidRPr="00581A8A">
        <w:t xml:space="preserve"> for ten (10) years.</w:t>
      </w:r>
    </w:p>
    <w:p w:rsidRPr="00581A8A" w:rsidR="0094778D" w:rsidP="006A3987" w:rsidRDefault="0094778D" w14:paraId="62600803" w14:textId="1E6CB6B7">
      <w:pPr>
        <w:pStyle w:val="ARCATParagraph"/>
        <w:numPr>
          <w:ilvl w:val="2"/>
          <w:numId w:val="4"/>
        </w:numPr>
      </w:pPr>
      <w:r w:rsidRPr="00581A8A">
        <w:t>Interior Finish:</w:t>
      </w:r>
    </w:p>
    <w:p w:rsidRPr="00581A8A" w:rsidR="0094778D" w:rsidP="001E2CFE" w:rsidRDefault="0094778D" w14:paraId="29AC33DF" w14:textId="49FA839B">
      <w:pPr>
        <w:pStyle w:val="ARCATSubPara"/>
        <w:numPr>
          <w:ilvl w:val="3"/>
          <w:numId w:val="4"/>
        </w:numPr>
        <w:rPr/>
      </w:pPr>
      <w:r w:rsidR="0094778D">
        <w:rPr/>
        <w:t>F</w:t>
      </w:r>
      <w:r w:rsidR="5A8F0E07">
        <w:rPr/>
        <w:t xml:space="preserve">actory-applied interior coated aluminum finish is </w:t>
      </w:r>
      <w:r w:rsidR="5A8F0E07">
        <w:rPr/>
        <w:t>warranted</w:t>
      </w:r>
      <w:r w:rsidR="5A8F0E07">
        <w:rPr/>
        <w:t xml:space="preserve"> to be free from finish defects for a period of ten (10) years</w:t>
      </w:r>
      <w:r w:rsidR="0094778D">
        <w:rPr/>
        <w:t xml:space="preserve">. Anodized interior aluminum finish is </w:t>
      </w:r>
      <w:r w:rsidR="0094778D">
        <w:rPr/>
        <w:t>warranted</w:t>
      </w:r>
      <w:r w:rsidR="0094778D">
        <w:rPr/>
        <w:t xml:space="preserve"> to be free from manufacturing defects for five (5) years.</w:t>
      </w:r>
    </w:p>
    <w:p w:rsidRPr="00581A8A" w:rsidR="0094778D" w:rsidP="006A3987" w:rsidRDefault="0094778D" w14:paraId="2B521474" w14:textId="77777777">
      <w:pPr>
        <w:pStyle w:val="ARCATParagraph"/>
        <w:numPr>
          <w:ilvl w:val="2"/>
          <w:numId w:val="4"/>
        </w:numPr>
      </w:pPr>
      <w:r w:rsidRPr="00581A8A">
        <w:t>Non-Glass Components:</w:t>
      </w:r>
    </w:p>
    <w:p w:rsidRPr="00581A8A" w:rsidR="0094778D" w:rsidP="001E2CFE" w:rsidRDefault="0094778D" w14:paraId="0D1B459A" w14:textId="28FA7472">
      <w:pPr>
        <w:pStyle w:val="ARCATSubPara"/>
        <w:numPr>
          <w:ilvl w:val="3"/>
          <w:numId w:val="4"/>
        </w:numPr>
      </w:pPr>
      <w:r w:rsidRPr="00581A8A">
        <w:t xml:space="preserve">Hardware and other non-glass components are warranted to be free from manufacturing defects for ten (10) years. Stainless steel hardware and hardware with PVD finishes installed in coastal environments are warranted to be free from manufacturing defects that result in abnormal deterioration of the finish for a period of ten (10) years. Other hardware finishes are not warranted in coastal environments. Electric operators and other motorized accessories are provided with the same warranties, limitations, and exclusions Marvin receives from its </w:t>
      </w:r>
      <w:proofErr w:type="gramStart"/>
      <w:r w:rsidRPr="00581A8A">
        <w:t>supplier;</w:t>
      </w:r>
      <w:proofErr w:type="gramEnd"/>
      <w:r w:rsidRPr="00581A8A">
        <w:t xml:space="preserve"> contact Marvin for further details.</w:t>
      </w:r>
    </w:p>
    <w:p w:rsidRPr="00581A8A" w:rsidR="ABFFABFF" w:rsidP="006A3987" w:rsidRDefault="ABFFABFF" w14:paraId="64FF3A01" w14:textId="4813D8BE">
      <w:pPr>
        <w:pStyle w:val="ARCATPart"/>
        <w:numPr>
          <w:ilvl w:val="0"/>
          <w:numId w:val="4"/>
        </w:numPr>
        <w:rPr>
          <w:b/>
        </w:rPr>
      </w:pPr>
      <w:r w:rsidRPr="00581A8A">
        <w:rPr>
          <w:b/>
        </w:rPr>
        <w:t>PRODUCTS</w:t>
      </w:r>
    </w:p>
    <w:p w:rsidRPr="00581A8A" w:rsidR="ABFFABFF" w:rsidP="006A3987" w:rsidRDefault="ABFFABFF" w14:paraId="64FF3A02" w14:textId="582D8336">
      <w:pPr>
        <w:pStyle w:val="ARCATArticle"/>
        <w:numPr>
          <w:ilvl w:val="1"/>
          <w:numId w:val="4"/>
        </w:numPr>
      </w:pPr>
      <w:r w:rsidRPr="00581A8A">
        <w:t>MANUFACTURERS</w:t>
      </w:r>
    </w:p>
    <w:p w:rsidR="003A5043" w:rsidP="006A3987" w:rsidRDefault="ABFFABFF" w14:paraId="7260A1F8" w14:textId="43C21C75">
      <w:pPr>
        <w:pStyle w:val="ARCATParagraph"/>
        <w:numPr>
          <w:ilvl w:val="2"/>
          <w:numId w:val="4"/>
        </w:numPr>
      </w:pPr>
      <w:r w:rsidRPr="00581A8A">
        <w:t xml:space="preserve">Acceptable Manufacturer: </w:t>
      </w:r>
      <w:r w:rsidRPr="00581A8A" w:rsidR="00E72B47">
        <w:t xml:space="preserve">Marvin Windows and Doors, States Avenue, Warroad, Minnesota 56763, 218-386-1430, </w:t>
      </w:r>
      <w:hyperlink w:history="1" r:id="rId13">
        <w:r w:rsidRPr="00581A8A" w:rsidR="00E72B47">
          <w:rPr>
            <w:rStyle w:val="Hyperlink"/>
          </w:rPr>
          <w:t>www.marvin.com</w:t>
        </w:r>
      </w:hyperlink>
      <w:r w:rsidRPr="00581A8A" w:rsidR="003A5043">
        <w:t xml:space="preserve"> </w:t>
      </w:r>
    </w:p>
    <w:p w:rsidRPr="00581A8A" w:rsidR="003A5043" w:rsidP="006A3987" w:rsidRDefault="003A5043" w14:paraId="5248E181" w14:textId="6A4618B3">
      <w:pPr>
        <w:pStyle w:val="ARCATParagraph"/>
        <w:numPr>
          <w:ilvl w:val="1"/>
          <w:numId w:val="4"/>
        </w:numPr>
      </w:pPr>
      <w:r w:rsidRPr="00581A8A">
        <w:t>FABRICATION</w:t>
      </w:r>
    </w:p>
    <w:p w:rsidRPr="00E533DE" w:rsidR="00BB0EC5" w:rsidP="006A3987" w:rsidRDefault="00BB0EC5" w14:paraId="032779FE" w14:textId="15663ED4">
      <w:pPr>
        <w:pStyle w:val="ARCATParagraph"/>
        <w:numPr>
          <w:ilvl w:val="2"/>
          <w:numId w:val="4"/>
        </w:numPr>
      </w:pPr>
      <w:r w:rsidRPr="00E533DE">
        <w:t>Frame:</w:t>
      </w:r>
    </w:p>
    <w:p w:rsidRPr="00E533DE" w:rsidR="00E2421B" w:rsidP="001329B9" w:rsidRDefault="00BB0EC5" w14:paraId="6346426B" w14:textId="24B71773">
      <w:pPr>
        <w:pStyle w:val="ARCATSubPara"/>
        <w:numPr>
          <w:ilvl w:val="3"/>
          <w:numId w:val="4"/>
        </w:numPr>
        <w:rPr>
          <w:vanish/>
        </w:rPr>
      </w:pPr>
      <w:r w:rsidRPr="00E533DE">
        <w:t>Exterior: High-Density Fiberglass</w:t>
      </w:r>
      <w:r w:rsidRPr="00E533DE" w:rsidR="00A62D9B">
        <w:t xml:space="preserve"> one piece frame</w:t>
      </w:r>
      <w:r w:rsidRPr="00E533DE" w:rsidR="007667B8">
        <w:t xml:space="preserve"> with vinyl nailing fin</w:t>
      </w:r>
    </w:p>
    <w:p w:rsidRPr="00E533DE" w:rsidR="00BB0EC5" w:rsidP="004736F3" w:rsidRDefault="007667B8" w14:paraId="00EF76BE" w14:textId="501959A5">
      <w:pPr>
        <w:pStyle w:val="ARCATSubPara"/>
        <w:numPr>
          <w:ilvl w:val="0"/>
          <w:numId w:val="0"/>
        </w:numPr>
        <w:rPr>
          <w:vanish/>
        </w:rPr>
      </w:pPr>
      <w:r w:rsidRPr="7649EC8D" w:rsidR="007667B8">
        <w:rPr>
          <w:color w:val="C00000"/>
        </w:rPr>
        <w:t xml:space="preserve">NOTE TO SPECIFIER: Installation is screw through jamb, nailing fin </w:t>
      </w:r>
      <w:r w:rsidRPr="7649EC8D" w:rsidR="006F2239">
        <w:rPr>
          <w:color w:val="C00000"/>
        </w:rPr>
        <w:t xml:space="preserve">is intended </w:t>
      </w:r>
      <w:r w:rsidRPr="7649EC8D" w:rsidR="007667B8">
        <w:rPr>
          <w:color w:val="C00000"/>
        </w:rPr>
        <w:t>for placement</w:t>
      </w:r>
    </w:p>
    <w:p w:rsidRPr="00E533DE" w:rsidR="ABFFABFF" w:rsidP="001329B9" w:rsidRDefault="007667B8" w14:paraId="64FF3A05" w14:textId="219E422E">
      <w:pPr>
        <w:pStyle w:val="ARCATSubPara"/>
        <w:numPr>
          <w:ilvl w:val="3"/>
          <w:numId w:val="4"/>
        </w:numPr>
        <w:rPr/>
      </w:pPr>
      <w:r w:rsidR="007667B8">
        <w:rPr/>
        <w:t>I</w:t>
      </w:r>
      <w:r w:rsidR="00BB0EC5">
        <w:rPr/>
        <w:t>nterior: Extruded Aluminum</w:t>
      </w:r>
      <w:r w:rsidR="00A62D9B">
        <w:rPr/>
        <w:t xml:space="preserve"> Covers</w:t>
      </w:r>
    </w:p>
    <w:p w:rsidRPr="00E533DE" w:rsidR="00A62D9B" w:rsidP="00A62D9B" w:rsidRDefault="00D00D0B" w14:paraId="4CA85283" w14:textId="67B4CD7B">
      <w:pPr>
        <w:pStyle w:val="ARCATSubPara"/>
        <w:numPr>
          <w:ilvl w:val="4"/>
          <w:numId w:val="4"/>
        </w:numPr>
      </w:pPr>
      <w:r w:rsidRPr="00E533DE">
        <w:t>Dual-pane</w:t>
      </w:r>
      <w:r w:rsidRPr="00E533DE" w:rsidR="00C90B67">
        <w:t xml:space="preserve"> </w:t>
      </w:r>
      <w:r w:rsidRPr="00E533DE" w:rsidR="00A62D9B">
        <w:t>15/16” (</w:t>
      </w:r>
      <w:r w:rsidRPr="00E533DE" w:rsidR="00AB7F59">
        <w:t>24</w:t>
      </w:r>
      <w:r w:rsidRPr="00E533DE" w:rsidR="00A62D9B">
        <w:t xml:space="preserve"> mm) glass, cover</w:t>
      </w:r>
      <w:r w:rsidRPr="00E533DE" w:rsidR="00D911F6">
        <w:t>s</w:t>
      </w:r>
      <w:r w:rsidRPr="00E533DE" w:rsidR="00A62D9B">
        <w:t xml:space="preserve"> are </w:t>
      </w:r>
      <w:r w:rsidRPr="00E533DE" w:rsidR="00966D4A">
        <w:t>2</w:t>
      </w:r>
      <w:r w:rsidRPr="00E533DE" w:rsidR="007A2C03">
        <w:t>-7/8</w:t>
      </w:r>
      <w:r w:rsidRPr="00E533DE" w:rsidR="00966D4A">
        <w:t>”</w:t>
      </w:r>
      <w:r w:rsidRPr="00E533DE" w:rsidR="0051728D">
        <w:t xml:space="preserve"> </w:t>
      </w:r>
      <w:r w:rsidRPr="00E533DE" w:rsidR="00966D4A">
        <w:t>(73 mm)</w:t>
      </w:r>
      <w:r w:rsidRPr="00E533DE" w:rsidR="0051728D">
        <w:t xml:space="preserve"> </w:t>
      </w:r>
      <w:proofErr w:type="gramStart"/>
      <w:r w:rsidRPr="00E533DE" w:rsidR="0051728D">
        <w:t>deep</w:t>
      </w:r>
      <w:proofErr w:type="gramEnd"/>
    </w:p>
    <w:p w:rsidRPr="00E533DE" w:rsidR="00A62D9B" w:rsidP="00A62D9B" w:rsidRDefault="00C90B67" w14:paraId="76D3DAA8" w14:textId="6E088318">
      <w:pPr>
        <w:pStyle w:val="ARCATSubPara"/>
        <w:numPr>
          <w:ilvl w:val="4"/>
          <w:numId w:val="4"/>
        </w:numPr>
        <w:rPr>
          <w:vanish/>
        </w:rPr>
      </w:pPr>
      <w:r w:rsidRPr="00E533DE">
        <w:lastRenderedPageBreak/>
        <w:t>[</w:t>
      </w:r>
      <w:r w:rsidRPr="00E533DE" w:rsidR="00D00D0B">
        <w:t>Dual-pane] [Triple-pane]</w:t>
      </w:r>
      <w:r w:rsidRPr="00E533DE">
        <w:t xml:space="preserve"> </w:t>
      </w:r>
      <w:r w:rsidRPr="00E533DE" w:rsidR="00A62D9B">
        <w:t>1-1/4” (</w:t>
      </w:r>
      <w:r w:rsidRPr="00E533DE" w:rsidR="00AB7F59">
        <w:t>32</w:t>
      </w:r>
      <w:r w:rsidRPr="00E533DE" w:rsidR="00A62D9B">
        <w:t xml:space="preserve"> mm) glass, covers are </w:t>
      </w:r>
      <w:r w:rsidRPr="00E533DE" w:rsidR="00966D4A">
        <w:t>2</w:t>
      </w:r>
      <w:r w:rsidRPr="00E533DE" w:rsidR="007A2C03">
        <w:t xml:space="preserve"> 19/32”</w:t>
      </w:r>
      <w:r w:rsidRPr="00E533DE" w:rsidR="00966D4A">
        <w:t xml:space="preserve"> (66 mm)</w:t>
      </w:r>
      <w:r w:rsidRPr="00E533DE" w:rsidR="0051728D">
        <w:t xml:space="preserve"> deep</w:t>
      </w:r>
      <w:r w:rsidRPr="00E533DE">
        <w:t xml:space="preserve"> </w:t>
      </w:r>
      <w:r w:rsidRPr="00E533DE">
        <w:rPr>
          <w:vanish/>
        </w:rPr>
        <w:t>NOTE TO SPECIFIER: Glass pane thickness varies based on unit size</w:t>
      </w:r>
    </w:p>
    <w:p w:rsidRPr="00E533DE" w:rsidR="00CB491F" w:rsidP="006F2239" w:rsidRDefault="006F2239" w14:paraId="2FA8CCBD" w14:textId="6065425A">
      <w:pPr>
        <w:pStyle w:val="ARCATSubPara"/>
        <w:numPr>
          <w:ilvl w:val="4"/>
          <w:numId w:val="4"/>
        </w:numPr>
        <w:rPr>
          <w:vanish/>
        </w:rPr>
      </w:pPr>
      <w:r w:rsidRPr="00E533DE">
        <w:t>[</w:t>
      </w:r>
      <w:r w:rsidRPr="00E533DE" w:rsidR="004736F3">
        <w:t xml:space="preserve">Optional Frame Filler: Extruded Aluminum </w:t>
      </w:r>
      <w:r w:rsidRPr="00E533DE" w:rsidR="00CB491F">
        <w:t>9/16” (14 mm)</w:t>
      </w:r>
      <w:r w:rsidRPr="00E533DE" w:rsidR="004736F3">
        <w:t xml:space="preserve"> x </w:t>
      </w:r>
      <w:r w:rsidRPr="00E533DE" w:rsidR="00CB491F">
        <w:t>1/4”</w:t>
      </w:r>
      <w:r w:rsidRPr="00E533DE">
        <w:rPr>
          <w:vanish/>
        </w:rPr>
        <w:t xml:space="preserve"> </w:t>
      </w:r>
      <w:r w:rsidRPr="00E533DE" w:rsidR="00CB491F">
        <w:t>(6 mm)</w:t>
      </w:r>
      <w:r w:rsidRPr="00E533DE">
        <w:t xml:space="preserve">] </w:t>
      </w:r>
      <w:r w:rsidRPr="00E533DE">
        <w:rPr>
          <w:vanish/>
        </w:rPr>
        <w:t>NOTE TO SPECIFIER: Use Framer Filler in place of drywall return</w:t>
      </w:r>
    </w:p>
    <w:p w:rsidRPr="00E533DE" w:rsidR="00537618" w:rsidP="007307DB" w:rsidRDefault="00A62D9B" w14:paraId="12951D61" w14:textId="39E56036">
      <w:pPr>
        <w:pStyle w:val="ARCATSubPara"/>
        <w:numPr>
          <w:ilvl w:val="3"/>
          <w:numId w:val="4"/>
        </w:numPr>
        <w:rPr/>
      </w:pPr>
      <w:r w:rsidR="00A62D9B">
        <w:rPr/>
        <w:t xml:space="preserve">Overall </w:t>
      </w:r>
      <w:r w:rsidR="00BB0EC5">
        <w:rPr/>
        <w:t>Thickness: 1-7/16” (37</w:t>
      </w:r>
      <w:r w:rsidR="008A4AB5">
        <w:rPr/>
        <w:t xml:space="preserve"> </w:t>
      </w:r>
      <w:r w:rsidR="00BB0EC5">
        <w:rPr/>
        <w:t>mm)</w:t>
      </w:r>
    </w:p>
    <w:p w:rsidRPr="00E533DE" w:rsidR="00537618" w:rsidP="007307DB" w:rsidRDefault="00C90B67" w14:paraId="1FA563BB" w14:textId="5BB6DD71">
      <w:pPr>
        <w:pStyle w:val="ARCATSubPara"/>
        <w:numPr>
          <w:ilvl w:val="3"/>
          <w:numId w:val="4"/>
        </w:numPr>
        <w:rPr/>
      </w:pPr>
      <w:r w:rsidR="00C90B67">
        <w:rPr/>
        <w:t xml:space="preserve">Jamb </w:t>
      </w:r>
      <w:r w:rsidR="00BB0EC5">
        <w:rPr/>
        <w:t>Depth: 4-1/2” (114</w:t>
      </w:r>
      <w:r w:rsidR="008A4AB5">
        <w:rPr/>
        <w:t xml:space="preserve"> </w:t>
      </w:r>
      <w:r w:rsidR="00BB0EC5">
        <w:rPr/>
        <w:t>mm)</w:t>
      </w:r>
    </w:p>
    <w:p w:rsidRPr="00814B00" w:rsidR="00537618" w:rsidP="00537618" w:rsidRDefault="00537618" w14:paraId="414DC613" w14:textId="715C3CCE">
      <w:pPr>
        <w:pStyle w:val="NoSpacing"/>
        <w:rPr>
          <w:rFonts w:cs="Arial"/>
          <w:vanish/>
          <w:color w:val="C00000"/>
          <w:sz w:val="20"/>
          <w:szCs w:val="20"/>
        </w:rPr>
      </w:pPr>
      <w:r w:rsidRPr="00814B00">
        <w:rPr>
          <w:rFonts w:cs="Arial"/>
          <w:vanish/>
          <w:color w:val="C00000"/>
          <w:sz w:val="20"/>
          <w:szCs w:val="20"/>
        </w:rPr>
        <w:t>NOTES TO SPECIFIER</w:t>
      </w:r>
    </w:p>
    <w:p w:rsidRPr="00581A8A" w:rsidR="00537618" w:rsidP="00537618" w:rsidRDefault="00537618" w14:paraId="5FB494C0" w14:textId="77777777">
      <w:pPr>
        <w:pStyle w:val="NoSpacing"/>
        <w:rPr>
          <w:rFonts w:cs="Arial"/>
          <w:vanish/>
          <w:color w:val="C00000"/>
          <w:sz w:val="20"/>
          <w:szCs w:val="20"/>
        </w:rPr>
      </w:pPr>
      <w:r w:rsidRPr="00581A8A">
        <w:rPr>
          <w:rFonts w:cs="Arial"/>
          <w:vanish/>
          <w:color w:val="C00000"/>
          <w:sz w:val="20"/>
          <w:szCs w:val="20"/>
        </w:rPr>
        <w:t>Glazing General:</w:t>
      </w:r>
    </w:p>
    <w:p w:rsidRPr="00581A8A" w:rsidR="00537618" w:rsidP="00537618" w:rsidRDefault="00537618" w14:paraId="2DBB7F64" w14:textId="77777777">
      <w:pPr>
        <w:pStyle w:val="NoSpacing"/>
        <w:numPr>
          <w:ilvl w:val="0"/>
          <w:numId w:val="37"/>
        </w:numPr>
        <w:rPr>
          <w:rFonts w:cs="Arial"/>
          <w:vanish/>
          <w:color w:val="C00000"/>
          <w:sz w:val="20"/>
          <w:szCs w:val="20"/>
        </w:rPr>
      </w:pPr>
      <w:r w:rsidRPr="00581A8A">
        <w:rPr>
          <w:rFonts w:cs="Arial"/>
          <w:vanish/>
          <w:color w:val="C00000"/>
          <w:sz w:val="20"/>
          <w:szCs w:val="20"/>
        </w:rPr>
        <w:t>Specifier: Select the applicable glazing type and configuration, refer to the Architectural Detail Manual or Marvin Representative for additional information.</w:t>
      </w:r>
    </w:p>
    <w:p w:rsidRPr="00581A8A" w:rsidR="00537618" w:rsidP="00537618" w:rsidRDefault="00537618" w14:paraId="0D12D98D" w14:textId="77777777">
      <w:pPr>
        <w:pStyle w:val="NoSpacing"/>
        <w:ind w:left="720"/>
        <w:rPr>
          <w:rFonts w:cs="Arial"/>
          <w:vanish/>
          <w:color w:val="C00000"/>
          <w:sz w:val="20"/>
          <w:szCs w:val="20"/>
        </w:rPr>
      </w:pPr>
    </w:p>
    <w:p w:rsidRPr="00581A8A" w:rsidR="00537618" w:rsidP="00537618" w:rsidRDefault="00537618" w14:paraId="2730AEDF" w14:textId="77777777">
      <w:pPr>
        <w:pStyle w:val="NoSpacing"/>
        <w:rPr>
          <w:rFonts w:cs="Arial"/>
          <w:vanish/>
          <w:color w:val="C00000"/>
          <w:sz w:val="20"/>
          <w:szCs w:val="20"/>
        </w:rPr>
      </w:pPr>
      <w:r w:rsidRPr="00581A8A">
        <w:rPr>
          <w:rFonts w:cs="Arial"/>
          <w:vanish/>
          <w:color w:val="C00000"/>
          <w:sz w:val="20"/>
          <w:szCs w:val="20"/>
        </w:rPr>
        <w:t>Glazing Pane Thickness:</w:t>
      </w:r>
    </w:p>
    <w:p w:rsidRPr="00581A8A" w:rsidR="00537618" w:rsidP="00537618" w:rsidRDefault="00537618" w14:paraId="11B160C7" w14:textId="77777777">
      <w:pPr>
        <w:pStyle w:val="NoSpacing"/>
        <w:numPr>
          <w:ilvl w:val="0"/>
          <w:numId w:val="37"/>
        </w:numPr>
        <w:rPr>
          <w:rFonts w:cs="Arial"/>
          <w:vanish/>
          <w:sz w:val="20"/>
          <w:szCs w:val="20"/>
        </w:rPr>
      </w:pPr>
      <w:r w:rsidRPr="00581A8A">
        <w:rPr>
          <w:rFonts w:cs="Arial"/>
          <w:vanish/>
          <w:color w:val="C00000"/>
          <w:sz w:val="20"/>
          <w:szCs w:val="20"/>
        </w:rPr>
        <w:t>Glass types are dependent thickness and availability. Consult ADM or OMS for availability</w:t>
      </w:r>
    </w:p>
    <w:p w:rsidRPr="00581A8A" w:rsidR="00537618" w:rsidP="00537618" w:rsidRDefault="00537618" w14:paraId="5CDA7BDF" w14:textId="77777777">
      <w:pPr>
        <w:pStyle w:val="NoSpacing"/>
        <w:numPr>
          <w:ilvl w:val="0"/>
          <w:numId w:val="37"/>
        </w:numPr>
        <w:rPr>
          <w:rFonts w:cs="Arial"/>
          <w:vanish/>
          <w:color w:val="C00000"/>
          <w:sz w:val="20"/>
          <w:szCs w:val="20"/>
        </w:rPr>
      </w:pPr>
      <w:r w:rsidRPr="00581A8A">
        <w:rPr>
          <w:rFonts w:cs="Arial"/>
          <w:vanish/>
          <w:color w:val="C00000"/>
          <w:sz w:val="20"/>
          <w:szCs w:val="20"/>
        </w:rPr>
        <w:t>Triple-Pane IG pane thicknesses are limited to 4.7mm and below</w:t>
      </w:r>
    </w:p>
    <w:p w:rsidRPr="00581A8A" w:rsidR="00537618" w:rsidP="00537618" w:rsidRDefault="00537618" w14:paraId="44CF0216" w14:textId="77777777">
      <w:pPr>
        <w:pStyle w:val="NoSpacing"/>
        <w:numPr>
          <w:ilvl w:val="0"/>
          <w:numId w:val="37"/>
        </w:numPr>
        <w:rPr>
          <w:rFonts w:cs="Arial"/>
          <w:vanish/>
          <w:color w:val="C00000"/>
          <w:sz w:val="20"/>
          <w:szCs w:val="20"/>
        </w:rPr>
      </w:pPr>
      <w:r w:rsidRPr="00581A8A">
        <w:rPr>
          <w:rFonts w:cs="Arial"/>
          <w:vanish/>
          <w:color w:val="C00000"/>
          <w:sz w:val="20"/>
          <w:szCs w:val="20"/>
        </w:rPr>
        <w:t>Low ELR are limited to pane thicknesses of 5.7mm and below</w:t>
      </w:r>
    </w:p>
    <w:p w:rsidRPr="00581A8A" w:rsidR="00537618" w:rsidP="00537618" w:rsidRDefault="00537618" w14:paraId="548FEB4B" w14:textId="77777777">
      <w:pPr>
        <w:pStyle w:val="NoSpacing"/>
        <w:numPr>
          <w:ilvl w:val="0"/>
          <w:numId w:val="37"/>
        </w:numPr>
        <w:rPr>
          <w:rFonts w:cs="Arial"/>
          <w:vanish/>
          <w:color w:val="C00000"/>
          <w:sz w:val="20"/>
          <w:szCs w:val="20"/>
        </w:rPr>
      </w:pPr>
      <w:r w:rsidRPr="00581A8A">
        <w:rPr>
          <w:rFonts w:cs="Arial"/>
          <w:vanish/>
          <w:color w:val="C00000"/>
          <w:sz w:val="20"/>
          <w:szCs w:val="20"/>
        </w:rPr>
        <w:t>Low ERS with other Low E coatings are limited to pane thicknesses of 5.7mm and below</w:t>
      </w:r>
    </w:p>
    <w:p w:rsidRPr="00581A8A" w:rsidR="00537618" w:rsidP="00537618" w:rsidRDefault="00537618" w14:paraId="30428C44" w14:textId="77777777">
      <w:pPr>
        <w:pStyle w:val="NoSpacing"/>
        <w:numPr>
          <w:ilvl w:val="0"/>
          <w:numId w:val="37"/>
        </w:numPr>
        <w:rPr>
          <w:rFonts w:cs="Arial"/>
          <w:vanish/>
          <w:color w:val="C00000"/>
          <w:sz w:val="20"/>
          <w:szCs w:val="20"/>
        </w:rPr>
      </w:pPr>
      <w:r w:rsidRPr="00581A8A">
        <w:rPr>
          <w:rFonts w:cs="Arial"/>
          <w:vanish/>
          <w:color w:val="C00000"/>
          <w:sz w:val="20"/>
          <w:szCs w:val="20"/>
        </w:rPr>
        <w:t>Obscure (Pattern 62) with Low E are limited to pane thicknesses of 4.7mm and below</w:t>
      </w:r>
    </w:p>
    <w:p w:rsidRPr="00581A8A" w:rsidR="00537618" w:rsidP="00537618" w:rsidRDefault="00537618" w14:paraId="040BD563" w14:textId="77777777">
      <w:pPr>
        <w:pStyle w:val="NoSpacing"/>
        <w:numPr>
          <w:ilvl w:val="0"/>
          <w:numId w:val="37"/>
        </w:numPr>
        <w:rPr>
          <w:rFonts w:cs="Arial"/>
          <w:vanish/>
          <w:color w:val="C00000"/>
          <w:sz w:val="20"/>
          <w:szCs w:val="20"/>
        </w:rPr>
      </w:pPr>
      <w:r w:rsidRPr="00581A8A">
        <w:rPr>
          <w:rFonts w:cs="Arial"/>
          <w:vanish/>
          <w:color w:val="C00000"/>
          <w:sz w:val="20"/>
          <w:szCs w:val="20"/>
        </w:rPr>
        <w:t>Frost with Low E are limited to pane thicknesses of 5.7 and 3.9 mm</w:t>
      </w:r>
    </w:p>
    <w:p w:rsidRPr="00581A8A" w:rsidR="00537618" w:rsidP="00537618" w:rsidRDefault="00537618" w14:paraId="5505F1C8" w14:textId="77777777">
      <w:pPr>
        <w:pStyle w:val="NoSpacing"/>
        <w:numPr>
          <w:ilvl w:val="0"/>
          <w:numId w:val="37"/>
        </w:numPr>
        <w:rPr>
          <w:rFonts w:cs="Arial"/>
          <w:vanish/>
          <w:color w:val="C00000"/>
          <w:sz w:val="20"/>
          <w:szCs w:val="20"/>
        </w:rPr>
      </w:pPr>
      <w:r w:rsidRPr="00581A8A">
        <w:rPr>
          <w:rFonts w:cs="Arial"/>
          <w:vanish/>
          <w:color w:val="C00000"/>
          <w:sz w:val="20"/>
          <w:szCs w:val="20"/>
        </w:rPr>
        <w:t>Tints are limited to pane thicknesses of 5.7mm</w:t>
      </w:r>
    </w:p>
    <w:p w:rsidRPr="00581A8A" w:rsidR="00537618" w:rsidP="00537618" w:rsidRDefault="00537618" w14:paraId="6019760C" w14:textId="77777777">
      <w:pPr>
        <w:pStyle w:val="NoSpacing"/>
        <w:numPr>
          <w:ilvl w:val="0"/>
          <w:numId w:val="37"/>
        </w:numPr>
        <w:rPr>
          <w:rFonts w:cs="Arial"/>
          <w:vanish/>
          <w:color w:val="C00000"/>
          <w:sz w:val="20"/>
          <w:szCs w:val="20"/>
        </w:rPr>
      </w:pPr>
      <w:r w:rsidRPr="00581A8A">
        <w:rPr>
          <w:rFonts w:cs="Arial"/>
          <w:vanish/>
          <w:color w:val="C00000"/>
          <w:sz w:val="20"/>
          <w:szCs w:val="20"/>
        </w:rPr>
        <w:t>Capillary tubes are required in air spaces for high elevation</w:t>
      </w:r>
    </w:p>
    <w:p w:rsidR="006F2239" w:rsidP="006F2239" w:rsidRDefault="006F2239" w14:paraId="0AD1451C" w14:textId="77777777">
      <w:pPr>
        <w:pStyle w:val="NoSpacing"/>
        <w:rPr>
          <w:rFonts w:cs="Arial"/>
          <w:vanish/>
          <w:color w:val="C00000"/>
          <w:sz w:val="20"/>
          <w:szCs w:val="20"/>
        </w:rPr>
      </w:pPr>
    </w:p>
    <w:p w:rsidRPr="00537618" w:rsidR="00537618" w:rsidP="006F2239" w:rsidRDefault="00537618" w14:paraId="68CCCBAD" w14:textId="50954DAA">
      <w:pPr>
        <w:pStyle w:val="NoSpacing"/>
        <w:rPr>
          <w:rFonts w:cs="Arial"/>
          <w:vanish/>
          <w:color w:val="C00000"/>
          <w:sz w:val="20"/>
          <w:szCs w:val="20"/>
        </w:rPr>
      </w:pPr>
      <w:r w:rsidRPr="00537618">
        <w:rPr>
          <w:rFonts w:cs="Arial"/>
          <w:vanish/>
          <w:color w:val="C00000"/>
          <w:sz w:val="20"/>
          <w:szCs w:val="20"/>
        </w:rPr>
        <w:t>Glazing Spacer:</w:t>
      </w:r>
    </w:p>
    <w:p w:rsidRPr="00581A8A" w:rsidR="00537618" w:rsidP="00537618" w:rsidRDefault="00537618" w14:paraId="13AE9E1E" w14:textId="77777777">
      <w:pPr>
        <w:pStyle w:val="NoSpacing"/>
        <w:numPr>
          <w:ilvl w:val="0"/>
          <w:numId w:val="38"/>
        </w:numPr>
        <w:rPr>
          <w:rFonts w:cs="Arial"/>
          <w:vanish/>
          <w:color w:val="C00000"/>
          <w:sz w:val="20"/>
          <w:szCs w:val="20"/>
        </w:rPr>
      </w:pPr>
      <w:r w:rsidRPr="00581A8A">
        <w:rPr>
          <w:rFonts w:cs="Arial"/>
          <w:vanish/>
          <w:color w:val="C00000"/>
          <w:sz w:val="20"/>
          <w:szCs w:val="20"/>
        </w:rPr>
        <w:t>Stainless Steel spacers on all shapes with angles 45 degrees and larger</w:t>
      </w:r>
    </w:p>
    <w:p w:rsidRPr="00581A8A" w:rsidR="00537618" w:rsidP="00537618" w:rsidRDefault="00537618" w14:paraId="2CF49873" w14:textId="77777777">
      <w:pPr>
        <w:pStyle w:val="NoSpacing"/>
        <w:numPr>
          <w:ilvl w:val="0"/>
          <w:numId w:val="38"/>
        </w:numPr>
        <w:rPr>
          <w:rFonts w:cs="Arial"/>
          <w:vanish/>
          <w:color w:val="C00000"/>
          <w:sz w:val="20"/>
          <w:szCs w:val="20"/>
        </w:rPr>
      </w:pPr>
      <w:r w:rsidRPr="00581A8A">
        <w:rPr>
          <w:rFonts w:cs="Arial"/>
          <w:vanish/>
          <w:color w:val="C00000"/>
          <w:sz w:val="20"/>
          <w:szCs w:val="20"/>
        </w:rPr>
        <w:t>Aluminum spacers on all shapes with angles less than 45 degrees</w:t>
      </w:r>
    </w:p>
    <w:p w:rsidR="00C77EA4" w:rsidP="006A3987" w:rsidRDefault="00C77EA4" w14:paraId="56C02737" w14:textId="7F7C63BE">
      <w:pPr>
        <w:pStyle w:val="NoSpacing"/>
        <w:numPr>
          <w:ilvl w:val="2"/>
          <w:numId w:val="4"/>
        </w:numPr>
        <w:spacing w:before="200"/>
        <w:rPr>
          <w:rFonts w:eastAsia="Times New Roman" w:cs="Arial"/>
          <w:sz w:val="20"/>
          <w:szCs w:val="20"/>
        </w:rPr>
      </w:pPr>
      <w:r w:rsidRPr="00581A8A">
        <w:rPr>
          <w:rFonts w:eastAsia="Times New Roman" w:cs="Arial"/>
          <w:sz w:val="20"/>
          <w:szCs w:val="20"/>
        </w:rPr>
        <w:t>Glazing</w:t>
      </w:r>
      <w:r w:rsidRPr="00581A8A" w:rsidR="00582342">
        <w:rPr>
          <w:rFonts w:eastAsia="Times New Roman" w:cs="Arial"/>
          <w:sz w:val="20"/>
          <w:szCs w:val="20"/>
        </w:rPr>
        <w:t>:</w:t>
      </w:r>
    </w:p>
    <w:p w:rsidRPr="00581A8A" w:rsidR="00C77EA4" w:rsidP="00537618" w:rsidRDefault="007846B7" w14:paraId="251A4D46" w14:textId="080CB2DC">
      <w:pPr>
        <w:pStyle w:val="NoSpacing"/>
        <w:numPr>
          <w:ilvl w:val="3"/>
          <w:numId w:val="4"/>
        </w:numPr>
        <w:rPr>
          <w:rFonts w:eastAsia="Times New Roman" w:cs="Arial"/>
          <w:sz w:val="20"/>
          <w:szCs w:val="20"/>
        </w:rPr>
      </w:pPr>
      <w:r w:rsidRPr="2AC7BA92">
        <w:rPr>
          <w:rFonts w:cs="Arial"/>
          <w:sz w:val="20"/>
          <w:szCs w:val="20"/>
        </w:rPr>
        <w:t>[</w:t>
      </w:r>
      <w:r w:rsidRPr="2AC7BA92" w:rsidR="00C77EA4">
        <w:rPr>
          <w:rFonts w:cs="Arial"/>
          <w:sz w:val="20"/>
          <w:szCs w:val="20"/>
        </w:rPr>
        <w:t>Dual-Pane</w:t>
      </w:r>
      <w:r w:rsidRPr="2AC7BA92" w:rsidR="00E60A79">
        <w:rPr>
          <w:rFonts w:cs="Arial"/>
          <w:sz w:val="20"/>
          <w:szCs w:val="20"/>
        </w:rPr>
        <w:t>]</w:t>
      </w:r>
      <w:r w:rsidRPr="2AC7BA92">
        <w:rPr>
          <w:rFonts w:cs="Arial"/>
          <w:sz w:val="20"/>
          <w:szCs w:val="20"/>
        </w:rPr>
        <w:t xml:space="preserve"> [Triple-Pane]</w:t>
      </w:r>
      <w:r w:rsidRPr="2AC7BA92" w:rsidR="00C77EA4">
        <w:rPr>
          <w:rFonts w:cs="Arial"/>
          <w:sz w:val="20"/>
          <w:szCs w:val="20"/>
        </w:rPr>
        <w:t xml:space="preserve"> insulating annealed</w:t>
      </w:r>
      <w:r w:rsidRPr="2AC7BA92" w:rsidR="0057455E">
        <w:rPr>
          <w:rFonts w:eastAsia="Times New Roman" w:cs="Arial"/>
          <w:sz w:val="20"/>
          <w:szCs w:val="20"/>
        </w:rPr>
        <w:t xml:space="preserve"> one lite glass</w:t>
      </w:r>
      <w:r w:rsidRPr="2AC7BA92" w:rsidR="009750A0">
        <w:rPr>
          <w:rFonts w:eastAsia="Times New Roman" w:cs="Arial"/>
          <w:sz w:val="20"/>
          <w:szCs w:val="20"/>
        </w:rPr>
        <w:t xml:space="preserve"> with preserve film on interior and exterior </w:t>
      </w:r>
      <w:proofErr w:type="gramStart"/>
      <w:r w:rsidRPr="2AC7BA92" w:rsidR="009750A0">
        <w:rPr>
          <w:rFonts w:eastAsia="Times New Roman" w:cs="Arial"/>
          <w:sz w:val="20"/>
          <w:szCs w:val="20"/>
        </w:rPr>
        <w:t>panes</w:t>
      </w:r>
      <w:proofErr w:type="gramEnd"/>
    </w:p>
    <w:p w:rsidRPr="00581A8A" w:rsidR="00C77EA4" w:rsidP="001329B9" w:rsidRDefault="00C77EA4" w14:paraId="7D1345A0" w14:textId="453E0C22">
      <w:pPr>
        <w:pStyle w:val="NoSpacing"/>
        <w:numPr>
          <w:ilvl w:val="4"/>
          <w:numId w:val="4"/>
        </w:numPr>
        <w:rPr>
          <w:rFonts w:cs="Arial"/>
          <w:sz w:val="20"/>
          <w:szCs w:val="20"/>
        </w:rPr>
      </w:pPr>
      <w:r w:rsidRPr="00581A8A">
        <w:rPr>
          <w:rFonts w:cs="Arial"/>
          <w:sz w:val="20"/>
          <w:szCs w:val="20"/>
        </w:rPr>
        <w:t>Insulating glass per ASTM E2190</w:t>
      </w:r>
    </w:p>
    <w:p w:rsidRPr="00581A8A" w:rsidR="003A5043" w:rsidP="001329B9" w:rsidRDefault="003A5043" w14:paraId="786452C2" w14:textId="6AF6974F">
      <w:pPr>
        <w:pStyle w:val="NoSpacing"/>
        <w:numPr>
          <w:ilvl w:val="4"/>
          <w:numId w:val="4"/>
        </w:numPr>
        <w:rPr>
          <w:rFonts w:cs="Arial"/>
          <w:sz w:val="20"/>
          <w:szCs w:val="20"/>
        </w:rPr>
      </w:pPr>
      <w:r w:rsidRPr="00581A8A">
        <w:rPr>
          <w:rFonts w:cs="Arial"/>
          <w:sz w:val="20"/>
          <w:szCs w:val="20"/>
        </w:rPr>
        <w:t>Glass thickness shall be sized to rated design pressure per ASTM E-1300</w:t>
      </w:r>
    </w:p>
    <w:p w:rsidRPr="00581A8A" w:rsidR="005B0320" w:rsidP="001329B9" w:rsidRDefault="007846B7" w14:paraId="1BAF3A20" w14:textId="5E55AB26">
      <w:pPr>
        <w:pStyle w:val="NoSpacing"/>
        <w:numPr>
          <w:ilvl w:val="3"/>
          <w:numId w:val="4"/>
        </w:numPr>
        <w:rPr>
          <w:rFonts w:cs="Arial"/>
          <w:sz w:val="20"/>
          <w:szCs w:val="20"/>
        </w:rPr>
      </w:pPr>
      <w:r w:rsidRPr="00581A8A">
        <w:rPr>
          <w:rFonts w:cs="Arial"/>
          <w:sz w:val="20"/>
          <w:szCs w:val="20"/>
        </w:rPr>
        <w:t xml:space="preserve">[Dual-Pane] [Triple-Pane] </w:t>
      </w:r>
      <w:r w:rsidRPr="00581A8A" w:rsidR="00C77EA4">
        <w:rPr>
          <w:rFonts w:cs="Arial"/>
          <w:sz w:val="20"/>
          <w:szCs w:val="20"/>
        </w:rPr>
        <w:t>insulating tempered</w:t>
      </w:r>
      <w:r w:rsidR="0057455E">
        <w:rPr>
          <w:rFonts w:cs="Arial"/>
          <w:sz w:val="20"/>
          <w:szCs w:val="20"/>
        </w:rPr>
        <w:t xml:space="preserve"> one lite </w:t>
      </w:r>
      <w:proofErr w:type="gramStart"/>
      <w:r w:rsidR="0057455E">
        <w:rPr>
          <w:rFonts w:cs="Arial"/>
          <w:sz w:val="20"/>
          <w:szCs w:val="20"/>
        </w:rPr>
        <w:t>glass</w:t>
      </w:r>
      <w:proofErr w:type="gramEnd"/>
    </w:p>
    <w:p w:rsidRPr="00581A8A" w:rsidR="00C77EA4" w:rsidP="001329B9" w:rsidRDefault="00C77EA4" w14:paraId="5DADC793" w14:textId="77777777">
      <w:pPr>
        <w:pStyle w:val="NoSpacing"/>
        <w:numPr>
          <w:ilvl w:val="4"/>
          <w:numId w:val="4"/>
        </w:numPr>
        <w:rPr>
          <w:rFonts w:cs="Arial"/>
          <w:sz w:val="20"/>
          <w:szCs w:val="20"/>
        </w:rPr>
      </w:pPr>
      <w:r w:rsidRPr="00581A8A">
        <w:rPr>
          <w:rFonts w:cs="Arial"/>
          <w:sz w:val="20"/>
          <w:szCs w:val="20"/>
        </w:rPr>
        <w:t xml:space="preserve">Safety glazing per CPSC 16 CFR 1201, SGCC, &amp; CAN/CGSB </w:t>
      </w:r>
    </w:p>
    <w:p w:rsidRPr="00581A8A" w:rsidR="00C77EA4" w:rsidP="001329B9" w:rsidRDefault="00C77EA4" w14:paraId="6ECE3827" w14:textId="24175B69">
      <w:pPr>
        <w:pStyle w:val="NoSpacing"/>
        <w:numPr>
          <w:ilvl w:val="3"/>
          <w:numId w:val="4"/>
        </w:numPr>
        <w:rPr>
          <w:rFonts w:cs="Arial"/>
          <w:sz w:val="20"/>
          <w:szCs w:val="20"/>
        </w:rPr>
      </w:pPr>
      <w:r w:rsidRPr="00581A8A">
        <w:rPr>
          <w:rFonts w:cs="Arial"/>
          <w:sz w:val="20"/>
          <w:szCs w:val="20"/>
        </w:rPr>
        <w:t>Configurations</w:t>
      </w:r>
      <w:r w:rsidRPr="00581A8A" w:rsidR="00582342">
        <w:rPr>
          <w:rFonts w:cs="Arial"/>
          <w:sz w:val="20"/>
          <w:szCs w:val="20"/>
        </w:rPr>
        <w:t>:</w:t>
      </w:r>
    </w:p>
    <w:p w:rsidRPr="00581A8A" w:rsidR="00C77EA4" w:rsidP="001329B9" w:rsidRDefault="00C77EA4" w14:paraId="425CD43E" w14:textId="055823CF">
      <w:pPr>
        <w:pStyle w:val="NoSpacing"/>
        <w:numPr>
          <w:ilvl w:val="4"/>
          <w:numId w:val="4"/>
        </w:numPr>
        <w:rPr>
          <w:rFonts w:cs="Arial"/>
          <w:sz w:val="20"/>
          <w:szCs w:val="20"/>
        </w:rPr>
      </w:pPr>
      <w:r w:rsidRPr="00581A8A">
        <w:rPr>
          <w:rFonts w:cs="Arial"/>
          <w:sz w:val="20"/>
          <w:szCs w:val="20"/>
        </w:rPr>
        <w:t>Dual-Pane insulating glass</w:t>
      </w:r>
      <w:r w:rsidR="00605B2F">
        <w:rPr>
          <w:rFonts w:cs="Arial"/>
          <w:sz w:val="20"/>
          <w:szCs w:val="20"/>
        </w:rPr>
        <w:t>:</w:t>
      </w:r>
    </w:p>
    <w:p w:rsidRPr="00581A8A" w:rsidR="00C77EA4" w:rsidP="001329B9" w:rsidRDefault="00D5257A" w14:paraId="7E4738FE" w14:textId="29DBD489">
      <w:pPr>
        <w:pStyle w:val="NoSpacing"/>
        <w:numPr>
          <w:ilvl w:val="5"/>
          <w:numId w:val="4"/>
        </w:numPr>
        <w:rPr>
          <w:rFonts w:cs="Arial"/>
          <w:sz w:val="20"/>
          <w:szCs w:val="20"/>
        </w:rPr>
      </w:pPr>
      <w:r w:rsidRPr="00581A8A">
        <w:rPr>
          <w:rFonts w:cs="Arial"/>
          <w:sz w:val="20"/>
          <w:szCs w:val="20"/>
        </w:rPr>
        <w:t>[</w:t>
      </w:r>
      <w:r w:rsidRPr="00581A8A" w:rsidR="00C77EA4">
        <w:rPr>
          <w:rFonts w:cs="Arial"/>
          <w:sz w:val="20"/>
          <w:szCs w:val="20"/>
        </w:rPr>
        <w:t>15/16”</w:t>
      </w:r>
      <w:r w:rsidRPr="00581A8A" w:rsidR="000027B3">
        <w:rPr>
          <w:rFonts w:cs="Arial"/>
          <w:sz w:val="20"/>
          <w:szCs w:val="20"/>
        </w:rPr>
        <w:t xml:space="preserve"> (24</w:t>
      </w:r>
      <w:r w:rsidR="008A4AB5">
        <w:rPr>
          <w:rFonts w:cs="Arial"/>
          <w:sz w:val="20"/>
          <w:szCs w:val="20"/>
        </w:rPr>
        <w:t xml:space="preserve"> </w:t>
      </w:r>
      <w:r w:rsidRPr="00581A8A" w:rsidR="000027B3">
        <w:rPr>
          <w:rFonts w:cs="Arial"/>
          <w:sz w:val="20"/>
          <w:szCs w:val="20"/>
        </w:rPr>
        <w:t>mm)</w:t>
      </w:r>
      <w:r w:rsidRPr="00581A8A">
        <w:rPr>
          <w:rFonts w:cs="Arial"/>
          <w:sz w:val="20"/>
          <w:szCs w:val="20"/>
        </w:rPr>
        <w:t>] [1-1/4”</w:t>
      </w:r>
      <w:r w:rsidRPr="00581A8A" w:rsidR="000027B3">
        <w:rPr>
          <w:rFonts w:cs="Arial"/>
          <w:sz w:val="20"/>
          <w:szCs w:val="20"/>
        </w:rPr>
        <w:t xml:space="preserve"> (32</w:t>
      </w:r>
      <w:r w:rsidR="008A4AB5">
        <w:rPr>
          <w:rFonts w:cs="Arial"/>
          <w:sz w:val="20"/>
          <w:szCs w:val="20"/>
        </w:rPr>
        <w:t xml:space="preserve"> </w:t>
      </w:r>
      <w:r w:rsidRPr="00581A8A" w:rsidR="000027B3">
        <w:rPr>
          <w:rFonts w:cs="Arial"/>
          <w:sz w:val="20"/>
          <w:szCs w:val="20"/>
        </w:rPr>
        <w:t>mm)</w:t>
      </w:r>
      <w:r w:rsidRPr="00581A8A">
        <w:rPr>
          <w:rFonts w:cs="Arial"/>
          <w:sz w:val="20"/>
          <w:szCs w:val="20"/>
        </w:rPr>
        <w:t xml:space="preserve">] </w:t>
      </w:r>
      <w:r w:rsidRPr="00581A8A" w:rsidR="00C77EA4">
        <w:rPr>
          <w:rFonts w:cs="Arial"/>
          <w:sz w:val="20"/>
          <w:szCs w:val="20"/>
        </w:rPr>
        <w:t>Overall thickness</w:t>
      </w:r>
    </w:p>
    <w:p w:rsidRPr="00581A8A" w:rsidR="00C77EA4" w:rsidP="00F66040" w:rsidRDefault="00C77EA4" w14:paraId="5BC4A455" w14:textId="0115B428">
      <w:pPr>
        <w:pStyle w:val="NoSpacing"/>
        <w:numPr>
          <w:ilvl w:val="5"/>
          <w:numId w:val="4"/>
        </w:numPr>
        <w:rPr>
          <w:rFonts w:cs="Arial"/>
          <w:sz w:val="20"/>
          <w:szCs w:val="20"/>
        </w:rPr>
      </w:pPr>
      <w:bookmarkStart w:name="_Hlk505949228" w:id="0"/>
      <w:r w:rsidRPr="00581A8A">
        <w:rPr>
          <w:rFonts w:cs="Arial"/>
          <w:sz w:val="20"/>
          <w:szCs w:val="20"/>
        </w:rPr>
        <w:t>Surfac</w:t>
      </w:r>
      <w:r w:rsidRPr="00581A8A" w:rsidR="00AE11B4">
        <w:rPr>
          <w:rFonts w:cs="Arial"/>
          <w:sz w:val="20"/>
          <w:szCs w:val="20"/>
        </w:rPr>
        <w:t>e T</w:t>
      </w:r>
      <w:r w:rsidRPr="00581A8A">
        <w:rPr>
          <w:rFonts w:cs="Arial"/>
          <w:sz w:val="20"/>
          <w:szCs w:val="20"/>
        </w:rPr>
        <w:t>reatment</w:t>
      </w:r>
      <w:r w:rsidRPr="00581A8A" w:rsidR="00582342">
        <w:rPr>
          <w:rFonts w:cs="Arial"/>
          <w:sz w:val="20"/>
          <w:szCs w:val="20"/>
        </w:rPr>
        <w:t>:</w:t>
      </w:r>
    </w:p>
    <w:p w:rsidRPr="00581A8A" w:rsidR="00E67348" w:rsidP="00F66040" w:rsidRDefault="007107E3" w14:paraId="73D53565" w14:textId="034944E3">
      <w:pPr>
        <w:pStyle w:val="NoSpacing"/>
        <w:numPr>
          <w:ilvl w:val="6"/>
          <w:numId w:val="4"/>
        </w:numPr>
        <w:rPr>
          <w:rFonts w:cs="Arial"/>
          <w:sz w:val="20"/>
          <w:szCs w:val="20"/>
        </w:rPr>
      </w:pPr>
      <w:r w:rsidRPr="00581A8A">
        <w:rPr>
          <w:rFonts w:cs="Arial"/>
          <w:sz w:val="20"/>
          <w:szCs w:val="20"/>
        </w:rPr>
        <w:t xml:space="preserve">Low E Coating: </w:t>
      </w:r>
      <w:r w:rsidRPr="00581A8A" w:rsidR="007846B7">
        <w:rPr>
          <w:rFonts w:cs="Arial"/>
          <w:sz w:val="20"/>
          <w:szCs w:val="20"/>
        </w:rPr>
        <w:t xml:space="preserve">[Low E1] </w:t>
      </w:r>
      <w:r w:rsidRPr="00581A8A" w:rsidR="00187C4F">
        <w:rPr>
          <w:rFonts w:cs="Arial"/>
          <w:sz w:val="20"/>
          <w:szCs w:val="20"/>
        </w:rPr>
        <w:t>[</w:t>
      </w:r>
      <w:r w:rsidRPr="00581A8A" w:rsidR="00C77EA4">
        <w:rPr>
          <w:rFonts w:cs="Arial"/>
          <w:sz w:val="20"/>
          <w:szCs w:val="20"/>
        </w:rPr>
        <w:t>Low E2</w:t>
      </w:r>
      <w:r w:rsidRPr="00581A8A" w:rsidR="007846B7">
        <w:rPr>
          <w:rFonts w:cs="Arial"/>
          <w:sz w:val="20"/>
          <w:szCs w:val="20"/>
        </w:rPr>
        <w:t>]</w:t>
      </w:r>
      <w:r w:rsidRPr="00581A8A" w:rsidR="00187C4F">
        <w:rPr>
          <w:rFonts w:cs="Arial"/>
          <w:sz w:val="20"/>
          <w:szCs w:val="20"/>
        </w:rPr>
        <w:t xml:space="preserve"> [</w:t>
      </w:r>
      <w:bookmarkStart w:name="_Hlk507494315" w:id="1"/>
      <w:r w:rsidRPr="00581A8A" w:rsidR="00C77EA4">
        <w:rPr>
          <w:rFonts w:cs="Arial"/>
          <w:sz w:val="20"/>
          <w:szCs w:val="20"/>
        </w:rPr>
        <w:t>Low E3</w:t>
      </w:r>
      <w:r w:rsidRPr="00581A8A" w:rsidR="007846B7">
        <w:rPr>
          <w:rFonts w:cs="Arial"/>
          <w:sz w:val="20"/>
          <w:szCs w:val="20"/>
        </w:rPr>
        <w:t>]</w:t>
      </w:r>
      <w:r w:rsidR="000B7B83">
        <w:rPr>
          <w:rFonts w:cs="Arial"/>
          <w:sz w:val="20"/>
          <w:szCs w:val="20"/>
        </w:rPr>
        <w:t xml:space="preserve"> [Low ELR]</w:t>
      </w:r>
      <w:r w:rsidRPr="00581A8A" w:rsidR="00187C4F">
        <w:rPr>
          <w:rFonts w:cs="Arial"/>
          <w:sz w:val="20"/>
          <w:szCs w:val="20"/>
        </w:rPr>
        <w:t xml:space="preserve"> </w:t>
      </w:r>
      <w:r w:rsidRPr="00581A8A" w:rsidR="007846B7">
        <w:rPr>
          <w:rFonts w:cs="Arial"/>
          <w:sz w:val="20"/>
          <w:szCs w:val="20"/>
        </w:rPr>
        <w:t>[Low E2/ERS]</w:t>
      </w:r>
      <w:r w:rsidRPr="00581A8A" w:rsidR="00CB328B">
        <w:rPr>
          <w:rFonts w:cs="Arial"/>
          <w:sz w:val="20"/>
          <w:szCs w:val="20"/>
        </w:rPr>
        <w:t xml:space="preserve"> [Low E3/ERS]</w:t>
      </w:r>
      <w:r w:rsidRPr="00581A8A" w:rsidR="007846B7">
        <w:rPr>
          <w:rFonts w:cs="Arial"/>
          <w:sz w:val="20"/>
          <w:szCs w:val="20"/>
        </w:rPr>
        <w:t xml:space="preserve"> </w:t>
      </w:r>
      <w:r w:rsidRPr="00581A8A" w:rsidR="00AE11B4">
        <w:rPr>
          <w:rFonts w:cs="Arial"/>
          <w:sz w:val="20"/>
          <w:szCs w:val="20"/>
        </w:rPr>
        <w:t>[</w:t>
      </w:r>
      <w:r w:rsidRPr="00581A8A" w:rsidR="00C77EA4">
        <w:rPr>
          <w:rFonts w:cs="Arial"/>
          <w:sz w:val="20"/>
          <w:szCs w:val="20"/>
        </w:rPr>
        <w:t>Obs</w:t>
      </w:r>
      <w:r w:rsidRPr="00581A8A">
        <w:rPr>
          <w:rFonts w:cs="Arial"/>
          <w:sz w:val="20"/>
          <w:szCs w:val="20"/>
        </w:rPr>
        <w:t>cure</w:t>
      </w:r>
      <w:r w:rsidRPr="00581A8A" w:rsidR="00C77EA4">
        <w:rPr>
          <w:rFonts w:cs="Arial"/>
          <w:sz w:val="20"/>
          <w:szCs w:val="20"/>
        </w:rPr>
        <w:t>/</w:t>
      </w:r>
      <w:r w:rsidRPr="00581A8A" w:rsidR="00E03E0C">
        <w:rPr>
          <w:rFonts w:cs="Arial"/>
          <w:sz w:val="20"/>
          <w:szCs w:val="20"/>
        </w:rPr>
        <w:t xml:space="preserve">Low </w:t>
      </w:r>
      <w:r w:rsidRPr="00581A8A">
        <w:rPr>
          <w:rFonts w:cs="Arial"/>
          <w:sz w:val="20"/>
          <w:szCs w:val="20"/>
        </w:rPr>
        <w:t>E1</w:t>
      </w:r>
      <w:r w:rsidRPr="00581A8A" w:rsidR="007846B7">
        <w:rPr>
          <w:rFonts w:cs="Arial"/>
          <w:sz w:val="20"/>
          <w:szCs w:val="20"/>
        </w:rPr>
        <w:t>]</w:t>
      </w:r>
      <w:r w:rsidRPr="00581A8A" w:rsidR="00AE11B4">
        <w:rPr>
          <w:rFonts w:cs="Arial"/>
          <w:sz w:val="20"/>
          <w:szCs w:val="20"/>
        </w:rPr>
        <w:t xml:space="preserve"> [</w:t>
      </w:r>
      <w:r w:rsidRPr="00581A8A" w:rsidR="00E03E0C">
        <w:rPr>
          <w:rFonts w:cs="Arial"/>
          <w:sz w:val="20"/>
          <w:szCs w:val="20"/>
        </w:rPr>
        <w:t xml:space="preserve">Low </w:t>
      </w:r>
      <w:r w:rsidRPr="00581A8A">
        <w:rPr>
          <w:rFonts w:cs="Arial"/>
          <w:sz w:val="20"/>
          <w:szCs w:val="20"/>
        </w:rPr>
        <w:t>E2/Obscure</w:t>
      </w:r>
      <w:r w:rsidRPr="00581A8A" w:rsidR="007846B7">
        <w:rPr>
          <w:rFonts w:cs="Arial"/>
          <w:sz w:val="20"/>
          <w:szCs w:val="20"/>
        </w:rPr>
        <w:t>]</w:t>
      </w:r>
      <w:r w:rsidRPr="00581A8A" w:rsidR="00AE11B4">
        <w:rPr>
          <w:rFonts w:cs="Arial"/>
          <w:sz w:val="20"/>
          <w:szCs w:val="20"/>
        </w:rPr>
        <w:t xml:space="preserve"> [</w:t>
      </w:r>
      <w:r w:rsidRPr="00581A8A" w:rsidR="00E03E0C">
        <w:rPr>
          <w:rFonts w:cs="Arial"/>
          <w:sz w:val="20"/>
          <w:szCs w:val="20"/>
        </w:rPr>
        <w:t xml:space="preserve">Low </w:t>
      </w:r>
      <w:r w:rsidRPr="00581A8A">
        <w:rPr>
          <w:rFonts w:cs="Arial"/>
          <w:sz w:val="20"/>
          <w:szCs w:val="20"/>
        </w:rPr>
        <w:t>E3/Obscure</w:t>
      </w:r>
      <w:r w:rsidRPr="00581A8A" w:rsidR="00AE11B4">
        <w:rPr>
          <w:rFonts w:cs="Arial"/>
          <w:sz w:val="20"/>
          <w:szCs w:val="20"/>
        </w:rPr>
        <w:t>]</w:t>
      </w:r>
      <w:r w:rsidRPr="00581A8A" w:rsidR="007846B7">
        <w:rPr>
          <w:rFonts w:cs="Arial"/>
          <w:sz w:val="20"/>
          <w:szCs w:val="20"/>
        </w:rPr>
        <w:t xml:space="preserve"> </w:t>
      </w:r>
      <w:r w:rsidRPr="00581A8A" w:rsidR="00AE11B4">
        <w:rPr>
          <w:rFonts w:cs="Arial"/>
          <w:sz w:val="20"/>
          <w:szCs w:val="20"/>
        </w:rPr>
        <w:t>[</w:t>
      </w:r>
      <w:r w:rsidRPr="00581A8A" w:rsidR="00C77EA4">
        <w:rPr>
          <w:rFonts w:cs="Arial"/>
          <w:sz w:val="20"/>
          <w:szCs w:val="20"/>
        </w:rPr>
        <w:t>Frost/E1</w:t>
      </w:r>
      <w:r w:rsidRPr="00581A8A" w:rsidR="00AE11B4">
        <w:rPr>
          <w:rFonts w:cs="Arial"/>
          <w:sz w:val="20"/>
          <w:szCs w:val="20"/>
        </w:rPr>
        <w:t>]</w:t>
      </w:r>
      <w:r w:rsidRPr="00581A8A" w:rsidR="00C77EA4">
        <w:rPr>
          <w:rFonts w:cs="Arial"/>
          <w:sz w:val="20"/>
          <w:szCs w:val="20"/>
        </w:rPr>
        <w:t xml:space="preserve"> </w:t>
      </w:r>
      <w:r w:rsidRPr="00581A8A" w:rsidR="00AE11B4">
        <w:rPr>
          <w:rFonts w:cs="Arial"/>
          <w:sz w:val="20"/>
          <w:szCs w:val="20"/>
        </w:rPr>
        <w:t>[</w:t>
      </w:r>
      <w:r w:rsidRPr="00581A8A" w:rsidR="00C77EA4">
        <w:rPr>
          <w:rFonts w:cs="Arial"/>
          <w:sz w:val="20"/>
          <w:szCs w:val="20"/>
        </w:rPr>
        <w:t>E2/Frost</w:t>
      </w:r>
      <w:r w:rsidRPr="00581A8A" w:rsidR="00AE11B4">
        <w:rPr>
          <w:rFonts w:cs="Arial"/>
          <w:sz w:val="20"/>
          <w:szCs w:val="20"/>
        </w:rPr>
        <w:t>]</w:t>
      </w:r>
      <w:r w:rsidRPr="00581A8A" w:rsidR="00C77EA4">
        <w:rPr>
          <w:rFonts w:cs="Arial"/>
          <w:sz w:val="20"/>
          <w:szCs w:val="20"/>
        </w:rPr>
        <w:t xml:space="preserve"> </w:t>
      </w:r>
      <w:r w:rsidRPr="00581A8A" w:rsidR="00AE11B4">
        <w:rPr>
          <w:rFonts w:cs="Arial"/>
          <w:sz w:val="20"/>
          <w:szCs w:val="20"/>
        </w:rPr>
        <w:t>[</w:t>
      </w:r>
      <w:r w:rsidRPr="00581A8A" w:rsidR="00C77EA4">
        <w:rPr>
          <w:rFonts w:cs="Arial"/>
          <w:sz w:val="20"/>
          <w:szCs w:val="20"/>
        </w:rPr>
        <w:t>E3/Frost</w:t>
      </w:r>
      <w:r w:rsidRPr="00581A8A" w:rsidR="00AE11B4">
        <w:rPr>
          <w:rFonts w:cs="Arial"/>
          <w:sz w:val="20"/>
          <w:szCs w:val="20"/>
        </w:rPr>
        <w:t>] [Gray</w:t>
      </w:r>
      <w:r w:rsidRPr="00581A8A" w:rsidR="007846B7">
        <w:rPr>
          <w:rFonts w:cs="Arial"/>
          <w:sz w:val="20"/>
          <w:szCs w:val="20"/>
        </w:rPr>
        <w:t xml:space="preserve"> Tint]</w:t>
      </w:r>
      <w:r w:rsidRPr="00581A8A" w:rsidR="00AE11B4">
        <w:rPr>
          <w:rFonts w:cs="Arial"/>
          <w:sz w:val="20"/>
          <w:szCs w:val="20"/>
        </w:rPr>
        <w:t xml:space="preserve"> [Bronze</w:t>
      </w:r>
      <w:r w:rsidRPr="00581A8A" w:rsidR="007846B7">
        <w:rPr>
          <w:rFonts w:cs="Arial"/>
          <w:sz w:val="20"/>
          <w:szCs w:val="20"/>
        </w:rPr>
        <w:t xml:space="preserve"> Tint</w:t>
      </w:r>
      <w:r w:rsidRPr="00581A8A" w:rsidR="00AE11B4">
        <w:rPr>
          <w:rFonts w:cs="Arial"/>
          <w:sz w:val="20"/>
          <w:szCs w:val="20"/>
        </w:rPr>
        <w:t>]</w:t>
      </w:r>
      <w:r w:rsidRPr="00581A8A" w:rsidR="007846B7">
        <w:rPr>
          <w:rFonts w:cs="Arial"/>
          <w:sz w:val="20"/>
          <w:szCs w:val="20"/>
        </w:rPr>
        <w:t xml:space="preserve"> [Gray Tint/Low E1] [Gray Tint/Low E2] [Bronze Tint/Low E1] [Bronze </w:t>
      </w:r>
      <w:proofErr w:type="spellStart"/>
      <w:r w:rsidRPr="00581A8A" w:rsidR="007846B7">
        <w:rPr>
          <w:rFonts w:cs="Arial"/>
          <w:sz w:val="20"/>
          <w:szCs w:val="20"/>
        </w:rPr>
        <w:t>Bronze</w:t>
      </w:r>
      <w:proofErr w:type="spellEnd"/>
      <w:r w:rsidRPr="00581A8A" w:rsidR="007846B7">
        <w:rPr>
          <w:rFonts w:cs="Arial"/>
          <w:sz w:val="20"/>
          <w:szCs w:val="20"/>
        </w:rPr>
        <w:t xml:space="preserve"> Tint/Low E2]</w:t>
      </w:r>
    </w:p>
    <w:p w:rsidRPr="00581A8A" w:rsidR="005B0320" w:rsidP="00F66040" w:rsidRDefault="005B0320" w14:paraId="0BF7CD20" w14:textId="68638CD7">
      <w:pPr>
        <w:pStyle w:val="NoSpacing"/>
        <w:numPr>
          <w:ilvl w:val="5"/>
          <w:numId w:val="4"/>
        </w:numPr>
        <w:rPr>
          <w:rFonts w:cs="Arial"/>
          <w:sz w:val="20"/>
          <w:szCs w:val="20"/>
        </w:rPr>
      </w:pPr>
      <w:r w:rsidRPr="00581A8A">
        <w:rPr>
          <w:rFonts w:cs="Arial"/>
          <w:sz w:val="20"/>
          <w:szCs w:val="20"/>
        </w:rPr>
        <w:t>Gas Fill</w:t>
      </w:r>
      <w:r w:rsidRPr="00581A8A" w:rsidR="00582342">
        <w:rPr>
          <w:rFonts w:cs="Arial"/>
          <w:sz w:val="20"/>
          <w:szCs w:val="20"/>
        </w:rPr>
        <w:t>:</w:t>
      </w:r>
    </w:p>
    <w:p w:rsidRPr="00581A8A" w:rsidR="005B0320" w:rsidP="00F66040" w:rsidRDefault="005B0320" w14:paraId="57A495F9" w14:textId="4445935C">
      <w:pPr>
        <w:pStyle w:val="NoSpacing"/>
        <w:numPr>
          <w:ilvl w:val="6"/>
          <w:numId w:val="4"/>
        </w:numPr>
        <w:rPr>
          <w:rFonts w:cs="Arial"/>
          <w:sz w:val="20"/>
          <w:szCs w:val="20"/>
        </w:rPr>
      </w:pPr>
      <w:r w:rsidRPr="00581A8A">
        <w:rPr>
          <w:rFonts w:cs="Arial"/>
          <w:sz w:val="20"/>
          <w:szCs w:val="20"/>
        </w:rPr>
        <w:t>[Air with capillary tubes] [Argon]</w:t>
      </w:r>
    </w:p>
    <w:p w:rsidRPr="00581A8A" w:rsidR="00AE11B4" w:rsidP="001329B9" w:rsidRDefault="00AE11B4" w14:paraId="55014548" w14:textId="125CEC7D">
      <w:pPr>
        <w:pStyle w:val="NoSpacing"/>
        <w:numPr>
          <w:ilvl w:val="4"/>
          <w:numId w:val="4"/>
        </w:numPr>
        <w:rPr>
          <w:rFonts w:cs="Arial"/>
          <w:sz w:val="20"/>
          <w:szCs w:val="20"/>
        </w:rPr>
      </w:pPr>
      <w:bookmarkStart w:name="_Hlk505949396" w:id="2"/>
      <w:r w:rsidRPr="00581A8A">
        <w:rPr>
          <w:rFonts w:cs="Arial"/>
          <w:sz w:val="20"/>
          <w:szCs w:val="20"/>
        </w:rPr>
        <w:t>Triple-Pane insulating glass</w:t>
      </w:r>
      <w:r w:rsidRPr="00581A8A" w:rsidR="00582342">
        <w:rPr>
          <w:rFonts w:cs="Arial"/>
          <w:sz w:val="20"/>
          <w:szCs w:val="20"/>
        </w:rPr>
        <w:t>:</w:t>
      </w:r>
    </w:p>
    <w:p w:rsidRPr="00581A8A" w:rsidR="00AE11B4" w:rsidP="001329B9" w:rsidRDefault="00AE11B4" w14:paraId="3617FAE4" w14:textId="059ABDAC">
      <w:pPr>
        <w:pStyle w:val="NoSpacing"/>
        <w:numPr>
          <w:ilvl w:val="5"/>
          <w:numId w:val="4"/>
        </w:numPr>
        <w:rPr>
          <w:rFonts w:cs="Arial"/>
          <w:sz w:val="20"/>
          <w:szCs w:val="20"/>
        </w:rPr>
      </w:pPr>
      <w:r w:rsidRPr="00581A8A">
        <w:rPr>
          <w:rFonts w:cs="Arial"/>
          <w:sz w:val="20"/>
          <w:szCs w:val="20"/>
        </w:rPr>
        <w:t>1-1/4” (</w:t>
      </w:r>
      <w:r w:rsidRPr="00581A8A" w:rsidR="000027B3">
        <w:rPr>
          <w:rFonts w:cs="Arial"/>
          <w:sz w:val="20"/>
          <w:szCs w:val="20"/>
        </w:rPr>
        <w:t>32</w:t>
      </w:r>
      <w:r w:rsidR="008A4AB5">
        <w:rPr>
          <w:rFonts w:cs="Arial"/>
          <w:sz w:val="20"/>
          <w:szCs w:val="20"/>
        </w:rPr>
        <w:t xml:space="preserve"> </w:t>
      </w:r>
      <w:r w:rsidRPr="00581A8A" w:rsidR="000027B3">
        <w:rPr>
          <w:rFonts w:cs="Arial"/>
          <w:sz w:val="20"/>
          <w:szCs w:val="20"/>
        </w:rPr>
        <w:t>mm</w:t>
      </w:r>
      <w:r w:rsidRPr="00581A8A">
        <w:rPr>
          <w:rFonts w:cs="Arial"/>
          <w:sz w:val="20"/>
          <w:szCs w:val="20"/>
        </w:rPr>
        <w:t xml:space="preserve">) </w:t>
      </w:r>
      <w:r w:rsidR="007F7484">
        <w:rPr>
          <w:rFonts w:cs="Arial"/>
          <w:sz w:val="20"/>
          <w:szCs w:val="20"/>
        </w:rPr>
        <w:t xml:space="preserve">or 1 9/16” (40 mm) </w:t>
      </w:r>
      <w:r w:rsidRPr="00581A8A">
        <w:rPr>
          <w:rFonts w:cs="Arial"/>
          <w:sz w:val="20"/>
          <w:szCs w:val="20"/>
        </w:rPr>
        <w:t>Overall thickness</w:t>
      </w:r>
    </w:p>
    <w:p w:rsidRPr="00581A8A" w:rsidR="00C77EA4" w:rsidP="001329B9" w:rsidRDefault="00AE11B4" w14:paraId="07666CAA" w14:textId="2A9A8497">
      <w:pPr>
        <w:pStyle w:val="NoSpacing"/>
        <w:numPr>
          <w:ilvl w:val="5"/>
          <w:numId w:val="4"/>
        </w:numPr>
        <w:rPr>
          <w:rFonts w:cs="Arial"/>
          <w:sz w:val="20"/>
          <w:szCs w:val="20"/>
        </w:rPr>
      </w:pPr>
      <w:r w:rsidRPr="00581A8A">
        <w:rPr>
          <w:rFonts w:cs="Arial"/>
          <w:sz w:val="20"/>
          <w:szCs w:val="20"/>
        </w:rPr>
        <w:t>Surface Treatment</w:t>
      </w:r>
      <w:r w:rsidRPr="00581A8A" w:rsidR="00582342">
        <w:rPr>
          <w:rFonts w:cs="Arial"/>
          <w:sz w:val="20"/>
          <w:szCs w:val="20"/>
        </w:rPr>
        <w:t>:</w:t>
      </w:r>
    </w:p>
    <w:p w:rsidR="00C77EA4" w:rsidP="001329B9" w:rsidRDefault="007846B7" w14:paraId="7F637D76" w14:textId="7CF741BF">
      <w:pPr>
        <w:pStyle w:val="NoSpacing"/>
        <w:numPr>
          <w:ilvl w:val="6"/>
          <w:numId w:val="4"/>
        </w:numPr>
        <w:rPr>
          <w:rFonts w:cs="Arial"/>
          <w:sz w:val="20"/>
          <w:szCs w:val="20"/>
        </w:rPr>
      </w:pPr>
      <w:r w:rsidRPr="00581A8A">
        <w:rPr>
          <w:rFonts w:cs="Arial"/>
          <w:sz w:val="20"/>
          <w:szCs w:val="20"/>
        </w:rPr>
        <w:t>[Low E1/E1] [Low E2/E1] [</w:t>
      </w:r>
      <w:r w:rsidRPr="00581A8A" w:rsidR="00E03E0C">
        <w:rPr>
          <w:rFonts w:cs="Arial"/>
          <w:sz w:val="20"/>
          <w:szCs w:val="20"/>
        </w:rPr>
        <w:t xml:space="preserve">Low </w:t>
      </w:r>
      <w:r w:rsidRPr="00581A8A" w:rsidR="00C77EA4">
        <w:rPr>
          <w:rFonts w:cs="Arial"/>
          <w:sz w:val="20"/>
          <w:szCs w:val="20"/>
        </w:rPr>
        <w:t>E3/E1</w:t>
      </w:r>
      <w:r w:rsidRPr="00581A8A">
        <w:rPr>
          <w:rFonts w:cs="Arial"/>
          <w:sz w:val="20"/>
          <w:szCs w:val="20"/>
        </w:rPr>
        <w:t>]</w:t>
      </w:r>
    </w:p>
    <w:p w:rsidRPr="00581A8A" w:rsidR="007F7484" w:rsidP="001329B9" w:rsidRDefault="007F7484" w14:paraId="1EC47C25" w14:textId="62B4EA2B">
      <w:pPr>
        <w:pStyle w:val="NoSpacing"/>
        <w:numPr>
          <w:ilvl w:val="6"/>
          <w:numId w:val="4"/>
        </w:numPr>
        <w:rPr>
          <w:rFonts w:cs="Arial"/>
          <w:sz w:val="20"/>
          <w:szCs w:val="20"/>
        </w:rPr>
      </w:pPr>
      <w:r>
        <w:rPr>
          <w:rFonts w:cs="Arial"/>
          <w:sz w:val="20"/>
          <w:szCs w:val="20"/>
        </w:rPr>
        <w:t>[Low E3/E1/</w:t>
      </w:r>
      <w:proofErr w:type="gramStart"/>
      <w:r>
        <w:rPr>
          <w:rFonts w:cs="Arial"/>
          <w:sz w:val="20"/>
          <w:szCs w:val="20"/>
        </w:rPr>
        <w:t>ERS][</w:t>
      </w:r>
      <w:proofErr w:type="gramEnd"/>
      <w:r>
        <w:rPr>
          <w:rFonts w:cs="Arial"/>
          <w:sz w:val="20"/>
          <w:szCs w:val="20"/>
        </w:rPr>
        <w:t>Low E2/E1/ERS]</w:t>
      </w:r>
    </w:p>
    <w:p w:rsidRPr="00581A8A" w:rsidR="005B0320" w:rsidP="001329B9" w:rsidRDefault="005B0320" w14:paraId="34A23147" w14:textId="34D3DFBE">
      <w:pPr>
        <w:pStyle w:val="NoSpacing"/>
        <w:numPr>
          <w:ilvl w:val="5"/>
          <w:numId w:val="4"/>
        </w:numPr>
        <w:rPr>
          <w:rFonts w:cs="Arial"/>
          <w:sz w:val="20"/>
          <w:szCs w:val="20"/>
        </w:rPr>
      </w:pPr>
      <w:r w:rsidRPr="00581A8A">
        <w:rPr>
          <w:rFonts w:cs="Arial"/>
          <w:sz w:val="20"/>
          <w:szCs w:val="20"/>
        </w:rPr>
        <w:t>Gas Fill</w:t>
      </w:r>
      <w:r w:rsidRPr="00581A8A" w:rsidR="00582342">
        <w:rPr>
          <w:rFonts w:cs="Arial"/>
          <w:sz w:val="20"/>
          <w:szCs w:val="20"/>
        </w:rPr>
        <w:t>:</w:t>
      </w:r>
    </w:p>
    <w:bookmarkEnd w:id="0"/>
    <w:bookmarkEnd w:id="1"/>
    <w:bookmarkEnd w:id="2"/>
    <w:p w:rsidR="00D36295" w:rsidP="001329B9" w:rsidRDefault="005B0320" w14:paraId="5A5A9FE4" w14:textId="6592BDE2">
      <w:pPr>
        <w:pStyle w:val="NoSpacing"/>
        <w:numPr>
          <w:ilvl w:val="6"/>
          <w:numId w:val="4"/>
        </w:numPr>
        <w:rPr>
          <w:rFonts w:cs="Arial"/>
          <w:sz w:val="20"/>
          <w:szCs w:val="20"/>
        </w:rPr>
      </w:pPr>
      <w:r w:rsidRPr="00581A8A">
        <w:rPr>
          <w:rFonts w:cs="Arial"/>
          <w:sz w:val="20"/>
          <w:szCs w:val="20"/>
        </w:rPr>
        <w:t>[Air with capillary tubes] [Argon]</w:t>
      </w:r>
    </w:p>
    <w:p w:rsidRPr="00581A8A" w:rsidR="001329B9" w:rsidP="001329B9" w:rsidRDefault="001329B9" w14:paraId="59AA29B9" w14:textId="67A3896D">
      <w:pPr>
        <w:pStyle w:val="NoSpacing"/>
        <w:numPr>
          <w:ilvl w:val="3"/>
          <w:numId w:val="4"/>
        </w:numPr>
        <w:rPr>
          <w:rFonts w:cs="Arial"/>
          <w:sz w:val="20"/>
          <w:szCs w:val="20"/>
        </w:rPr>
      </w:pPr>
      <w:r w:rsidRPr="00581A8A">
        <w:rPr>
          <w:rFonts w:cs="Arial"/>
          <w:sz w:val="20"/>
          <w:szCs w:val="20"/>
        </w:rPr>
        <w:t>Perimeter s</w:t>
      </w:r>
      <w:r w:rsidRPr="00581A8A" w:rsidR="00C77EA4">
        <w:rPr>
          <w:rFonts w:cs="Arial"/>
          <w:sz w:val="20"/>
          <w:szCs w:val="20"/>
        </w:rPr>
        <w:t>pacer material</w:t>
      </w:r>
      <w:r w:rsidR="00605B2F">
        <w:rPr>
          <w:rFonts w:cs="Arial"/>
          <w:sz w:val="20"/>
          <w:szCs w:val="20"/>
        </w:rPr>
        <w:t>:</w:t>
      </w:r>
    </w:p>
    <w:p w:rsidRPr="00581A8A" w:rsidR="00C77EA4" w:rsidP="001329B9" w:rsidRDefault="003A5043" w14:paraId="0445C086" w14:textId="280B6EE6">
      <w:pPr>
        <w:pStyle w:val="NoSpacing"/>
        <w:numPr>
          <w:ilvl w:val="4"/>
          <w:numId w:val="4"/>
        </w:numPr>
        <w:rPr>
          <w:rFonts w:cs="Arial"/>
          <w:sz w:val="20"/>
          <w:szCs w:val="20"/>
        </w:rPr>
      </w:pPr>
      <w:r w:rsidRPr="00581A8A">
        <w:rPr>
          <w:rFonts w:cs="Arial"/>
          <w:sz w:val="20"/>
          <w:szCs w:val="20"/>
        </w:rPr>
        <w:t>[Bl</w:t>
      </w:r>
      <w:r w:rsidRPr="00581A8A" w:rsidR="005B0320">
        <w:rPr>
          <w:rFonts w:cs="Arial"/>
          <w:sz w:val="20"/>
          <w:szCs w:val="20"/>
        </w:rPr>
        <w:t xml:space="preserve">ack painted </w:t>
      </w:r>
      <w:r w:rsidRPr="00581A8A" w:rsidR="00C77EA4">
        <w:rPr>
          <w:rFonts w:cs="Arial"/>
          <w:sz w:val="20"/>
          <w:szCs w:val="20"/>
        </w:rPr>
        <w:t>Stainless Steel</w:t>
      </w:r>
      <w:r w:rsidRPr="00581A8A">
        <w:rPr>
          <w:rFonts w:cs="Arial"/>
          <w:sz w:val="20"/>
          <w:szCs w:val="20"/>
        </w:rPr>
        <w:t>] [Black painted Aluminum]</w:t>
      </w:r>
    </w:p>
    <w:p w:rsidR="00BB0EC5" w:rsidP="001329B9" w:rsidRDefault="00BB0EC5" w14:paraId="6F6DFA35" w14:textId="604D5BFB">
      <w:pPr>
        <w:pStyle w:val="NoSpacing"/>
        <w:numPr>
          <w:ilvl w:val="4"/>
          <w:numId w:val="4"/>
        </w:numPr>
        <w:rPr>
          <w:rFonts w:cs="Arial"/>
          <w:sz w:val="20"/>
          <w:szCs w:val="20"/>
        </w:rPr>
      </w:pPr>
      <w:r w:rsidRPr="00581A8A">
        <w:rPr>
          <w:rFonts w:cs="Arial"/>
          <w:sz w:val="20"/>
          <w:szCs w:val="20"/>
        </w:rPr>
        <w:t>Seal:</w:t>
      </w:r>
      <w:r w:rsidRPr="00581A8A" w:rsidR="001329B9">
        <w:rPr>
          <w:rFonts w:cs="Arial"/>
          <w:sz w:val="20"/>
          <w:szCs w:val="20"/>
        </w:rPr>
        <w:t xml:space="preserve"> </w:t>
      </w:r>
      <w:r w:rsidRPr="00581A8A">
        <w:rPr>
          <w:rFonts w:cs="Arial"/>
          <w:sz w:val="20"/>
          <w:szCs w:val="20"/>
        </w:rPr>
        <w:t>Black</w:t>
      </w:r>
      <w:r w:rsidR="00B358D8">
        <w:rPr>
          <w:rFonts w:cs="Arial"/>
          <w:sz w:val="20"/>
          <w:szCs w:val="20"/>
        </w:rPr>
        <w:t xml:space="preserve"> PIB with</w:t>
      </w:r>
      <w:r w:rsidRPr="00581A8A">
        <w:rPr>
          <w:rFonts w:cs="Arial"/>
          <w:sz w:val="20"/>
          <w:szCs w:val="20"/>
        </w:rPr>
        <w:t xml:space="preserve"> </w:t>
      </w:r>
      <w:r w:rsidRPr="00581A8A" w:rsidR="003A5043">
        <w:rPr>
          <w:rFonts w:cs="Arial"/>
          <w:sz w:val="20"/>
          <w:szCs w:val="20"/>
        </w:rPr>
        <w:t>silicone sealant</w:t>
      </w:r>
    </w:p>
    <w:p w:rsidR="0095123C" w:rsidP="0095123C" w:rsidRDefault="0095123C" w14:paraId="1AE1D4EC" w14:textId="36063EF5">
      <w:pPr>
        <w:pStyle w:val="NoSpacing"/>
        <w:numPr>
          <w:ilvl w:val="3"/>
          <w:numId w:val="4"/>
        </w:numPr>
        <w:rPr>
          <w:rFonts w:cs="Arial"/>
          <w:sz w:val="20"/>
          <w:szCs w:val="20"/>
        </w:rPr>
      </w:pPr>
      <w:r>
        <w:rPr>
          <w:rFonts w:cs="Arial"/>
          <w:sz w:val="20"/>
          <w:szCs w:val="20"/>
        </w:rPr>
        <w:t>Simulated Frame Divider</w:t>
      </w:r>
      <w:r w:rsidR="00605B2F">
        <w:rPr>
          <w:rFonts w:cs="Arial"/>
          <w:sz w:val="20"/>
          <w:szCs w:val="20"/>
        </w:rPr>
        <w:t>:</w:t>
      </w:r>
    </w:p>
    <w:p w:rsidR="0095123C" w:rsidP="0095123C" w:rsidRDefault="003A3203" w14:paraId="64B2253E" w14:textId="3FE60E34">
      <w:pPr>
        <w:pStyle w:val="NoSpacing"/>
        <w:numPr>
          <w:ilvl w:val="4"/>
          <w:numId w:val="4"/>
        </w:numPr>
        <w:rPr>
          <w:rFonts w:cs="Arial"/>
          <w:sz w:val="20"/>
          <w:szCs w:val="20"/>
        </w:rPr>
      </w:pPr>
      <w:r>
        <w:rPr>
          <w:rFonts w:cs="Arial"/>
          <w:sz w:val="20"/>
          <w:szCs w:val="20"/>
        </w:rPr>
        <w:t xml:space="preserve">Optional </w:t>
      </w:r>
      <w:r w:rsidR="0095123C">
        <w:rPr>
          <w:rFonts w:cs="Arial"/>
          <w:sz w:val="20"/>
          <w:szCs w:val="20"/>
        </w:rPr>
        <w:t>2-7/8” (73 mm) bar used to divide one lite glass in one direction [vertical] [horizontal]</w:t>
      </w:r>
    </w:p>
    <w:p w:rsidR="00C90B67" w:rsidP="00C90B67" w:rsidRDefault="00C90B67" w14:paraId="546E1AE7" w14:textId="77777777">
      <w:pPr>
        <w:pStyle w:val="NoSpacing"/>
        <w:numPr>
          <w:ilvl w:val="4"/>
          <w:numId w:val="4"/>
        </w:numPr>
        <w:rPr>
          <w:rFonts w:cs="Arial"/>
          <w:sz w:val="20"/>
          <w:szCs w:val="20"/>
        </w:rPr>
      </w:pPr>
      <w:r>
        <w:rPr>
          <w:rFonts w:cs="Arial"/>
          <w:sz w:val="20"/>
          <w:szCs w:val="20"/>
        </w:rPr>
        <w:t>Dual spacers in all air spaces</w:t>
      </w:r>
    </w:p>
    <w:p w:rsidR="009A1AC6" w:rsidP="009A1AC6" w:rsidRDefault="009A1AC6" w14:paraId="2722B367" w14:textId="4FBD7C18">
      <w:pPr>
        <w:pStyle w:val="ARCATParagraph"/>
        <w:numPr>
          <w:ilvl w:val="2"/>
          <w:numId w:val="4"/>
        </w:numPr>
      </w:pPr>
      <w:r>
        <w:t>Configuration: [Rectangle/Square] [Right Triangle Left/Right] [Isosceles Triangle] [Trapezoid Left/Right] [</w:t>
      </w:r>
      <w:proofErr w:type="spellStart"/>
      <w:r>
        <w:t>Pentoid</w:t>
      </w:r>
      <w:proofErr w:type="spellEnd"/>
      <w:r>
        <w:t>]</w:t>
      </w:r>
    </w:p>
    <w:p w:rsidRPr="00581A8A" w:rsidR="001329B9" w:rsidP="006A3987" w:rsidRDefault="001329B9" w14:paraId="03A81794" w14:textId="66C7BDB5">
      <w:pPr>
        <w:pStyle w:val="NoSpacing"/>
        <w:numPr>
          <w:ilvl w:val="2"/>
          <w:numId w:val="4"/>
        </w:numPr>
        <w:spacing w:before="200"/>
        <w:rPr>
          <w:rFonts w:cs="Arial"/>
          <w:sz w:val="20"/>
          <w:szCs w:val="20"/>
        </w:rPr>
      </w:pPr>
      <w:r w:rsidRPr="00581A8A">
        <w:rPr>
          <w:rFonts w:cs="Arial"/>
          <w:sz w:val="20"/>
          <w:szCs w:val="20"/>
        </w:rPr>
        <w:t>Finish</w:t>
      </w:r>
      <w:r w:rsidR="00605B2F">
        <w:rPr>
          <w:rFonts w:cs="Arial"/>
          <w:sz w:val="20"/>
          <w:szCs w:val="20"/>
        </w:rPr>
        <w:t>:</w:t>
      </w:r>
    </w:p>
    <w:p w:rsidRPr="00581A8A" w:rsidR="001329B9" w:rsidP="006A3987" w:rsidRDefault="001329B9" w14:paraId="7B2938B0" w14:textId="06CB5448">
      <w:pPr>
        <w:pStyle w:val="NoSpacing"/>
        <w:numPr>
          <w:ilvl w:val="3"/>
          <w:numId w:val="4"/>
        </w:numPr>
        <w:rPr>
          <w:rFonts w:cs="Arial"/>
          <w:sz w:val="20"/>
          <w:szCs w:val="20"/>
        </w:rPr>
      </w:pPr>
      <w:r w:rsidRPr="00581A8A">
        <w:rPr>
          <w:rFonts w:cs="Arial"/>
          <w:sz w:val="20"/>
          <w:szCs w:val="20"/>
        </w:rPr>
        <w:t>Interior Frame</w:t>
      </w:r>
      <w:r w:rsidR="002F1467">
        <w:rPr>
          <w:rFonts w:cs="Arial"/>
          <w:sz w:val="20"/>
          <w:szCs w:val="20"/>
        </w:rPr>
        <w:t xml:space="preserve"> and Exterior Mull Covers</w:t>
      </w:r>
      <w:r w:rsidRPr="00581A8A">
        <w:rPr>
          <w:rFonts w:cs="Arial"/>
          <w:sz w:val="20"/>
          <w:szCs w:val="20"/>
        </w:rPr>
        <w:t>:</w:t>
      </w:r>
    </w:p>
    <w:p w:rsidRPr="00581A8A" w:rsidR="001329B9" w:rsidP="006A3987" w:rsidRDefault="001329B9" w14:paraId="04421410" w14:textId="43B79729">
      <w:pPr>
        <w:pStyle w:val="NoSpacing"/>
        <w:numPr>
          <w:ilvl w:val="4"/>
          <w:numId w:val="4"/>
        </w:numPr>
        <w:rPr>
          <w:rFonts w:cs="Arial"/>
          <w:sz w:val="20"/>
          <w:szCs w:val="20"/>
        </w:rPr>
      </w:pPr>
      <w:r w:rsidRPr="7649EC8D" w:rsidR="001329B9">
        <w:rPr>
          <w:rFonts w:cs="Arial"/>
          <w:sz w:val="20"/>
          <w:szCs w:val="20"/>
        </w:rPr>
        <w:t xml:space="preserve">Painted extruded aluminum covers with 70% PVDF </w:t>
      </w:r>
      <w:r w:rsidRPr="7649EC8D" w:rsidR="356FF391">
        <w:rPr>
          <w:rFonts w:cs="Arial"/>
          <w:sz w:val="20"/>
          <w:szCs w:val="20"/>
        </w:rPr>
        <w:t>coating</w:t>
      </w:r>
      <w:r w:rsidRPr="7649EC8D" w:rsidR="00D36295">
        <w:rPr>
          <w:rFonts w:cs="Arial"/>
          <w:sz w:val="20"/>
          <w:szCs w:val="20"/>
        </w:rPr>
        <w:t xml:space="preserve"> </w:t>
      </w:r>
      <w:r w:rsidRPr="7649EC8D" w:rsidR="00D36295">
        <w:rPr>
          <w:rFonts w:cs="Arial"/>
          <w:sz w:val="20"/>
          <w:szCs w:val="20"/>
        </w:rPr>
        <w:t xml:space="preserve">applied that meets </w:t>
      </w:r>
      <w:r w:rsidRPr="7649EC8D" w:rsidR="001329B9">
        <w:rPr>
          <w:rFonts w:cs="Arial"/>
          <w:sz w:val="20"/>
          <w:szCs w:val="20"/>
        </w:rPr>
        <w:t xml:space="preserve">AAMA 2605 requirements in </w:t>
      </w:r>
      <w:r w:rsidRPr="7649EC8D" w:rsidR="00F7025D">
        <w:rPr>
          <w:rFonts w:cs="Arial"/>
          <w:sz w:val="20"/>
          <w:szCs w:val="20"/>
        </w:rPr>
        <w:t>[Gunmetal]</w:t>
      </w:r>
    </w:p>
    <w:p w:rsidR="45BC8D3F" w:rsidP="7649EC8D" w:rsidRDefault="45BC8D3F" w14:paraId="14604EDB" w14:textId="44ABFCFD">
      <w:pPr>
        <w:pStyle w:val="NoSpacing"/>
        <w:numPr>
          <w:ilvl w:val="4"/>
          <w:numId w:val="4"/>
        </w:numPr>
        <w:rPr>
          <w:rFonts w:cs="Arial"/>
          <w:sz w:val="20"/>
          <w:szCs w:val="20"/>
        </w:rPr>
      </w:pPr>
      <w:r w:rsidRPr="7649EC8D" w:rsidR="45BC8D3F">
        <w:rPr>
          <w:rFonts w:cs="Arial"/>
          <w:sz w:val="20"/>
          <w:szCs w:val="20"/>
        </w:rPr>
        <w:t xml:space="preserve">Painted extruded aluminum covers with </w:t>
      </w:r>
      <w:r w:rsidRPr="7649EC8D" w:rsidR="6116F359">
        <w:rPr>
          <w:rFonts w:cs="Arial"/>
          <w:sz w:val="20"/>
          <w:szCs w:val="20"/>
        </w:rPr>
        <w:t>acrylic</w:t>
      </w:r>
      <w:r w:rsidRPr="7649EC8D" w:rsidR="45BC8D3F">
        <w:rPr>
          <w:rFonts w:cs="Arial"/>
          <w:sz w:val="20"/>
          <w:szCs w:val="20"/>
        </w:rPr>
        <w:t xml:space="preserve"> coating applied that meets AAMA 260</w:t>
      </w:r>
      <w:r w:rsidRPr="7649EC8D" w:rsidR="3AD53D4D">
        <w:rPr>
          <w:rFonts w:cs="Arial"/>
          <w:sz w:val="20"/>
          <w:szCs w:val="20"/>
        </w:rPr>
        <w:t>3</w:t>
      </w:r>
      <w:r w:rsidRPr="7649EC8D" w:rsidR="45BC8D3F">
        <w:rPr>
          <w:rFonts w:cs="Arial"/>
          <w:sz w:val="20"/>
          <w:szCs w:val="20"/>
        </w:rPr>
        <w:t xml:space="preserve"> requirements in [Bronze] [Ebon</w:t>
      </w:r>
      <w:r w:rsidRPr="7649EC8D" w:rsidR="6B3E26A2">
        <w:rPr>
          <w:rFonts w:cs="Arial"/>
          <w:sz w:val="20"/>
          <w:szCs w:val="20"/>
        </w:rPr>
        <w:t xml:space="preserve">y] </w:t>
      </w:r>
      <w:r w:rsidRPr="7649EC8D" w:rsidR="45BC8D3F">
        <w:rPr>
          <w:rFonts w:cs="Arial"/>
          <w:sz w:val="20"/>
          <w:szCs w:val="20"/>
        </w:rPr>
        <w:t>[Stone White]</w:t>
      </w:r>
    </w:p>
    <w:p w:rsidR="001329B9" w:rsidP="010A5F27" w:rsidRDefault="001329B9" w14:paraId="348C1C79" w14:textId="08CFD8BB">
      <w:pPr>
        <w:pStyle w:val="NoSpacing"/>
        <w:numPr>
          <w:ilvl w:val="4"/>
          <w:numId w:val="4"/>
        </w:numPr>
        <w:rPr>
          <w:rFonts w:cs="Arial"/>
          <w:sz w:val="20"/>
          <w:szCs w:val="20"/>
        </w:rPr>
      </w:pPr>
      <w:r w:rsidRPr="010A5F27" w:rsidR="001329B9">
        <w:rPr>
          <w:rFonts w:cs="Arial"/>
          <w:sz w:val="20"/>
          <w:szCs w:val="20"/>
        </w:rPr>
        <w:t xml:space="preserve">Anodize extruded aluminum covers </w:t>
      </w:r>
      <w:r w:rsidRPr="010A5F27" w:rsidR="00D36295">
        <w:rPr>
          <w:rFonts w:cs="Arial"/>
          <w:sz w:val="20"/>
          <w:szCs w:val="20"/>
        </w:rPr>
        <w:t xml:space="preserve">that </w:t>
      </w:r>
      <w:r w:rsidRPr="010A5F27" w:rsidR="001329B9">
        <w:rPr>
          <w:rFonts w:cs="Arial"/>
          <w:sz w:val="20"/>
          <w:szCs w:val="20"/>
        </w:rPr>
        <w:t>meet Class 1, AAMA 61</w:t>
      </w:r>
      <w:r w:rsidRPr="010A5F27" w:rsidR="00F7025D">
        <w:rPr>
          <w:rFonts w:cs="Arial"/>
          <w:sz w:val="20"/>
          <w:szCs w:val="20"/>
        </w:rPr>
        <w:t>1 requirements</w:t>
      </w:r>
      <w:r w:rsidRPr="010A5F27" w:rsidR="00D36295">
        <w:rPr>
          <w:rFonts w:cs="Arial"/>
          <w:sz w:val="20"/>
          <w:szCs w:val="20"/>
        </w:rPr>
        <w:t xml:space="preserve"> in Clear Anodize</w:t>
      </w:r>
      <w:r w:rsidRPr="010A5F27" w:rsidR="3811B1EA">
        <w:rPr>
          <w:rFonts w:cs="Arial"/>
          <w:sz w:val="20"/>
          <w:szCs w:val="20"/>
        </w:rPr>
        <w:t xml:space="preserve">                                                                                                                                                                                                                                           </w:t>
      </w:r>
    </w:p>
    <w:p w:rsidR="0BBD9A42" w:rsidP="010A5F27" w:rsidRDefault="0BBD9A42" w14:paraId="07B2C3A1" w14:textId="6D3C0DBC">
      <w:pPr>
        <w:pStyle w:val="NoSpacing"/>
        <w:numPr>
          <w:ilvl w:val="3"/>
          <w:numId w:val="4"/>
        </w:numPr>
        <w:rPr>
          <w:rFonts w:cs="Arial"/>
          <w:sz w:val="20"/>
          <w:szCs w:val="20"/>
        </w:rPr>
      </w:pPr>
      <w:r w:rsidRPr="010A5F27" w:rsidR="0BBD9A42">
        <w:rPr>
          <w:rFonts w:cs="Arial"/>
          <w:sz w:val="20"/>
          <w:szCs w:val="20"/>
        </w:rPr>
        <w:t>Exterior Mull Covers</w:t>
      </w:r>
    </w:p>
    <w:p w:rsidR="3F46B58A" w:rsidP="010A5F27" w:rsidRDefault="3F46B58A" w14:paraId="65D2C579" w14:textId="7DCD5B38">
      <w:pPr>
        <w:pStyle w:val="NoSpacing"/>
        <w:numPr>
          <w:ilvl w:val="4"/>
          <w:numId w:val="4"/>
        </w:numPr>
        <w:rPr>
          <w:rFonts w:cs="Arial"/>
          <w:sz w:val="20"/>
          <w:szCs w:val="20"/>
        </w:rPr>
      </w:pPr>
      <w:r w:rsidRPr="010A5F27" w:rsidR="3F46B58A">
        <w:rPr>
          <w:rFonts w:cs="Arial"/>
          <w:sz w:val="20"/>
          <w:szCs w:val="20"/>
        </w:rPr>
        <w:t>Painted extruded aluminum covers with 70% PVDF coating applied that meets AAMA 2605 requirements in [Gunmetal]</w:t>
      </w:r>
    </w:p>
    <w:p w:rsidRPr="00581A8A" w:rsidR="001329B9" w:rsidP="006A3987" w:rsidRDefault="001329B9" w14:paraId="048E7C0E" w14:textId="68EDDE0E">
      <w:pPr>
        <w:pStyle w:val="NoSpacing"/>
        <w:numPr>
          <w:ilvl w:val="3"/>
          <w:numId w:val="4"/>
        </w:numPr>
        <w:rPr>
          <w:rFonts w:cs="Arial"/>
          <w:sz w:val="20"/>
          <w:szCs w:val="20"/>
        </w:rPr>
      </w:pPr>
      <w:r w:rsidRPr="010A5F27" w:rsidR="001329B9">
        <w:rPr>
          <w:rFonts w:cs="Arial"/>
          <w:sz w:val="20"/>
          <w:szCs w:val="20"/>
        </w:rPr>
        <w:t>Exteri</w:t>
      </w:r>
      <w:r w:rsidRPr="010A5F27" w:rsidR="6C91CFC7">
        <w:rPr>
          <w:rFonts w:cs="Arial"/>
          <w:sz w:val="20"/>
          <w:szCs w:val="20"/>
        </w:rPr>
        <w:t>o</w:t>
      </w:r>
      <w:r w:rsidRPr="010A5F27" w:rsidR="001329B9">
        <w:rPr>
          <w:rFonts w:cs="Arial"/>
          <w:sz w:val="20"/>
          <w:szCs w:val="20"/>
        </w:rPr>
        <w:t>r Frame:</w:t>
      </w:r>
    </w:p>
    <w:p w:rsidR="00C461A3" w:rsidP="006A3987" w:rsidRDefault="00F7025D" w14:paraId="0C7E6AB2" w14:textId="0A43B7F6">
      <w:pPr>
        <w:pStyle w:val="NoSpacing"/>
        <w:numPr>
          <w:ilvl w:val="4"/>
          <w:numId w:val="4"/>
        </w:numPr>
        <w:rPr>
          <w:rFonts w:cs="Arial"/>
          <w:sz w:val="20"/>
          <w:szCs w:val="20"/>
        </w:rPr>
      </w:pPr>
      <w:r w:rsidRPr="010A5F27" w:rsidR="00F7025D">
        <w:rPr>
          <w:rFonts w:eastAsia="Times New Roman" w:cs="Arial"/>
          <w:sz w:val="20"/>
          <w:szCs w:val="20"/>
        </w:rPr>
        <w:t>High-Density Fiberglass coated with a Fluoropolymer</w:t>
      </w:r>
      <w:r w:rsidRPr="010A5F27" w:rsidR="00D36295">
        <w:rPr>
          <w:rFonts w:eastAsia="Times New Roman" w:cs="Arial"/>
          <w:sz w:val="20"/>
          <w:szCs w:val="20"/>
        </w:rPr>
        <w:t xml:space="preserve"> </w:t>
      </w:r>
      <w:r w:rsidRPr="010A5F27" w:rsidR="00F7025D">
        <w:rPr>
          <w:rFonts w:eastAsia="Times New Roman" w:cs="Arial"/>
          <w:sz w:val="20"/>
          <w:szCs w:val="20"/>
        </w:rPr>
        <w:t>FEVE</w:t>
      </w:r>
      <w:r w:rsidRPr="010A5F27" w:rsidR="5FB9B6E9">
        <w:rPr>
          <w:rFonts w:eastAsia="Times New Roman" w:cs="Arial"/>
          <w:sz w:val="20"/>
          <w:szCs w:val="20"/>
        </w:rPr>
        <w:t xml:space="preserve"> </w:t>
      </w:r>
      <w:r w:rsidRPr="010A5F27" w:rsidR="00F7025D">
        <w:rPr>
          <w:rFonts w:eastAsia="Times New Roman" w:cs="Arial"/>
          <w:sz w:val="20"/>
          <w:szCs w:val="20"/>
        </w:rPr>
        <w:t xml:space="preserve">ether) resin with ceramic pigments </w:t>
      </w:r>
      <w:r w:rsidRPr="010A5F27" w:rsidR="009A1AC6">
        <w:rPr>
          <w:rFonts w:eastAsia="Times New Roman" w:cs="Arial"/>
          <w:sz w:val="20"/>
          <w:szCs w:val="20"/>
        </w:rPr>
        <w:t xml:space="preserve">designed to meet </w:t>
      </w:r>
      <w:r w:rsidRPr="010A5F27" w:rsidR="00F7025D">
        <w:rPr>
          <w:rFonts w:eastAsia="Times New Roman" w:cs="Arial"/>
          <w:sz w:val="20"/>
          <w:szCs w:val="20"/>
        </w:rPr>
        <w:t>AAMA 625 requirements</w:t>
      </w:r>
      <w:r w:rsidRPr="010A5F27" w:rsidR="00F7025D">
        <w:rPr>
          <w:rFonts w:cs="Arial"/>
          <w:sz w:val="20"/>
          <w:szCs w:val="20"/>
        </w:rPr>
        <w:t xml:space="preserve"> </w:t>
      </w:r>
      <w:r w:rsidRPr="010A5F27" w:rsidR="00F7025D">
        <w:rPr>
          <w:rFonts w:cs="Arial"/>
          <w:sz w:val="20"/>
          <w:szCs w:val="20"/>
        </w:rPr>
        <w:t>[Bronze] [Ebony] [Gunmetal]</w:t>
      </w:r>
      <w:r w:rsidRPr="010A5F27" w:rsidR="001329B9">
        <w:rPr>
          <w:rFonts w:cs="Arial"/>
          <w:sz w:val="20"/>
          <w:szCs w:val="20"/>
        </w:rPr>
        <w:t xml:space="preserve"> </w:t>
      </w:r>
      <w:r w:rsidRPr="010A5F27" w:rsidR="009A1AC6">
        <w:rPr>
          <w:rFonts w:cs="Arial"/>
          <w:sz w:val="20"/>
          <w:szCs w:val="20"/>
        </w:rPr>
        <w:t>[Silver]</w:t>
      </w:r>
      <w:r w:rsidRPr="010A5F27" w:rsidR="009A1AC6">
        <w:rPr>
          <w:rFonts w:cs="Arial"/>
          <w:sz w:val="20"/>
          <w:szCs w:val="20"/>
        </w:rPr>
        <w:t xml:space="preserve"> </w:t>
      </w:r>
      <w:r w:rsidRPr="010A5F27" w:rsidR="001329B9">
        <w:rPr>
          <w:rFonts w:cs="Arial"/>
          <w:sz w:val="20"/>
          <w:szCs w:val="20"/>
        </w:rPr>
        <w:t>[Stone Whi</w:t>
      </w:r>
      <w:r w:rsidRPr="010A5F27" w:rsidR="00F7025D">
        <w:rPr>
          <w:rFonts w:cs="Arial"/>
          <w:sz w:val="20"/>
          <w:szCs w:val="20"/>
        </w:rPr>
        <w:t>te]</w:t>
      </w:r>
    </w:p>
    <w:p w:rsidRPr="0039776F" w:rsidR="00C461A3" w:rsidP="00C461A3" w:rsidRDefault="00C461A3" w14:paraId="2E4593BD" w14:textId="77777777">
      <w:pPr>
        <w:pStyle w:val="NoSpacing"/>
        <w:numPr>
          <w:ilvl w:val="3"/>
          <w:numId w:val="4"/>
        </w:numPr>
        <w:rPr>
          <w:rFonts w:cs="Arial"/>
          <w:sz w:val="20"/>
          <w:szCs w:val="20"/>
        </w:rPr>
      </w:pPr>
      <w:r w:rsidRPr="010A5F27" w:rsidR="00C461A3">
        <w:rPr>
          <w:rFonts w:cs="Arial"/>
          <w:sz w:val="20"/>
          <w:szCs w:val="20"/>
        </w:rPr>
        <w:t>[Split finishes optional between Interior and Exterior]</w:t>
      </w:r>
    </w:p>
    <w:p w:rsidRPr="00581A8A" w:rsidR="001329B9" w:rsidP="00C461A3" w:rsidRDefault="00F7025D" w14:paraId="0FA80512" w14:textId="25A02A2B">
      <w:pPr>
        <w:pStyle w:val="NoSpacing"/>
        <w:rPr>
          <w:rFonts w:cs="Arial"/>
          <w:sz w:val="20"/>
          <w:szCs w:val="20"/>
        </w:rPr>
      </w:pPr>
      <w:r>
        <w:rPr>
          <w:rFonts w:cs="Arial"/>
          <w:sz w:val="20"/>
          <w:szCs w:val="20"/>
        </w:rPr>
        <w:t xml:space="preserve"> </w:t>
      </w:r>
    </w:p>
    <w:p w:rsidRPr="00581A8A" w:rsidR="ABFFABFF" w:rsidP="006A3987" w:rsidRDefault="ABFFABFF" w14:paraId="64FF3AB0" w14:textId="15DF6B9D">
      <w:pPr>
        <w:pStyle w:val="ARCATPart"/>
        <w:numPr>
          <w:ilvl w:val="0"/>
          <w:numId w:val="4"/>
        </w:numPr>
        <w:rPr>
          <w:b/>
        </w:rPr>
      </w:pPr>
      <w:r w:rsidRPr="00581A8A">
        <w:rPr>
          <w:b/>
        </w:rPr>
        <w:t>EXECUTION</w:t>
      </w:r>
    </w:p>
    <w:p w:rsidRPr="00581A8A" w:rsidR="ABFFABFF" w:rsidP="006A3987" w:rsidRDefault="ABFFABFF" w14:paraId="64FF3AB1" w14:textId="003F4D39">
      <w:pPr>
        <w:pStyle w:val="ARCATArticle"/>
        <w:numPr>
          <w:ilvl w:val="1"/>
          <w:numId w:val="4"/>
        </w:numPr>
        <w:rPr/>
      </w:pPr>
      <w:r w:rsidR="ABFFABFF">
        <w:rPr/>
        <w:t>EXAMINATION A</w:t>
      </w:r>
      <w:r w:rsidR="32C32EDC">
        <w:rPr/>
        <w:t xml:space="preserve">                                                     </w:t>
      </w:r>
      <w:r w:rsidR="ABFFABFF">
        <w:rPr/>
        <w:t>ND PREPARATION</w:t>
      </w:r>
    </w:p>
    <w:p w:rsidRPr="00581A8A" w:rsidR="00154AB3" w:rsidP="006A3987" w:rsidRDefault="00520A22" w14:paraId="03681A00" w14:textId="77777777">
      <w:pPr>
        <w:pStyle w:val="NoSpacing"/>
        <w:numPr>
          <w:ilvl w:val="2"/>
          <w:numId w:val="4"/>
        </w:numPr>
        <w:spacing w:before="200"/>
        <w:rPr>
          <w:rFonts w:cs="Arial"/>
          <w:sz w:val="20"/>
          <w:szCs w:val="20"/>
        </w:rPr>
      </w:pPr>
      <w:r w:rsidRPr="00581A8A">
        <w:rPr>
          <w:rFonts w:cs="Arial"/>
          <w:sz w:val="20"/>
          <w:szCs w:val="20"/>
        </w:rPr>
        <w:lastRenderedPageBreak/>
        <w:t xml:space="preserve">Verification of Condition: </w:t>
      </w:r>
    </w:p>
    <w:p w:rsidRPr="00581A8A" w:rsidR="00154AB3" w:rsidP="00154AB3" w:rsidRDefault="00520A22" w14:paraId="76AF58FA" w14:textId="5A985534">
      <w:pPr>
        <w:pStyle w:val="NoSpacing"/>
        <w:numPr>
          <w:ilvl w:val="3"/>
          <w:numId w:val="4"/>
        </w:numPr>
        <w:rPr>
          <w:rFonts w:cs="Arial"/>
          <w:sz w:val="20"/>
          <w:szCs w:val="20"/>
        </w:rPr>
      </w:pPr>
      <w:r w:rsidRPr="00581A8A">
        <w:rPr>
          <w:rFonts w:cs="Arial"/>
          <w:sz w:val="20"/>
          <w:szCs w:val="20"/>
        </w:rPr>
        <w:t>Before installation, verify openings are plumb, square and of proper dimensions a</w:t>
      </w:r>
      <w:r w:rsidR="00F66040">
        <w:rPr>
          <w:rFonts w:cs="Arial"/>
          <w:sz w:val="20"/>
          <w:szCs w:val="20"/>
        </w:rPr>
        <w:t>s required in Section 01 71 00</w:t>
      </w:r>
    </w:p>
    <w:p w:rsidRPr="00581A8A" w:rsidR="00520A22" w:rsidP="00154AB3" w:rsidRDefault="00520A22" w14:paraId="0CA97839" w14:textId="202B6F02">
      <w:pPr>
        <w:pStyle w:val="NoSpacing"/>
        <w:numPr>
          <w:ilvl w:val="3"/>
          <w:numId w:val="4"/>
        </w:numPr>
        <w:rPr>
          <w:rFonts w:cs="Arial"/>
          <w:sz w:val="20"/>
          <w:szCs w:val="20"/>
        </w:rPr>
      </w:pPr>
      <w:r w:rsidRPr="00581A8A">
        <w:rPr>
          <w:rFonts w:cs="Arial"/>
          <w:sz w:val="20"/>
          <w:szCs w:val="20"/>
        </w:rPr>
        <w:t>Report frame defects or unsuitable conditions to the Gener</w:t>
      </w:r>
      <w:r w:rsidR="00F66040">
        <w:rPr>
          <w:rFonts w:cs="Arial"/>
          <w:sz w:val="20"/>
          <w:szCs w:val="20"/>
        </w:rPr>
        <w:t xml:space="preserve">al contractor before </w:t>
      </w:r>
      <w:proofErr w:type="gramStart"/>
      <w:r w:rsidR="00F66040">
        <w:rPr>
          <w:rFonts w:cs="Arial"/>
          <w:sz w:val="20"/>
          <w:szCs w:val="20"/>
        </w:rPr>
        <w:t>proceeding</w:t>
      </w:r>
      <w:proofErr w:type="gramEnd"/>
    </w:p>
    <w:p w:rsidRPr="00581A8A" w:rsidR="00154AB3" w:rsidP="006A3987" w:rsidRDefault="00520A22" w14:paraId="2548EEFC" w14:textId="77777777">
      <w:pPr>
        <w:pStyle w:val="NoSpacing"/>
        <w:numPr>
          <w:ilvl w:val="2"/>
          <w:numId w:val="4"/>
        </w:numPr>
        <w:spacing w:before="200"/>
        <w:rPr>
          <w:rFonts w:cs="Arial"/>
          <w:sz w:val="20"/>
          <w:szCs w:val="20"/>
        </w:rPr>
      </w:pPr>
      <w:r w:rsidRPr="00581A8A">
        <w:rPr>
          <w:rFonts w:cs="Arial"/>
          <w:sz w:val="20"/>
          <w:szCs w:val="20"/>
        </w:rPr>
        <w:t xml:space="preserve">Acceptance of Condition: </w:t>
      </w:r>
    </w:p>
    <w:p w:rsidRPr="00581A8A" w:rsidR="00520A22" w:rsidP="00154AB3" w:rsidRDefault="00520A22" w14:paraId="5C75D821" w14:textId="29AEECF5">
      <w:pPr>
        <w:pStyle w:val="NoSpacing"/>
        <w:numPr>
          <w:ilvl w:val="3"/>
          <w:numId w:val="4"/>
        </w:numPr>
        <w:rPr>
          <w:rFonts w:cs="Arial"/>
          <w:sz w:val="20"/>
          <w:szCs w:val="20"/>
        </w:rPr>
      </w:pPr>
      <w:r w:rsidRPr="00581A8A">
        <w:rPr>
          <w:rFonts w:cs="Arial"/>
          <w:sz w:val="20"/>
          <w:szCs w:val="20"/>
        </w:rPr>
        <w:t>Beginning o</w:t>
      </w:r>
      <w:r w:rsidRPr="00581A8A" w:rsidR="00154AB3">
        <w:rPr>
          <w:rFonts w:cs="Arial"/>
          <w:sz w:val="20"/>
          <w:szCs w:val="20"/>
        </w:rPr>
        <w:t>f</w:t>
      </w:r>
      <w:r w:rsidRPr="00581A8A">
        <w:rPr>
          <w:rFonts w:cs="Arial"/>
          <w:sz w:val="20"/>
          <w:szCs w:val="20"/>
        </w:rPr>
        <w:t xml:space="preserve"> installation confirms ac</w:t>
      </w:r>
      <w:r w:rsidR="00F66040">
        <w:rPr>
          <w:rFonts w:cs="Arial"/>
          <w:sz w:val="20"/>
          <w:szCs w:val="20"/>
        </w:rPr>
        <w:t xml:space="preserve">ceptance of existing </w:t>
      </w:r>
      <w:proofErr w:type="gramStart"/>
      <w:r w:rsidR="00F66040">
        <w:rPr>
          <w:rFonts w:cs="Arial"/>
          <w:sz w:val="20"/>
          <w:szCs w:val="20"/>
        </w:rPr>
        <w:t>conditions</w:t>
      </w:r>
      <w:proofErr w:type="gramEnd"/>
    </w:p>
    <w:p w:rsidRPr="00581A8A" w:rsidR="ABFFABFF" w:rsidP="006A3987" w:rsidRDefault="ABFFABFF" w14:paraId="64FF3AB9" w14:textId="77777777">
      <w:pPr>
        <w:pStyle w:val="ARCATArticle"/>
        <w:numPr>
          <w:ilvl w:val="1"/>
          <w:numId w:val="4"/>
        </w:numPr>
      </w:pPr>
      <w:r w:rsidRPr="00581A8A">
        <w:t>INSTALLATION</w:t>
      </w:r>
    </w:p>
    <w:p w:rsidRPr="00581A8A" w:rsidR="004977EF" w:rsidP="006A3987" w:rsidRDefault="004977EF" w14:paraId="1168A900" w14:textId="74B599FF">
      <w:pPr>
        <w:pStyle w:val="NoSpacing"/>
        <w:numPr>
          <w:ilvl w:val="2"/>
          <w:numId w:val="4"/>
        </w:numPr>
        <w:spacing w:before="200"/>
        <w:rPr>
          <w:rFonts w:cs="Arial"/>
          <w:sz w:val="20"/>
          <w:szCs w:val="20"/>
        </w:rPr>
      </w:pPr>
      <w:r w:rsidRPr="00581A8A">
        <w:rPr>
          <w:rFonts w:cs="Arial"/>
          <w:sz w:val="20"/>
          <w:szCs w:val="20"/>
        </w:rPr>
        <w:t>Assemble and install window/door unit(s) per manufacturer’s instruc</w:t>
      </w:r>
      <w:r w:rsidR="00F66040">
        <w:rPr>
          <w:rFonts w:cs="Arial"/>
          <w:sz w:val="20"/>
          <w:szCs w:val="20"/>
        </w:rPr>
        <w:t xml:space="preserve">tion and reviewed shop </w:t>
      </w:r>
      <w:proofErr w:type="gramStart"/>
      <w:r w:rsidR="00F66040">
        <w:rPr>
          <w:rFonts w:cs="Arial"/>
          <w:sz w:val="20"/>
          <w:szCs w:val="20"/>
        </w:rPr>
        <w:t>drawing</w:t>
      </w:r>
      <w:proofErr w:type="gramEnd"/>
    </w:p>
    <w:p w:rsidRPr="00581A8A" w:rsidR="00520A22" w:rsidP="006A3987" w:rsidRDefault="00A30B99" w14:paraId="5B9FF032" w14:textId="1FF93B87">
      <w:pPr>
        <w:pStyle w:val="NoSpacing"/>
        <w:numPr>
          <w:ilvl w:val="2"/>
          <w:numId w:val="4"/>
        </w:numPr>
        <w:spacing w:before="200"/>
        <w:rPr>
          <w:rFonts w:cs="Arial"/>
          <w:sz w:val="20"/>
          <w:szCs w:val="20"/>
        </w:rPr>
      </w:pPr>
      <w:r w:rsidRPr="00581A8A">
        <w:rPr>
          <w:rFonts w:cs="Arial"/>
          <w:sz w:val="20"/>
          <w:szCs w:val="20"/>
        </w:rPr>
        <w:t>Installation to comply</w:t>
      </w:r>
      <w:r w:rsidRPr="00581A8A" w:rsidR="00520A22">
        <w:rPr>
          <w:rFonts w:cs="Arial"/>
          <w:sz w:val="20"/>
          <w:szCs w:val="20"/>
        </w:rPr>
        <w:t xml:space="preserve"> with Section 01 73 </w:t>
      </w:r>
      <w:r w:rsidRPr="00581A8A">
        <w:rPr>
          <w:rFonts w:cs="Arial"/>
          <w:sz w:val="20"/>
          <w:szCs w:val="20"/>
        </w:rPr>
        <w:t>19</w:t>
      </w:r>
    </w:p>
    <w:p w:rsidRPr="00581A8A" w:rsidR="00520A22" w:rsidP="006A3987" w:rsidRDefault="00520A22" w14:paraId="0E078039" w14:textId="30DD5F95">
      <w:pPr>
        <w:pStyle w:val="NoSpacing"/>
        <w:numPr>
          <w:ilvl w:val="2"/>
          <w:numId w:val="4"/>
        </w:numPr>
        <w:spacing w:before="200"/>
        <w:rPr>
          <w:rFonts w:cs="Arial"/>
          <w:sz w:val="20"/>
          <w:szCs w:val="20"/>
        </w:rPr>
      </w:pPr>
      <w:r w:rsidRPr="00581A8A">
        <w:rPr>
          <w:rFonts w:cs="Arial"/>
          <w:sz w:val="20"/>
          <w:szCs w:val="20"/>
        </w:rPr>
        <w:t>Install sealant and related backing materials at perimeter of unit or assembly in accordance with Section 07 92 00. Do</w:t>
      </w:r>
      <w:r w:rsidR="00F66040">
        <w:rPr>
          <w:rFonts w:cs="Arial"/>
          <w:sz w:val="20"/>
          <w:szCs w:val="20"/>
        </w:rPr>
        <w:t xml:space="preserve"> not use expansive foam sealant</w:t>
      </w:r>
      <w:r w:rsidR="007667B8">
        <w:rPr>
          <w:rFonts w:cs="Arial"/>
          <w:sz w:val="20"/>
          <w:szCs w:val="20"/>
        </w:rPr>
        <w:t>.</w:t>
      </w:r>
    </w:p>
    <w:p w:rsidRPr="00581A8A" w:rsidR="ABFFABFF" w:rsidP="006A3987" w:rsidRDefault="00520A22" w14:paraId="64FF3ABA" w14:textId="79C1F237">
      <w:pPr>
        <w:pStyle w:val="NoSpacing"/>
        <w:numPr>
          <w:ilvl w:val="2"/>
          <w:numId w:val="4"/>
        </w:numPr>
        <w:spacing w:before="200"/>
        <w:rPr>
          <w:rFonts w:cs="Arial"/>
          <w:sz w:val="20"/>
          <w:szCs w:val="20"/>
        </w:rPr>
      </w:pPr>
      <w:r w:rsidRPr="00581A8A">
        <w:rPr>
          <w:rFonts w:cs="Arial"/>
          <w:sz w:val="20"/>
          <w:szCs w:val="20"/>
        </w:rPr>
        <w:t>Inst</w:t>
      </w:r>
      <w:r w:rsidR="00F66040">
        <w:rPr>
          <w:rFonts w:cs="Arial"/>
          <w:sz w:val="20"/>
          <w:szCs w:val="20"/>
        </w:rPr>
        <w:t xml:space="preserve">all accessory items as </w:t>
      </w:r>
      <w:proofErr w:type="gramStart"/>
      <w:r w:rsidR="00F66040">
        <w:rPr>
          <w:rFonts w:cs="Arial"/>
          <w:sz w:val="20"/>
          <w:szCs w:val="20"/>
        </w:rPr>
        <w:t>required</w:t>
      </w:r>
      <w:proofErr w:type="gramEnd"/>
    </w:p>
    <w:p w:rsidRPr="00581A8A" w:rsidR="ABFFABFF" w:rsidP="006A3987" w:rsidRDefault="ABFFABFF" w14:paraId="64FF3ABB" w14:textId="32CC4C44">
      <w:pPr>
        <w:pStyle w:val="ARCATArticle"/>
        <w:numPr>
          <w:ilvl w:val="1"/>
          <w:numId w:val="4"/>
        </w:numPr>
        <w:rPr/>
      </w:pPr>
      <w:r w:rsidR="ABFFABFF">
        <w:rPr/>
        <w:t>FIELD QUALITY CONTROL</w:t>
      </w:r>
      <w:r w:rsidR="1215A175">
        <w:rPr/>
        <w:t xml:space="preserve">                                                                                                                                                                                                                                                                                                                                                                          </w:t>
      </w:r>
    </w:p>
    <w:p w:rsidRPr="00581A8A" w:rsidR="00520A22" w:rsidP="003872F8" w:rsidRDefault="00520A22" w14:paraId="2BFE455C" w14:textId="36B104D1">
      <w:pPr>
        <w:pStyle w:val="NoSpacing"/>
        <w:numPr>
          <w:ilvl w:val="2"/>
          <w:numId w:val="4"/>
        </w:numPr>
        <w:spacing w:before="200"/>
        <w:rPr>
          <w:rFonts w:cs="Arial"/>
          <w:sz w:val="20"/>
          <w:szCs w:val="20"/>
        </w:rPr>
      </w:pPr>
      <w:r w:rsidRPr="00581A8A">
        <w:rPr>
          <w:rFonts w:cs="Arial"/>
          <w:sz w:val="20"/>
          <w:szCs w:val="20"/>
        </w:rPr>
        <w:t xml:space="preserve">Unless otherwise specified, air leakage resistance tests shall be conducted at a uniform static pressure of 75 Pa (~1.57 </w:t>
      </w:r>
      <w:proofErr w:type="spellStart"/>
      <w:r w:rsidRPr="00581A8A">
        <w:rPr>
          <w:rFonts w:cs="Arial"/>
          <w:sz w:val="20"/>
          <w:szCs w:val="20"/>
        </w:rPr>
        <w:t>psf</w:t>
      </w:r>
      <w:proofErr w:type="spellEnd"/>
      <w:r w:rsidRPr="00581A8A">
        <w:rPr>
          <w:rFonts w:cs="Arial"/>
          <w:sz w:val="20"/>
          <w:szCs w:val="20"/>
        </w:rPr>
        <w:t>). The maximum allowable rate of air leakage shall not exceed 2.3 L/sm2 (~0.45 cfm/ft</w:t>
      </w:r>
      <w:r w:rsidRPr="00537618">
        <w:rPr>
          <w:rFonts w:cs="Arial"/>
          <w:sz w:val="20"/>
          <w:szCs w:val="20"/>
          <w:vertAlign w:val="superscript"/>
        </w:rPr>
        <w:t>2</w:t>
      </w:r>
      <w:r w:rsidR="00F66040">
        <w:rPr>
          <w:rFonts w:cs="Arial"/>
          <w:sz w:val="20"/>
          <w:szCs w:val="20"/>
        </w:rPr>
        <w:t>)</w:t>
      </w:r>
    </w:p>
    <w:p w:rsidRPr="00581A8A" w:rsidR="00520A22" w:rsidP="003872F8" w:rsidRDefault="00520A22" w14:paraId="54B7A247" w14:textId="4E466AF7">
      <w:pPr>
        <w:pStyle w:val="NoSpacing"/>
        <w:numPr>
          <w:ilvl w:val="2"/>
          <w:numId w:val="4"/>
        </w:numPr>
        <w:spacing w:before="200"/>
        <w:rPr>
          <w:rFonts w:cs="Arial"/>
          <w:sz w:val="20"/>
          <w:szCs w:val="20"/>
        </w:rPr>
      </w:pPr>
      <w:r w:rsidRPr="00581A8A">
        <w:rPr>
          <w:rFonts w:cs="Arial"/>
          <w:sz w:val="20"/>
          <w:szCs w:val="20"/>
        </w:rPr>
        <w:t xml:space="preserve">Unless otherwise specified, water penetration resistance testing shall be conducted per AAMA 502 and ASTM E1105 at 2/3 of the fenestration products design pressure (DP) rating using “Procedure B” – cyclic static air pressure difference. Water penetration shall be defined in accordance </w:t>
      </w:r>
      <w:r w:rsidR="00F66040">
        <w:rPr>
          <w:rFonts w:cs="Arial"/>
          <w:sz w:val="20"/>
          <w:szCs w:val="20"/>
        </w:rPr>
        <w:t xml:space="preserve">with the test method(s) </w:t>
      </w:r>
      <w:proofErr w:type="gramStart"/>
      <w:r w:rsidR="00F66040">
        <w:rPr>
          <w:rFonts w:cs="Arial"/>
          <w:sz w:val="20"/>
          <w:szCs w:val="20"/>
        </w:rPr>
        <w:t>applied</w:t>
      </w:r>
      <w:proofErr w:type="gramEnd"/>
    </w:p>
    <w:p w:rsidRPr="00581A8A" w:rsidR="ABFFABFF" w:rsidP="006A3987" w:rsidRDefault="ABFFABFF" w14:paraId="64FF3ABD" w14:textId="77777777">
      <w:pPr>
        <w:pStyle w:val="ARCATArticle"/>
        <w:numPr>
          <w:ilvl w:val="1"/>
          <w:numId w:val="4"/>
        </w:numPr>
      </w:pPr>
      <w:r w:rsidRPr="00581A8A">
        <w:t>CLEANING AND PROTECTION</w:t>
      </w:r>
    </w:p>
    <w:p w:rsidRPr="00581A8A" w:rsidR="00C3476D" w:rsidP="006A3987" w:rsidRDefault="00C3476D" w14:paraId="62F98BBF" w14:textId="7634849D">
      <w:pPr>
        <w:pStyle w:val="NoSpacing"/>
        <w:numPr>
          <w:ilvl w:val="2"/>
          <w:numId w:val="4"/>
        </w:numPr>
        <w:spacing w:before="200"/>
        <w:rPr>
          <w:rFonts w:cs="Arial"/>
          <w:sz w:val="20"/>
          <w:szCs w:val="20"/>
        </w:rPr>
      </w:pPr>
      <w:r w:rsidRPr="00581A8A">
        <w:rPr>
          <w:rFonts w:cs="Arial"/>
          <w:sz w:val="20"/>
          <w:szCs w:val="20"/>
        </w:rPr>
        <w:t>Protect installed construction as required in Section 01 76 00</w:t>
      </w:r>
    </w:p>
    <w:p w:rsidRPr="00581A8A" w:rsidR="00520A22" w:rsidP="006A3987" w:rsidRDefault="00520A22" w14:paraId="5D7ECF20" w14:textId="21A9E61C">
      <w:pPr>
        <w:pStyle w:val="NoSpacing"/>
        <w:numPr>
          <w:ilvl w:val="2"/>
          <w:numId w:val="4"/>
        </w:numPr>
        <w:spacing w:before="200"/>
        <w:rPr>
          <w:rFonts w:cs="Arial"/>
          <w:sz w:val="20"/>
          <w:szCs w:val="20"/>
        </w:rPr>
      </w:pPr>
      <w:r w:rsidRPr="00581A8A">
        <w:rPr>
          <w:rFonts w:cs="Arial"/>
          <w:sz w:val="20"/>
          <w:szCs w:val="20"/>
        </w:rPr>
        <w:t>Remove visible labels and adhesive residue per</w:t>
      </w:r>
      <w:r w:rsidRPr="00581A8A" w:rsidR="00C3476D">
        <w:rPr>
          <w:rFonts w:cs="Arial"/>
          <w:sz w:val="20"/>
          <w:szCs w:val="20"/>
        </w:rPr>
        <w:t xml:space="preserve"> manufacturer’s </w:t>
      </w:r>
      <w:proofErr w:type="gramStart"/>
      <w:r w:rsidRPr="00581A8A" w:rsidR="00C3476D">
        <w:rPr>
          <w:rFonts w:cs="Arial"/>
          <w:sz w:val="20"/>
          <w:szCs w:val="20"/>
        </w:rPr>
        <w:t>instruction</w:t>
      </w:r>
      <w:proofErr w:type="gramEnd"/>
    </w:p>
    <w:p w:rsidRPr="00581A8A" w:rsidR="00520A22" w:rsidP="006A3987" w:rsidRDefault="00520A22" w14:paraId="64DCF921" w14:textId="3888E052">
      <w:pPr>
        <w:pStyle w:val="NoSpacing"/>
        <w:numPr>
          <w:ilvl w:val="2"/>
          <w:numId w:val="4"/>
        </w:numPr>
        <w:spacing w:before="200"/>
        <w:rPr>
          <w:rFonts w:cs="Arial"/>
          <w:sz w:val="20"/>
          <w:szCs w:val="20"/>
        </w:rPr>
      </w:pPr>
      <w:r w:rsidRPr="00581A8A">
        <w:rPr>
          <w:rFonts w:cs="Arial"/>
          <w:sz w:val="20"/>
          <w:szCs w:val="20"/>
        </w:rPr>
        <w:t>Leave windows and glass in a clean condition</w:t>
      </w:r>
      <w:r w:rsidRPr="00581A8A" w:rsidR="00957D50">
        <w:rPr>
          <w:rFonts w:cs="Arial"/>
          <w:sz w:val="20"/>
          <w:szCs w:val="20"/>
        </w:rPr>
        <w:t>, f</w:t>
      </w:r>
      <w:r w:rsidRPr="00581A8A">
        <w:rPr>
          <w:rFonts w:cs="Arial"/>
          <w:sz w:val="20"/>
          <w:szCs w:val="20"/>
        </w:rPr>
        <w:t xml:space="preserve">inal cleaning as required in Section 01 74 </w:t>
      </w:r>
      <w:r w:rsidRPr="00581A8A" w:rsidR="00957D50">
        <w:rPr>
          <w:rFonts w:cs="Arial"/>
          <w:sz w:val="20"/>
          <w:szCs w:val="20"/>
        </w:rPr>
        <w:t>23</w:t>
      </w:r>
    </w:p>
    <w:p w:rsidRPr="00581A8A" w:rsidR="007B47FA" w:rsidP="006A3987" w:rsidRDefault="00520A22" w14:paraId="64FF3AC9" w14:textId="0F0B85DE">
      <w:pPr>
        <w:pStyle w:val="NoSpacing"/>
        <w:numPr>
          <w:ilvl w:val="2"/>
          <w:numId w:val="4"/>
        </w:numPr>
        <w:spacing w:before="200"/>
        <w:rPr>
          <w:rFonts w:cs="Arial"/>
          <w:sz w:val="20"/>
          <w:szCs w:val="20"/>
        </w:rPr>
      </w:pPr>
      <w:r w:rsidRPr="00581A8A">
        <w:rPr>
          <w:rFonts w:cs="Arial"/>
          <w:sz w:val="20"/>
          <w:szCs w:val="20"/>
        </w:rPr>
        <w:t>Protecting windows from damage by chemicals, solvents, paint or other construction o</w:t>
      </w:r>
      <w:r w:rsidRPr="00581A8A" w:rsidR="00C3476D">
        <w:rPr>
          <w:rFonts w:cs="Arial"/>
          <w:sz w:val="20"/>
          <w:szCs w:val="20"/>
        </w:rPr>
        <w:t xml:space="preserve">perations that may cause </w:t>
      </w:r>
      <w:proofErr w:type="gramStart"/>
      <w:r w:rsidRPr="00581A8A" w:rsidR="00C3476D">
        <w:rPr>
          <w:rFonts w:cs="Arial"/>
          <w:sz w:val="20"/>
          <w:szCs w:val="20"/>
        </w:rPr>
        <w:t>damage</w:t>
      </w:r>
      <w:proofErr w:type="gramEnd"/>
    </w:p>
    <w:p w:rsidRPr="00581A8A" w:rsidR="00520A22" w:rsidP="00520A22" w:rsidRDefault="00520A22" w14:paraId="1450DF2E" w14:textId="77777777">
      <w:pPr>
        <w:pStyle w:val="NoSpacing"/>
        <w:rPr>
          <w:rFonts w:cs="Arial"/>
          <w:sz w:val="20"/>
          <w:szCs w:val="20"/>
        </w:rPr>
      </w:pPr>
    </w:p>
    <w:p w:rsidRPr="00581A8A" w:rsidR="007B47FA" w:rsidP="001E2CFE" w:rsidRDefault="00DB6359" w14:paraId="64FF3ACA" w14:textId="0C57D231">
      <w:pPr>
        <w:pStyle w:val="ARCATEndOfSection"/>
        <w:spacing w:before="0"/>
      </w:pPr>
      <w:r w:rsidRPr="00581A8A">
        <w:t>END OF SECTION</w:t>
      </w:r>
    </w:p>
    <w:p w:rsidRPr="00581A8A" w:rsidR="00520A22" w:rsidP="001E2CFE" w:rsidRDefault="00520A22" w14:paraId="25273A5D" w14:textId="0DAE7E7B">
      <w:pPr>
        <w:pStyle w:val="ARCATEndOfSection"/>
        <w:spacing w:before="0"/>
      </w:pPr>
    </w:p>
    <w:p w:rsidRPr="00581A8A" w:rsidR="006A3987" w:rsidP="00520A22" w:rsidRDefault="006A3987" w14:paraId="527A0C3E" w14:textId="77777777">
      <w:pPr>
        <w:pStyle w:val="NoSpacing"/>
        <w:rPr>
          <w:rFonts w:cs="Arial"/>
          <w:vanish/>
          <w:color w:val="C00000"/>
          <w:sz w:val="20"/>
          <w:szCs w:val="20"/>
        </w:rPr>
      </w:pPr>
    </w:p>
    <w:sectPr w:rsidRPr="00581A8A" w:rsidR="006A3987" w:rsidSect="00632910">
      <w:headerReference w:type="default" r:id="rId14"/>
      <w:footerReference w:type="default" r:id="rId15"/>
      <w:type w:val="continuous"/>
      <w:pgSz w:w="12240" w:h="15840" w:orient="portrait"/>
      <w:pgMar w:top="1440" w:right="135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C62F2" w:rsidP="ABFFABFF" w:rsidRDefault="000C62F2" w14:paraId="6E578D13" w14:textId="77777777">
      <w:pPr>
        <w:spacing w:after="0" w:line="240" w:lineRule="auto"/>
      </w:pPr>
      <w:r>
        <w:separator/>
      </w:r>
    </w:p>
  </w:endnote>
  <w:endnote w:type="continuationSeparator" w:id="0">
    <w:p w:rsidR="000C62F2" w:rsidP="ABFFABFF" w:rsidRDefault="000C62F2" w14:paraId="42442E8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ABFFABFF" w:rsidP="00972C08" w:rsidRDefault="00972C08" w14:paraId="64FF3AD1" w14:textId="7906A03A">
    <w:pPr>
      <w:pStyle w:val="Header"/>
      <w:jc w:val="center"/>
    </w:pPr>
    <w:r>
      <w:t>08 54 13</w:t>
    </w:r>
    <w:r w:rsidR="ABFFABFF">
      <w:t>-</w:t>
    </w:r>
    <w:r w:rsidR="ABFFABFF">
      <w:rPr>
        <w:snapToGrid w:val="0"/>
      </w:rPr>
      <w:fldChar w:fldCharType="begin"/>
    </w:r>
    <w:r w:rsidR="ABFFABFF">
      <w:rPr>
        <w:snapToGrid w:val="0"/>
      </w:rPr>
      <w:instrText xml:space="preserve"> PAGE </w:instrText>
    </w:r>
    <w:r w:rsidR="ABFFABFF">
      <w:rPr>
        <w:snapToGrid w:val="0"/>
      </w:rPr>
      <w:fldChar w:fldCharType="separate"/>
    </w:r>
    <w:r w:rsidR="000B7B83">
      <w:rPr>
        <w:noProof/>
        <w:snapToGrid w:val="0"/>
      </w:rPr>
      <w:t>5</w:t>
    </w:r>
    <w:r w:rsidR="ABFFABFF">
      <w:rPr>
        <w:snapToGrid w:val="0"/>
      </w:rPr>
      <w:fldChar w:fldCharType="end"/>
    </w:r>
    <w:r w:rsidR="ABFFABF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C62F2" w:rsidP="ABFFABFF" w:rsidRDefault="000C62F2" w14:paraId="2AC0792F" w14:textId="77777777">
      <w:pPr>
        <w:spacing w:after="0" w:line="240" w:lineRule="auto"/>
      </w:pPr>
      <w:r>
        <w:separator/>
      </w:r>
    </w:p>
  </w:footnote>
  <w:footnote w:type="continuationSeparator" w:id="0">
    <w:p w:rsidR="000C62F2" w:rsidP="ABFFABFF" w:rsidRDefault="000C62F2" w14:paraId="52464AC3"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016A3" w:rsidP="00B016A3" w:rsidRDefault="00B016A3" w14:paraId="68B77898" w14:textId="0BC2E250">
    <w:pPr>
      <w:pStyle w:val="Header"/>
      <w:jc w:val="center"/>
    </w:pPr>
    <w:r>
      <w:t xml:space="preserve">Section </w:t>
    </w:r>
    <w:r w:rsidR="00163773">
      <w:t xml:space="preserve">08 54 </w:t>
    </w:r>
    <w:r w:rsidR="004977EF">
      <w:t>13</w:t>
    </w:r>
  </w:p>
  <w:p w:rsidRPr="00E67F53" w:rsidR="00B016A3" w:rsidP="00B016A3" w:rsidRDefault="00581A8A" w14:paraId="08FB8489" w14:textId="0EA4C364">
    <w:pPr>
      <w:pStyle w:val="Header"/>
      <w:jc w:val="center"/>
      <w:rPr>
        <w:b/>
      </w:rPr>
    </w:pPr>
    <w:r>
      <w:rPr>
        <w:b/>
      </w:rPr>
      <w:t xml:space="preserve">Marvin </w:t>
    </w:r>
    <w:r w:rsidRPr="00E67F53" w:rsidR="00B016A3">
      <w:rPr>
        <w:b/>
      </w:rPr>
      <w:t>Modern Direct Glaze Wind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58C6C47"/>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2" w15:restartNumberingAfterBreak="0">
    <w:nsid w:val="0B992143"/>
    <w:multiLevelType w:val="hybridMultilevel"/>
    <w:tmpl w:val="925088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ECF58F8"/>
    <w:multiLevelType w:val="multilevel"/>
    <w:tmpl w:val="0B7C03EC"/>
    <w:numStyleLink w:val="CSIMasterspec"/>
  </w:abstractNum>
  <w:abstractNum w:abstractNumId="4" w15:restartNumberingAfterBreak="0">
    <w:nsid w:val="11575987"/>
    <w:multiLevelType w:val="multilevel"/>
    <w:tmpl w:val="0B7C03EC"/>
    <w:lvl w:ilvl="0">
      <w:start w:val="1"/>
      <w:numFmt w:val="decimal"/>
      <w:suff w:val="nothing"/>
      <w:lvlText w:val="PART  %1  "/>
      <w:lvlJc w:val="left"/>
    </w:lvl>
    <w:lvl w:ilvl="1">
      <w:start w:val="1"/>
      <w:numFmt w:val="decimal"/>
      <w:lvlText w:val="%1.%2 "/>
      <w:lvlJc w:val="left"/>
      <w:pPr>
        <w:ind w:left="11376" w:hanging="576"/>
      </w:pPr>
    </w:lvl>
    <w:lvl w:ilvl="2">
      <w:start w:val="1"/>
      <w:numFmt w:val="upperLetter"/>
      <w:lvlText w:val="%3. "/>
      <w:lvlJc w:val="left"/>
      <w:pPr>
        <w:ind w:left="11952" w:hanging="576"/>
      </w:pPr>
    </w:lvl>
    <w:lvl w:ilvl="3">
      <w:start w:val="1"/>
      <w:numFmt w:val="decimal"/>
      <w:lvlText w:val="%4. "/>
      <w:lvlJc w:val="left"/>
      <w:pPr>
        <w:ind w:left="12528" w:hanging="576"/>
      </w:pPr>
    </w:lvl>
    <w:lvl w:ilvl="4">
      <w:start w:val="1"/>
      <w:numFmt w:val="lowerLetter"/>
      <w:lvlText w:val="%5. "/>
      <w:lvlJc w:val="left"/>
      <w:pPr>
        <w:ind w:left="13104" w:hanging="576"/>
      </w:pPr>
    </w:lvl>
    <w:lvl w:ilvl="5">
      <w:start w:val="1"/>
      <w:numFmt w:val="decimal"/>
      <w:lvlText w:val="%6) "/>
      <w:lvlJc w:val="left"/>
      <w:pPr>
        <w:ind w:left="13680" w:hanging="576"/>
      </w:pPr>
    </w:lvl>
    <w:lvl w:ilvl="6">
      <w:start w:val="1"/>
      <w:numFmt w:val="lowerLetter"/>
      <w:lvlText w:val="%7) "/>
      <w:lvlJc w:val="left"/>
      <w:pPr>
        <w:ind w:left="14256" w:hanging="576"/>
      </w:pPr>
    </w:lvl>
    <w:lvl w:ilvl="7">
      <w:start w:val="1"/>
      <w:numFmt w:val="decimal"/>
      <w:lvlText w:val="%8) "/>
      <w:lvlJc w:val="left"/>
      <w:pPr>
        <w:ind w:left="14832" w:hanging="576"/>
      </w:pPr>
    </w:lvl>
    <w:lvl w:ilvl="8">
      <w:start w:val="1"/>
      <w:numFmt w:val="lowerLetter"/>
      <w:lvlText w:val="%9) "/>
      <w:lvlJc w:val="left"/>
      <w:pPr>
        <w:ind w:left="15408" w:hanging="576"/>
      </w:pPr>
    </w:lvl>
  </w:abstractNum>
  <w:abstractNum w:abstractNumId="5" w15:restartNumberingAfterBreak="0">
    <w:nsid w:val="18E66D83"/>
    <w:multiLevelType w:val="multilevel"/>
    <w:tmpl w:val="0B7C03EC"/>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6" w15:restartNumberingAfterBreak="0">
    <w:nsid w:val="1B8031A2"/>
    <w:multiLevelType w:val="multilevel"/>
    <w:tmpl w:val="0B7C03EC"/>
    <w:numStyleLink w:val="CSIMasterspec"/>
  </w:abstractNum>
  <w:abstractNum w:abstractNumId="7" w15:restartNumberingAfterBreak="0">
    <w:nsid w:val="29030C8D"/>
    <w:multiLevelType w:val="multilevel"/>
    <w:tmpl w:val="0B7C03EC"/>
    <w:styleLink w:val="CSIMastersp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8" w15:restartNumberingAfterBreak="0">
    <w:nsid w:val="291B29C1"/>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9" w15:restartNumberingAfterBreak="0">
    <w:nsid w:val="2A2B60BB"/>
    <w:multiLevelType w:val="hybridMultilevel"/>
    <w:tmpl w:val="4E5A48FA"/>
    <w:lvl w:ilvl="0" w:tplc="AF26B222">
      <w:start w:val="1"/>
      <w:numFmt w:val="upperLetter"/>
      <w:lvlText w:val="%1."/>
      <w:lvlJc w:val="left"/>
      <w:pPr>
        <w:ind w:left="990" w:hanging="36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60DD00">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D4F7147"/>
    <w:multiLevelType w:val="multilevel"/>
    <w:tmpl w:val="DC06773C"/>
    <w:lvl w:ilvl="0">
      <w:start w:val="1"/>
      <w:numFmt w:val="decimal"/>
      <w:suff w:val="nothing"/>
      <w:lvlText w:val="PART  %1  "/>
      <w:lvlJc w:val="left"/>
      <w:pPr>
        <w:ind w:left="0" w:firstLine="0"/>
      </w:pPr>
      <w:rPr>
        <w:rFonts w:hint="default"/>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11" w15:restartNumberingAfterBreak="0">
    <w:nsid w:val="2DDE5651"/>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2" w15:restartNumberingAfterBreak="0">
    <w:nsid w:val="40111352"/>
    <w:multiLevelType w:val="hybridMultilevel"/>
    <w:tmpl w:val="D772D1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DD76B26"/>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4" w15:restartNumberingAfterBreak="0">
    <w:nsid w:val="4E38718A"/>
    <w:multiLevelType w:val="hybridMultilevel"/>
    <w:tmpl w:val="2E0E36F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4F4C6575"/>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6" w15:restartNumberingAfterBreak="0">
    <w:nsid w:val="584D4A62"/>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7" w15:restartNumberingAfterBreak="0">
    <w:nsid w:val="644619EA"/>
    <w:multiLevelType w:val="multilevel"/>
    <w:tmpl w:val="0B7C03EC"/>
    <w:numStyleLink w:val="CSIMasterspec"/>
  </w:abstractNum>
  <w:abstractNum w:abstractNumId="18" w15:restartNumberingAfterBreak="0">
    <w:nsid w:val="689C75B0"/>
    <w:multiLevelType w:val="multilevel"/>
    <w:tmpl w:val="0B7C03EC"/>
    <w:numStyleLink w:val="CSIMasterspec"/>
  </w:abstractNum>
  <w:abstractNum w:abstractNumId="19" w15:restartNumberingAfterBreak="0">
    <w:nsid w:val="693D2219"/>
    <w:multiLevelType w:val="multilevel"/>
    <w:tmpl w:val="0B7C03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20" w15:restartNumberingAfterBreak="0">
    <w:nsid w:val="6A0F07B0"/>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21" w15:restartNumberingAfterBreak="0">
    <w:nsid w:val="773200A3"/>
    <w:multiLevelType w:val="hybridMultilevel"/>
    <w:tmpl w:val="90FC9972"/>
    <w:lvl w:ilvl="0" w:tplc="2F181AF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AA5FE4"/>
    <w:multiLevelType w:val="hybridMultilevel"/>
    <w:tmpl w:val="C2FE2942"/>
    <w:lvl w:ilvl="0" w:tplc="2A64B992">
      <w:start w:val="1"/>
      <w:numFmt w:val="decimal"/>
      <w:pStyle w:val="Heading3"/>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1226452879">
    <w:abstractNumId w:val="0"/>
  </w:num>
  <w:num w:numId="2" w16cid:durableId="619192270">
    <w:abstractNumId w:val="13"/>
  </w:num>
  <w:num w:numId="3" w16cid:durableId="122425399">
    <w:abstractNumId w:val="7"/>
  </w:num>
  <w:num w:numId="4" w16cid:durableId="1485009698">
    <w:abstractNumId w:val="10"/>
  </w:num>
  <w:num w:numId="5" w16cid:durableId="2143688679">
    <w:abstractNumId w:val="19"/>
  </w:num>
  <w:num w:numId="6" w16cid:durableId="459805733">
    <w:abstractNumId w:val="0"/>
  </w:num>
  <w:num w:numId="7" w16cid:durableId="2074349243">
    <w:abstractNumId w:val="22"/>
  </w:num>
  <w:num w:numId="8" w16cid:durableId="1771273734">
    <w:abstractNumId w:val="22"/>
    <w:lvlOverride w:ilvl="0">
      <w:startOverride w:val="1"/>
    </w:lvlOverride>
  </w:num>
  <w:num w:numId="9" w16cid:durableId="334112289">
    <w:abstractNumId w:val="9"/>
    <w:lvlOverride w:ilvl="0">
      <w:startOverride w:val="1"/>
    </w:lvlOverride>
  </w:num>
  <w:num w:numId="10" w16cid:durableId="1288008700">
    <w:abstractNumId w:val="9"/>
  </w:num>
  <w:num w:numId="11" w16cid:durableId="1589650849">
    <w:abstractNumId w:val="0"/>
  </w:num>
  <w:num w:numId="12" w16cid:durableId="922838678">
    <w:abstractNumId w:val="0"/>
  </w:num>
  <w:num w:numId="13" w16cid:durableId="1911770492">
    <w:abstractNumId w:val="0"/>
  </w:num>
  <w:num w:numId="14" w16cid:durableId="1299342352">
    <w:abstractNumId w:val="0"/>
  </w:num>
  <w:num w:numId="15" w16cid:durableId="986471055">
    <w:abstractNumId w:val="0"/>
  </w:num>
  <w:num w:numId="16" w16cid:durableId="876891387">
    <w:abstractNumId w:val="0"/>
  </w:num>
  <w:num w:numId="17" w16cid:durableId="49349663">
    <w:abstractNumId w:val="6"/>
  </w:num>
  <w:num w:numId="18" w16cid:durableId="1590430933">
    <w:abstractNumId w:val="0"/>
  </w:num>
  <w:num w:numId="19" w16cid:durableId="678235836">
    <w:abstractNumId w:val="21"/>
  </w:num>
  <w:num w:numId="20" w16cid:durableId="1610434076">
    <w:abstractNumId w:val="0"/>
  </w:num>
  <w:num w:numId="21" w16cid:durableId="1927378429">
    <w:abstractNumId w:val="5"/>
  </w:num>
  <w:num w:numId="22" w16cid:durableId="1116559131">
    <w:abstractNumId w:val="17"/>
  </w:num>
  <w:num w:numId="23" w16cid:durableId="1754622642">
    <w:abstractNumId w:val="8"/>
  </w:num>
  <w:num w:numId="24" w16cid:durableId="1403524578">
    <w:abstractNumId w:val="18"/>
  </w:num>
  <w:num w:numId="25" w16cid:durableId="1473978991">
    <w:abstractNumId w:val="14"/>
  </w:num>
  <w:num w:numId="26" w16cid:durableId="1676180934">
    <w:abstractNumId w:val="15"/>
  </w:num>
  <w:num w:numId="27" w16cid:durableId="867646389">
    <w:abstractNumId w:val="20"/>
  </w:num>
  <w:num w:numId="28" w16cid:durableId="112213237">
    <w:abstractNumId w:val="1"/>
  </w:num>
  <w:num w:numId="29" w16cid:durableId="2081514956">
    <w:abstractNumId w:val="5"/>
  </w:num>
  <w:num w:numId="30" w16cid:durableId="802887085">
    <w:abstractNumId w:val="5"/>
  </w:num>
  <w:num w:numId="31" w16cid:durableId="912786447">
    <w:abstractNumId w:val="5"/>
  </w:num>
  <w:num w:numId="32" w16cid:durableId="2005736884">
    <w:abstractNumId w:val="5"/>
  </w:num>
  <w:num w:numId="33" w16cid:durableId="1091127372">
    <w:abstractNumId w:val="5"/>
  </w:num>
  <w:num w:numId="34" w16cid:durableId="970480418">
    <w:abstractNumId w:val="11"/>
  </w:num>
  <w:num w:numId="35" w16cid:durableId="1168714795">
    <w:abstractNumId w:val="16"/>
  </w:num>
  <w:num w:numId="36" w16cid:durableId="1892109170">
    <w:abstractNumId w:val="4"/>
  </w:num>
  <w:num w:numId="37" w16cid:durableId="1757896642">
    <w:abstractNumId w:val="2"/>
  </w:num>
  <w:num w:numId="38" w16cid:durableId="1248421709">
    <w:abstractNumId w:val="12"/>
  </w:num>
  <w:num w:numId="39" w16cid:durableId="898201566">
    <w:abstractNumId w:val="5"/>
  </w:num>
  <w:num w:numId="40" w16cid:durableId="1103301911">
    <w:abstractNumId w:val="5"/>
  </w:num>
  <w:num w:numId="41" w16cid:durableId="829642724">
    <w:abstractNumId w:val="5"/>
  </w:num>
  <w:num w:numId="42" w16cid:durableId="1789667318">
    <w:abstractNumId w:val="5"/>
  </w:num>
  <w:num w:numId="43" w16cid:durableId="1569922245">
    <w:abstractNumId w:val="5"/>
  </w:num>
  <w:num w:numId="44" w16cid:durableId="1403143142">
    <w:abstractNumId w:val="5"/>
  </w:num>
  <w:num w:numId="45" w16cid:durableId="1949853658">
    <w:abstractNumId w:val="5"/>
  </w:num>
  <w:num w:numId="46" w16cid:durableId="489753955">
    <w:abstractNumId w:val="3"/>
  </w:num>
  <w:num w:numId="47" w16cid:durableId="258217042">
    <w:abstractNumId w:val="5"/>
  </w:num>
  <w:num w:numId="48" w16cid:durableId="1387142592">
    <w:abstractNumId w:val="5"/>
  </w:num>
  <w:num w:numId="49" w16cid:durableId="1722560896">
    <w:abstractNumId w:val="5"/>
  </w:num>
  <w:num w:numId="50" w16cid:durableId="1335654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BGJTS1NjEzMDSyUdpeDU4uLM/DyQAvNaALZlWi0sAAAA"/>
  </w:docVars>
  <w:rsids>
    <w:rsidRoot w:val="001334A7"/>
    <w:rsid w:val="000027B3"/>
    <w:rsid w:val="0000551B"/>
    <w:rsid w:val="00054F8D"/>
    <w:rsid w:val="0006240F"/>
    <w:rsid w:val="00092D18"/>
    <w:rsid w:val="000A5931"/>
    <w:rsid w:val="000B7B83"/>
    <w:rsid w:val="00125BBD"/>
    <w:rsid w:val="001329B9"/>
    <w:rsid w:val="00147C44"/>
    <w:rsid w:val="00153A10"/>
    <w:rsid w:val="00154AB3"/>
    <w:rsid w:val="00163773"/>
    <w:rsid w:val="00187C4F"/>
    <w:rsid w:val="001D6C92"/>
    <w:rsid w:val="001E3180"/>
    <w:rsid w:val="002466B7"/>
    <w:rsid w:val="00275E97"/>
    <w:rsid w:val="00282539"/>
    <w:rsid w:val="002F1467"/>
    <w:rsid w:val="00323358"/>
    <w:rsid w:val="00331434"/>
    <w:rsid w:val="003402BA"/>
    <w:rsid w:val="00351982"/>
    <w:rsid w:val="0039353E"/>
    <w:rsid w:val="003A0866"/>
    <w:rsid w:val="003A3203"/>
    <w:rsid w:val="003A3AB9"/>
    <w:rsid w:val="003A5043"/>
    <w:rsid w:val="003C4B12"/>
    <w:rsid w:val="0043083B"/>
    <w:rsid w:val="00446737"/>
    <w:rsid w:val="004736F3"/>
    <w:rsid w:val="00473F56"/>
    <w:rsid w:val="00490317"/>
    <w:rsid w:val="004977EF"/>
    <w:rsid w:val="004A1EA7"/>
    <w:rsid w:val="004A634B"/>
    <w:rsid w:val="004F529A"/>
    <w:rsid w:val="0051728D"/>
    <w:rsid w:val="00520A22"/>
    <w:rsid w:val="00537618"/>
    <w:rsid w:val="00557AA1"/>
    <w:rsid w:val="00560541"/>
    <w:rsid w:val="0057455E"/>
    <w:rsid w:val="00581A8A"/>
    <w:rsid w:val="00582342"/>
    <w:rsid w:val="005B0320"/>
    <w:rsid w:val="005B4BB7"/>
    <w:rsid w:val="005C342E"/>
    <w:rsid w:val="005C3B9B"/>
    <w:rsid w:val="005F1801"/>
    <w:rsid w:val="00601311"/>
    <w:rsid w:val="00605B2F"/>
    <w:rsid w:val="006201EA"/>
    <w:rsid w:val="00631361"/>
    <w:rsid w:val="00632910"/>
    <w:rsid w:val="00633AC9"/>
    <w:rsid w:val="00635B64"/>
    <w:rsid w:val="00657361"/>
    <w:rsid w:val="00674A83"/>
    <w:rsid w:val="006855E4"/>
    <w:rsid w:val="006F2239"/>
    <w:rsid w:val="007107E3"/>
    <w:rsid w:val="00731738"/>
    <w:rsid w:val="00737E25"/>
    <w:rsid w:val="007667B8"/>
    <w:rsid w:val="007846B7"/>
    <w:rsid w:val="007A2C03"/>
    <w:rsid w:val="007F7484"/>
    <w:rsid w:val="00814B00"/>
    <w:rsid w:val="00862D48"/>
    <w:rsid w:val="008A4AB5"/>
    <w:rsid w:val="008E2A67"/>
    <w:rsid w:val="00900116"/>
    <w:rsid w:val="0094778D"/>
    <w:rsid w:val="00951101"/>
    <w:rsid w:val="0095123C"/>
    <w:rsid w:val="00957D50"/>
    <w:rsid w:val="00966D4A"/>
    <w:rsid w:val="009750A0"/>
    <w:rsid w:val="009A1AC6"/>
    <w:rsid w:val="009A5118"/>
    <w:rsid w:val="009B34A0"/>
    <w:rsid w:val="009C7B36"/>
    <w:rsid w:val="00A30B99"/>
    <w:rsid w:val="00A62D9B"/>
    <w:rsid w:val="00A8041F"/>
    <w:rsid w:val="00AB7F59"/>
    <w:rsid w:val="00AE11B4"/>
    <w:rsid w:val="00B016A3"/>
    <w:rsid w:val="00B05376"/>
    <w:rsid w:val="00B1553B"/>
    <w:rsid w:val="00B358D8"/>
    <w:rsid w:val="00B6553A"/>
    <w:rsid w:val="00BA019A"/>
    <w:rsid w:val="00BB0EC5"/>
    <w:rsid w:val="00BB4743"/>
    <w:rsid w:val="00BC7F44"/>
    <w:rsid w:val="00BD0143"/>
    <w:rsid w:val="00BD4845"/>
    <w:rsid w:val="00C10958"/>
    <w:rsid w:val="00C1546B"/>
    <w:rsid w:val="00C3476D"/>
    <w:rsid w:val="00C461A3"/>
    <w:rsid w:val="00C77EA4"/>
    <w:rsid w:val="00C8762B"/>
    <w:rsid w:val="00C90B67"/>
    <w:rsid w:val="00C9477B"/>
    <w:rsid w:val="00CB328B"/>
    <w:rsid w:val="00CB491F"/>
    <w:rsid w:val="00CF10D5"/>
    <w:rsid w:val="00D00D0B"/>
    <w:rsid w:val="00D36295"/>
    <w:rsid w:val="00D5257A"/>
    <w:rsid w:val="00D662B9"/>
    <w:rsid w:val="00D76FCE"/>
    <w:rsid w:val="00D911F6"/>
    <w:rsid w:val="00DB6359"/>
    <w:rsid w:val="00DC73EC"/>
    <w:rsid w:val="00DE0B4C"/>
    <w:rsid w:val="00E03E0C"/>
    <w:rsid w:val="00E150AB"/>
    <w:rsid w:val="00E35252"/>
    <w:rsid w:val="00E60A79"/>
    <w:rsid w:val="00E67F53"/>
    <w:rsid w:val="00E72B47"/>
    <w:rsid w:val="00EE7670"/>
    <w:rsid w:val="00F141F9"/>
    <w:rsid w:val="00F15EFC"/>
    <w:rsid w:val="00F66040"/>
    <w:rsid w:val="00F7025D"/>
    <w:rsid w:val="00FA3D68"/>
    <w:rsid w:val="010A5F27"/>
    <w:rsid w:val="03B551D1"/>
    <w:rsid w:val="06477F73"/>
    <w:rsid w:val="0BBD9A42"/>
    <w:rsid w:val="0BC02F93"/>
    <w:rsid w:val="1215A175"/>
    <w:rsid w:val="1E9C327F"/>
    <w:rsid w:val="2075FC17"/>
    <w:rsid w:val="218B507D"/>
    <w:rsid w:val="2CB738A7"/>
    <w:rsid w:val="2E530908"/>
    <w:rsid w:val="32C32EDC"/>
    <w:rsid w:val="33C59EEF"/>
    <w:rsid w:val="356FF391"/>
    <w:rsid w:val="37D0EA32"/>
    <w:rsid w:val="3811B1EA"/>
    <w:rsid w:val="396404BA"/>
    <w:rsid w:val="3AD53D4D"/>
    <w:rsid w:val="3E7B8CFB"/>
    <w:rsid w:val="3F46B58A"/>
    <w:rsid w:val="424F9AEA"/>
    <w:rsid w:val="4417388B"/>
    <w:rsid w:val="44BE185B"/>
    <w:rsid w:val="45BC8D3F"/>
    <w:rsid w:val="47BBE17A"/>
    <w:rsid w:val="5A8F0E07"/>
    <w:rsid w:val="5CE041F9"/>
    <w:rsid w:val="5FB9B6E9"/>
    <w:rsid w:val="6116F359"/>
    <w:rsid w:val="636CF5D2"/>
    <w:rsid w:val="646716F7"/>
    <w:rsid w:val="6B3E26A2"/>
    <w:rsid w:val="6C91CFC7"/>
    <w:rsid w:val="7649EC8D"/>
    <w:rsid w:val="77459C0B"/>
    <w:rsid w:val="ABFFABFF"/>
    <w:rsid w:val="000027B3"/>
    <w:rsid w:val="0000551B"/>
    <w:rsid w:val="00040DD0"/>
    <w:rsid w:val="000508F0"/>
    <w:rsid w:val="00054F8D"/>
    <w:rsid w:val="0006240F"/>
    <w:rsid w:val="00067FB9"/>
    <w:rsid w:val="000717AB"/>
    <w:rsid w:val="00092D18"/>
    <w:rsid w:val="000A5931"/>
    <w:rsid w:val="000B7B83"/>
    <w:rsid w:val="000C62F2"/>
    <w:rsid w:val="000C6947"/>
    <w:rsid w:val="001069D8"/>
    <w:rsid w:val="00112687"/>
    <w:rsid w:val="00125BBD"/>
    <w:rsid w:val="001329B9"/>
    <w:rsid w:val="001334A7"/>
    <w:rsid w:val="00136639"/>
    <w:rsid w:val="00147C44"/>
    <w:rsid w:val="00153A10"/>
    <w:rsid w:val="00154AB3"/>
    <w:rsid w:val="00163773"/>
    <w:rsid w:val="001832D5"/>
    <w:rsid w:val="00187C4F"/>
    <w:rsid w:val="001D6C92"/>
    <w:rsid w:val="001E2CFE"/>
    <w:rsid w:val="001E3180"/>
    <w:rsid w:val="001E4B65"/>
    <w:rsid w:val="001E7111"/>
    <w:rsid w:val="0021053B"/>
    <w:rsid w:val="00217F26"/>
    <w:rsid w:val="00237969"/>
    <w:rsid w:val="002435AF"/>
    <w:rsid w:val="002448C4"/>
    <w:rsid w:val="002466B7"/>
    <w:rsid w:val="00261DB1"/>
    <w:rsid w:val="002759BC"/>
    <w:rsid w:val="00275E97"/>
    <w:rsid w:val="00282539"/>
    <w:rsid w:val="00296CEE"/>
    <w:rsid w:val="002A3EE7"/>
    <w:rsid w:val="002B269C"/>
    <w:rsid w:val="002B3D19"/>
    <w:rsid w:val="002F1467"/>
    <w:rsid w:val="00321CB7"/>
    <w:rsid w:val="00323358"/>
    <w:rsid w:val="00331434"/>
    <w:rsid w:val="003402BA"/>
    <w:rsid w:val="00351982"/>
    <w:rsid w:val="003605B9"/>
    <w:rsid w:val="00366134"/>
    <w:rsid w:val="003872F8"/>
    <w:rsid w:val="0039353E"/>
    <w:rsid w:val="003962E3"/>
    <w:rsid w:val="003A0866"/>
    <w:rsid w:val="003A3203"/>
    <w:rsid w:val="003A3AB9"/>
    <w:rsid w:val="003A5043"/>
    <w:rsid w:val="003B34C6"/>
    <w:rsid w:val="003B78B8"/>
    <w:rsid w:val="003C4B12"/>
    <w:rsid w:val="003F39DD"/>
    <w:rsid w:val="00403437"/>
    <w:rsid w:val="0043083B"/>
    <w:rsid w:val="00446737"/>
    <w:rsid w:val="004736F3"/>
    <w:rsid w:val="00473F56"/>
    <w:rsid w:val="00477696"/>
    <w:rsid w:val="00490317"/>
    <w:rsid w:val="004977EF"/>
    <w:rsid w:val="004A1EA7"/>
    <w:rsid w:val="004A634B"/>
    <w:rsid w:val="004D5C6B"/>
    <w:rsid w:val="004F0DB9"/>
    <w:rsid w:val="004F529A"/>
    <w:rsid w:val="00500F53"/>
    <w:rsid w:val="00503C8E"/>
    <w:rsid w:val="0050515B"/>
    <w:rsid w:val="0051728D"/>
    <w:rsid w:val="00520A22"/>
    <w:rsid w:val="00537618"/>
    <w:rsid w:val="0054786C"/>
    <w:rsid w:val="00557AA1"/>
    <w:rsid w:val="00560541"/>
    <w:rsid w:val="00560DC0"/>
    <w:rsid w:val="0057455E"/>
    <w:rsid w:val="00581A8A"/>
    <w:rsid w:val="00582342"/>
    <w:rsid w:val="00596BF0"/>
    <w:rsid w:val="005A4C0A"/>
    <w:rsid w:val="005B0320"/>
    <w:rsid w:val="005B4BB7"/>
    <w:rsid w:val="005C3005"/>
    <w:rsid w:val="005C342E"/>
    <w:rsid w:val="005C3B9B"/>
    <w:rsid w:val="005C58EF"/>
    <w:rsid w:val="005F1801"/>
    <w:rsid w:val="00601311"/>
    <w:rsid w:val="00605B2F"/>
    <w:rsid w:val="00607425"/>
    <w:rsid w:val="006201EA"/>
    <w:rsid w:val="00631361"/>
    <w:rsid w:val="00632910"/>
    <w:rsid w:val="00633AC9"/>
    <w:rsid w:val="00635B64"/>
    <w:rsid w:val="00653790"/>
    <w:rsid w:val="00657361"/>
    <w:rsid w:val="00674A83"/>
    <w:rsid w:val="00676754"/>
    <w:rsid w:val="006855E4"/>
    <w:rsid w:val="00697A0E"/>
    <w:rsid w:val="006A3987"/>
    <w:rsid w:val="006B23FE"/>
    <w:rsid w:val="006B4979"/>
    <w:rsid w:val="006D56FD"/>
    <w:rsid w:val="006D57C5"/>
    <w:rsid w:val="006E6CA4"/>
    <w:rsid w:val="006F16D7"/>
    <w:rsid w:val="006F2239"/>
    <w:rsid w:val="007107E3"/>
    <w:rsid w:val="00715752"/>
    <w:rsid w:val="00731738"/>
    <w:rsid w:val="00737E25"/>
    <w:rsid w:val="007618A1"/>
    <w:rsid w:val="007667B8"/>
    <w:rsid w:val="00776D4B"/>
    <w:rsid w:val="007846B7"/>
    <w:rsid w:val="00796D4E"/>
    <w:rsid w:val="007A2C03"/>
    <w:rsid w:val="007A5E8B"/>
    <w:rsid w:val="007B11F3"/>
    <w:rsid w:val="007B47FA"/>
    <w:rsid w:val="007C6B5E"/>
    <w:rsid w:val="007D4B17"/>
    <w:rsid w:val="007E14AD"/>
    <w:rsid w:val="007F0A6E"/>
    <w:rsid w:val="007F7484"/>
    <w:rsid w:val="00814B00"/>
    <w:rsid w:val="0083687A"/>
    <w:rsid w:val="00862D48"/>
    <w:rsid w:val="008A14C7"/>
    <w:rsid w:val="008A4AB5"/>
    <w:rsid w:val="008D4CD3"/>
    <w:rsid w:val="008E2A67"/>
    <w:rsid w:val="00900116"/>
    <w:rsid w:val="00910062"/>
    <w:rsid w:val="00924A84"/>
    <w:rsid w:val="00933DE7"/>
    <w:rsid w:val="0094778D"/>
    <w:rsid w:val="00951101"/>
    <w:rsid w:val="0095123C"/>
    <w:rsid w:val="00957D50"/>
    <w:rsid w:val="00966D4A"/>
    <w:rsid w:val="00972C08"/>
    <w:rsid w:val="00973A02"/>
    <w:rsid w:val="009750A0"/>
    <w:rsid w:val="009A1AC6"/>
    <w:rsid w:val="009A5118"/>
    <w:rsid w:val="009B007E"/>
    <w:rsid w:val="009B34A0"/>
    <w:rsid w:val="009C7B36"/>
    <w:rsid w:val="009F5242"/>
    <w:rsid w:val="00A0497D"/>
    <w:rsid w:val="00A10D7A"/>
    <w:rsid w:val="00A13EF2"/>
    <w:rsid w:val="00A30B99"/>
    <w:rsid w:val="00A62D9B"/>
    <w:rsid w:val="00A8041F"/>
    <w:rsid w:val="00A8122A"/>
    <w:rsid w:val="00AB349A"/>
    <w:rsid w:val="00AB7F59"/>
    <w:rsid w:val="00AD67C6"/>
    <w:rsid w:val="00AE11B4"/>
    <w:rsid w:val="00AE39D3"/>
    <w:rsid w:val="00AE3B79"/>
    <w:rsid w:val="00AF0F58"/>
    <w:rsid w:val="00B016A3"/>
    <w:rsid w:val="00B05376"/>
    <w:rsid w:val="00B1553B"/>
    <w:rsid w:val="00B358D8"/>
    <w:rsid w:val="00B424F6"/>
    <w:rsid w:val="00B6553A"/>
    <w:rsid w:val="00BA019A"/>
    <w:rsid w:val="00BB0EC5"/>
    <w:rsid w:val="00BB4743"/>
    <w:rsid w:val="00BC7F44"/>
    <w:rsid w:val="00BD0143"/>
    <w:rsid w:val="00BD4845"/>
    <w:rsid w:val="00BF02FF"/>
    <w:rsid w:val="00C10958"/>
    <w:rsid w:val="00C1546B"/>
    <w:rsid w:val="00C26B7C"/>
    <w:rsid w:val="00C3476D"/>
    <w:rsid w:val="00C461A3"/>
    <w:rsid w:val="00C54FB9"/>
    <w:rsid w:val="00C77EA4"/>
    <w:rsid w:val="00C8762B"/>
    <w:rsid w:val="00C90B67"/>
    <w:rsid w:val="00C90FBD"/>
    <w:rsid w:val="00C9477B"/>
    <w:rsid w:val="00CB328B"/>
    <w:rsid w:val="00CB491F"/>
    <w:rsid w:val="00CF10D5"/>
    <w:rsid w:val="00D00D0B"/>
    <w:rsid w:val="00D05051"/>
    <w:rsid w:val="00D100F3"/>
    <w:rsid w:val="00D134BB"/>
    <w:rsid w:val="00D31A7F"/>
    <w:rsid w:val="00D36295"/>
    <w:rsid w:val="00D5257A"/>
    <w:rsid w:val="00D54542"/>
    <w:rsid w:val="00D62F8A"/>
    <w:rsid w:val="00D65E54"/>
    <w:rsid w:val="00D662B9"/>
    <w:rsid w:val="00D665CA"/>
    <w:rsid w:val="00D673E0"/>
    <w:rsid w:val="00D76FCE"/>
    <w:rsid w:val="00D911F6"/>
    <w:rsid w:val="00D95A54"/>
    <w:rsid w:val="00D974DD"/>
    <w:rsid w:val="00DA2F1A"/>
    <w:rsid w:val="00DB6359"/>
    <w:rsid w:val="00DC02DE"/>
    <w:rsid w:val="00DC73EC"/>
    <w:rsid w:val="00DD4798"/>
    <w:rsid w:val="00DE02FD"/>
    <w:rsid w:val="00DE0B4C"/>
    <w:rsid w:val="00E03E0C"/>
    <w:rsid w:val="00E150AB"/>
    <w:rsid w:val="00E2421B"/>
    <w:rsid w:val="00E35252"/>
    <w:rsid w:val="00E47614"/>
    <w:rsid w:val="00E50176"/>
    <w:rsid w:val="00E533DE"/>
    <w:rsid w:val="00E60A79"/>
    <w:rsid w:val="00E60E86"/>
    <w:rsid w:val="00E67348"/>
    <w:rsid w:val="00E67F53"/>
    <w:rsid w:val="00E72B47"/>
    <w:rsid w:val="00E753C4"/>
    <w:rsid w:val="00EB287D"/>
    <w:rsid w:val="00EB6B26"/>
    <w:rsid w:val="00EE7670"/>
    <w:rsid w:val="00F141F9"/>
    <w:rsid w:val="00F15EFC"/>
    <w:rsid w:val="00F277FD"/>
    <w:rsid w:val="00F33A3B"/>
    <w:rsid w:val="00F40AF5"/>
    <w:rsid w:val="00F66040"/>
    <w:rsid w:val="00F7025D"/>
    <w:rsid w:val="00F70C7C"/>
    <w:rsid w:val="00F8550E"/>
    <w:rsid w:val="00F90F95"/>
    <w:rsid w:val="00F960C0"/>
    <w:rsid w:val="00FA3D68"/>
    <w:rsid w:val="00FB69A9"/>
    <w:rsid w:val="00FD7968"/>
    <w:rsid w:val="00FE74A3"/>
    <w:rsid w:val="00FF1B62"/>
    <w:rsid w:val="00FF58C9"/>
    <w:rsid w:val="2AC7B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F39AD"/>
  <w15:docId w15:val="{DCBD5E71-5C0A-459B-BC27-4F43E32B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ABFFABFF"/>
    <w:rPr>
      <w:rFonts w:ascii="Arial" w:hAnsi="Arial" w:eastAsia="Times New Roman" w:cs="Arial"/>
      <w:sz w:val="20"/>
      <w:szCs w:val="20"/>
    </w:rPr>
  </w:style>
  <w:style w:type="paragraph" w:styleId="Heading1">
    <w:name w:val="heading 1"/>
    <w:basedOn w:val="Normal"/>
    <w:next w:val="Normal"/>
    <w:link w:val="Heading1Char"/>
    <w:uiPriority w:val="9"/>
    <w:qFormat/>
    <w:rsid w:val="0094778D"/>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62B9"/>
    <w:pPr>
      <w:keepNext/>
      <w:keepLines/>
      <w:spacing w:before="40" w:after="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3A3AB9"/>
    <w:pPr>
      <w:keepNext/>
      <w:keepLines/>
      <w:numPr>
        <w:numId w:val="7"/>
      </w:numPr>
      <w:spacing w:before="200" w:after="0"/>
      <w:outlineLvl w:val="2"/>
    </w:pPr>
    <w:rPr>
      <w:rFonts w:eastAsiaTheme="majorEastAsia" w:cstheme="majorBidi"/>
      <w:bCs/>
      <w:szCs w:val="22"/>
    </w:rPr>
  </w:style>
  <w:style w:type="paragraph" w:styleId="Heading4">
    <w:name w:val="heading 4"/>
    <w:basedOn w:val="Normal"/>
    <w:next w:val="Normal"/>
    <w:link w:val="Heading4Char"/>
    <w:uiPriority w:val="9"/>
    <w:semiHidden/>
    <w:unhideWhenUsed/>
    <w:qFormat/>
    <w:rsid w:val="002448C4"/>
    <w:pPr>
      <w:keepNext/>
      <w:keepLines/>
      <w:spacing w:before="40" w:after="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RCATTitle" w:customStyle="1">
    <w:name w:val="ARCAT Title"/>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rmal" w:customStyle="1">
    <w:name w:val="ARCAT Normal"/>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note" w:customStyle="1">
    <w:name w:val="ARCAT note"/>
    <w:uiPriority w:val="99"/>
    <w:rsid w:val="ABFFABFF"/>
    <w:pPr>
      <w:widowControl w:val="0"/>
      <w:pBdr>
        <w:top w:val="dotted" w:color="FF0000" w:sz="4" w:space="1"/>
        <w:left w:val="dotted" w:color="FF0000" w:sz="4" w:space="4"/>
        <w:bottom w:val="dotted" w:color="FF0000" w:sz="4" w:space="1"/>
        <w:right w:val="dotted" w:color="FF0000" w:sz="4" w:space="4"/>
      </w:pBdr>
      <w:autoSpaceDE w:val="0"/>
      <w:autoSpaceDN w:val="0"/>
      <w:adjustRightInd w:val="0"/>
      <w:spacing w:after="0" w:line="240" w:lineRule="auto"/>
    </w:pPr>
    <w:rPr>
      <w:rFonts w:ascii="Arial" w:hAnsi="Arial" w:eastAsia="Times New Roman" w:cs="Arial"/>
      <w:b/>
      <w:vanish/>
      <w:color w:val="FF0000"/>
      <w:sz w:val="20"/>
      <w:szCs w:val="20"/>
    </w:rPr>
  </w:style>
  <w:style w:type="paragraph" w:styleId="ARCATPart" w:customStyle="1">
    <w:name w:val="ARCAT Part"/>
    <w:uiPriority w:val="99"/>
    <w:rsid w:val="ABFFABFF"/>
    <w:pPr>
      <w:widowControl w:val="0"/>
      <w:autoSpaceDE w:val="0"/>
      <w:autoSpaceDN w:val="0"/>
      <w:adjustRightInd w:val="0"/>
      <w:spacing w:before="200" w:after="0" w:line="240" w:lineRule="auto"/>
      <w:ind w:left="576" w:hanging="576"/>
    </w:pPr>
    <w:rPr>
      <w:rFonts w:ascii="Arial" w:hAnsi="Arial" w:eastAsia="Times New Roman" w:cs="Arial"/>
      <w:sz w:val="20"/>
      <w:szCs w:val="20"/>
    </w:rPr>
  </w:style>
  <w:style w:type="paragraph" w:styleId="ARCATArticle" w:customStyle="1">
    <w:name w:val="ARCAT Article"/>
    <w:uiPriority w:val="99"/>
    <w:rsid w:val="ABFFABFF"/>
    <w:pPr>
      <w:widowControl w:val="0"/>
      <w:numPr>
        <w:ilvl w:val="1"/>
        <w:numId w:val="21"/>
      </w:numPr>
      <w:autoSpaceDE w:val="0"/>
      <w:autoSpaceDN w:val="0"/>
      <w:adjustRightInd w:val="0"/>
      <w:spacing w:before="200" w:after="0" w:line="240" w:lineRule="auto"/>
    </w:pPr>
    <w:rPr>
      <w:rFonts w:ascii="Arial" w:hAnsi="Arial" w:eastAsia="Times New Roman" w:cs="Arial"/>
      <w:sz w:val="20"/>
      <w:szCs w:val="20"/>
    </w:rPr>
  </w:style>
  <w:style w:type="paragraph" w:styleId="ARCATParagraph" w:customStyle="1">
    <w:name w:val="ARCAT Paragraph"/>
    <w:rsid w:val="ABFFABFF"/>
    <w:pPr>
      <w:widowControl w:val="0"/>
      <w:numPr>
        <w:ilvl w:val="2"/>
        <w:numId w:val="21"/>
      </w:numPr>
      <w:autoSpaceDE w:val="0"/>
      <w:autoSpaceDN w:val="0"/>
      <w:adjustRightInd w:val="0"/>
      <w:spacing w:before="200" w:after="0" w:line="240" w:lineRule="auto"/>
    </w:pPr>
    <w:rPr>
      <w:rFonts w:ascii="Arial" w:hAnsi="Arial" w:eastAsia="Times New Roman" w:cs="Arial"/>
      <w:sz w:val="20"/>
      <w:szCs w:val="20"/>
    </w:rPr>
  </w:style>
  <w:style w:type="paragraph" w:styleId="ARCATSubPara" w:customStyle="1">
    <w:name w:val="ARCAT SubPara"/>
    <w:rsid w:val="ABFFABFF"/>
    <w:pPr>
      <w:widowControl w:val="0"/>
      <w:numPr>
        <w:ilvl w:val="3"/>
        <w:numId w:val="21"/>
      </w:numPr>
      <w:autoSpaceDE w:val="0"/>
      <w:autoSpaceDN w:val="0"/>
      <w:adjustRightInd w:val="0"/>
      <w:spacing w:after="0" w:line="240" w:lineRule="auto"/>
    </w:pPr>
    <w:rPr>
      <w:rFonts w:ascii="Arial" w:hAnsi="Arial" w:eastAsia="Times New Roman" w:cs="Arial"/>
      <w:sz w:val="20"/>
      <w:szCs w:val="20"/>
    </w:rPr>
  </w:style>
  <w:style w:type="paragraph" w:styleId="ARCATSubSub1" w:customStyle="1">
    <w:name w:val="ARCAT SubSub1"/>
    <w:rsid w:val="ABFFABFF"/>
    <w:pPr>
      <w:widowControl w:val="0"/>
      <w:numPr>
        <w:ilvl w:val="4"/>
        <w:numId w:val="21"/>
      </w:numPr>
      <w:autoSpaceDE w:val="0"/>
      <w:autoSpaceDN w:val="0"/>
      <w:adjustRightInd w:val="0"/>
      <w:spacing w:after="0" w:line="240" w:lineRule="auto"/>
    </w:pPr>
    <w:rPr>
      <w:rFonts w:ascii="Arial" w:hAnsi="Arial" w:eastAsia="Times New Roman" w:cs="Arial"/>
      <w:sz w:val="20"/>
      <w:szCs w:val="20"/>
    </w:rPr>
  </w:style>
  <w:style w:type="paragraph" w:styleId="ARCATSubSub2" w:customStyle="1">
    <w:name w:val="ARCAT SubSub2"/>
    <w:uiPriority w:val="99"/>
    <w:rsid w:val="ABFFABFF"/>
    <w:pPr>
      <w:widowControl w:val="0"/>
      <w:numPr>
        <w:ilvl w:val="5"/>
        <w:numId w:val="21"/>
      </w:numPr>
      <w:autoSpaceDE w:val="0"/>
      <w:autoSpaceDN w:val="0"/>
      <w:adjustRightInd w:val="0"/>
      <w:spacing w:after="0" w:line="240" w:lineRule="auto"/>
    </w:pPr>
    <w:rPr>
      <w:rFonts w:ascii="Arial" w:hAnsi="Arial" w:eastAsia="Times New Roman" w:cs="Arial"/>
      <w:sz w:val="20"/>
      <w:szCs w:val="20"/>
    </w:rPr>
  </w:style>
  <w:style w:type="paragraph" w:styleId="ARCATSubSub3" w:customStyle="1">
    <w:name w:val="ARCAT SubSub3"/>
    <w:uiPriority w:val="99"/>
    <w:rsid w:val="ABFFABFF"/>
    <w:pPr>
      <w:widowControl w:val="0"/>
      <w:numPr>
        <w:ilvl w:val="6"/>
        <w:numId w:val="21"/>
      </w:numPr>
      <w:autoSpaceDE w:val="0"/>
      <w:autoSpaceDN w:val="0"/>
      <w:adjustRightInd w:val="0"/>
      <w:spacing w:after="0" w:line="240" w:lineRule="auto"/>
    </w:pPr>
    <w:rPr>
      <w:rFonts w:ascii="Arial" w:hAnsi="Arial" w:eastAsia="Times New Roman" w:cs="Arial"/>
      <w:sz w:val="20"/>
      <w:szCs w:val="20"/>
    </w:rPr>
  </w:style>
  <w:style w:type="paragraph" w:styleId="ARCATSubSub4" w:customStyle="1">
    <w:name w:val="ARCAT SubSub4"/>
    <w:uiPriority w:val="99"/>
    <w:rsid w:val="ABFFABFF"/>
    <w:pPr>
      <w:widowControl w:val="0"/>
      <w:numPr>
        <w:ilvl w:val="7"/>
        <w:numId w:val="21"/>
      </w:numPr>
      <w:autoSpaceDE w:val="0"/>
      <w:autoSpaceDN w:val="0"/>
      <w:adjustRightInd w:val="0"/>
      <w:spacing w:after="0" w:line="240" w:lineRule="auto"/>
    </w:pPr>
    <w:rPr>
      <w:rFonts w:ascii="Arial" w:hAnsi="Arial" w:eastAsia="Times New Roman" w:cs="Arial"/>
      <w:sz w:val="20"/>
      <w:szCs w:val="20"/>
    </w:rPr>
  </w:style>
  <w:style w:type="paragraph" w:styleId="ARCATSubSub5" w:customStyle="1">
    <w:name w:val="ARCAT SubSub5"/>
    <w:uiPriority w:val="99"/>
    <w:rsid w:val="ABFFABFF"/>
    <w:pPr>
      <w:widowControl w:val="0"/>
      <w:numPr>
        <w:ilvl w:val="8"/>
        <w:numId w:val="21"/>
      </w:numPr>
      <w:autoSpaceDE w:val="0"/>
      <w:autoSpaceDN w:val="0"/>
      <w:adjustRightInd w:val="0"/>
      <w:spacing w:after="0" w:line="240" w:lineRule="auto"/>
    </w:pPr>
    <w:rPr>
      <w:rFonts w:ascii="Arial" w:hAnsi="Arial" w:eastAsia="Times New Roman" w:cs="Arial"/>
      <w:sz w:val="20"/>
      <w:szCs w:val="20"/>
    </w:rPr>
  </w:style>
  <w:style w:type="paragraph" w:styleId="ARCATheader" w:customStyle="1">
    <w:name w:val="ARCAT header"/>
    <w:uiPriority w:val="99"/>
    <w:rsid w:val="ABFFABFF"/>
    <w:pPr>
      <w:widowControl w:val="0"/>
      <w:autoSpaceDE w:val="0"/>
      <w:autoSpaceDN w:val="0"/>
      <w:adjustRightInd w:val="0"/>
      <w:spacing w:after="0" w:line="240" w:lineRule="auto"/>
    </w:pPr>
    <w:rPr>
      <w:rFonts w:ascii="Arial" w:hAnsi="Arial" w:eastAsia="Times New Roman" w:cs="Arial"/>
      <w:sz w:val="20"/>
      <w:szCs w:val="20"/>
    </w:rPr>
  </w:style>
  <w:style w:type="paragraph" w:styleId="ARCATfooter" w:customStyle="1">
    <w:name w:val="ARCAT footer"/>
    <w:uiPriority w:val="99"/>
    <w:rsid w:val="ABFFABFF"/>
    <w:pPr>
      <w:widowControl w:val="0"/>
      <w:autoSpaceDE w:val="0"/>
      <w:autoSpaceDN w:val="0"/>
      <w:adjustRightInd w:val="0"/>
      <w:spacing w:after="0" w:line="240" w:lineRule="auto"/>
      <w:jc w:val="center"/>
    </w:pPr>
    <w:rPr>
      <w:rFonts w:ascii="Arial" w:hAnsi="Arial" w:eastAsia="Times New Roman" w:cs="Arial"/>
      <w:sz w:val="20"/>
      <w:szCs w:val="20"/>
    </w:rPr>
  </w:style>
  <w:style w:type="paragraph" w:styleId="ARCATEndOfSection" w:customStyle="1">
    <w:name w:val="ARCAT EndOfSection"/>
    <w:rsid w:val="ABFFABFF"/>
    <w:pPr>
      <w:tabs>
        <w:tab w:val="center" w:pos="4320"/>
      </w:tabs>
      <w:suppressAutoHyphens/>
      <w:autoSpaceDE w:val="0"/>
      <w:autoSpaceDN w:val="0"/>
      <w:adjustRightInd w:val="0"/>
      <w:spacing w:before="240" w:after="0" w:line="240" w:lineRule="auto"/>
      <w:jc w:val="center"/>
    </w:pPr>
    <w:rPr>
      <w:rFonts w:ascii="Arial" w:hAnsi="Arial" w:eastAsia="Times New Roman"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ABFFABFF"/>
    <w:rPr>
      <w:rFonts w:ascii="Tahoma" w:hAnsi="Tahoma" w:cs="Tahoma"/>
      <w:sz w:val="16"/>
      <w:szCs w:val="16"/>
    </w:rPr>
  </w:style>
  <w:style w:type="character" w:styleId="Hyperlink">
    <w:name w:val="Hyperlink"/>
    <w:basedOn w:val="DefaultParagraphFont"/>
    <w:uiPriority w:val="99"/>
    <w:unhideWhenUsed/>
    <w:rsid w:val="00E72B47"/>
    <w:rPr>
      <w:color w:val="0000FF" w:themeColor="hyperlink"/>
      <w:u w:val="single"/>
    </w:rPr>
  </w:style>
  <w:style w:type="numbering" w:styleId="CSIMasterspec" w:customStyle="1">
    <w:name w:val="CSI Masterspec"/>
    <w:uiPriority w:val="99"/>
    <w:rsid w:val="00DC02DE"/>
    <w:pPr>
      <w:numPr>
        <w:numId w:val="3"/>
      </w:numPr>
    </w:pPr>
  </w:style>
  <w:style w:type="paragraph" w:styleId="Header">
    <w:name w:val="header"/>
    <w:basedOn w:val="Normal"/>
    <w:link w:val="HeaderChar"/>
    <w:uiPriority w:val="99"/>
    <w:unhideWhenUsed/>
    <w:rsid w:val="00B016A3"/>
    <w:pPr>
      <w:tabs>
        <w:tab w:val="center" w:pos="4680"/>
        <w:tab w:val="right" w:pos="9360"/>
      </w:tabs>
      <w:spacing w:after="0" w:line="240" w:lineRule="auto"/>
    </w:pPr>
  </w:style>
  <w:style w:type="character" w:styleId="HeaderChar" w:customStyle="1">
    <w:name w:val="Header Char"/>
    <w:basedOn w:val="DefaultParagraphFont"/>
    <w:link w:val="Header"/>
    <w:uiPriority w:val="99"/>
    <w:rsid w:val="00B016A3"/>
    <w:rPr>
      <w:rFonts w:ascii="Arial" w:hAnsi="Arial" w:eastAsia="Times New Roman" w:cs="Arial"/>
      <w:sz w:val="20"/>
      <w:szCs w:val="20"/>
    </w:rPr>
  </w:style>
  <w:style w:type="paragraph" w:styleId="Footer">
    <w:name w:val="footer"/>
    <w:basedOn w:val="Normal"/>
    <w:link w:val="FooterChar"/>
    <w:uiPriority w:val="99"/>
    <w:unhideWhenUsed/>
    <w:rsid w:val="00B016A3"/>
    <w:pPr>
      <w:tabs>
        <w:tab w:val="center" w:pos="4680"/>
        <w:tab w:val="right" w:pos="9360"/>
      </w:tabs>
      <w:spacing w:after="0" w:line="240" w:lineRule="auto"/>
    </w:pPr>
  </w:style>
  <w:style w:type="character" w:styleId="FooterChar" w:customStyle="1">
    <w:name w:val="Footer Char"/>
    <w:basedOn w:val="DefaultParagraphFont"/>
    <w:link w:val="Footer"/>
    <w:uiPriority w:val="99"/>
    <w:rsid w:val="00B016A3"/>
    <w:rPr>
      <w:rFonts w:ascii="Arial" w:hAnsi="Arial" w:eastAsia="Times New Roman" w:cs="Arial"/>
      <w:sz w:val="20"/>
      <w:szCs w:val="20"/>
    </w:rPr>
  </w:style>
  <w:style w:type="character" w:styleId="Heading3Char" w:customStyle="1">
    <w:name w:val="Heading 3 Char"/>
    <w:basedOn w:val="DefaultParagraphFont"/>
    <w:link w:val="Heading3"/>
    <w:uiPriority w:val="9"/>
    <w:rsid w:val="003A3AB9"/>
    <w:rPr>
      <w:rFonts w:ascii="Arial" w:hAnsi="Arial" w:eastAsiaTheme="majorEastAsia" w:cstheme="majorBidi"/>
      <w:bCs/>
      <w:sz w:val="20"/>
    </w:rPr>
  </w:style>
  <w:style w:type="character" w:styleId="Heading2Char" w:customStyle="1">
    <w:name w:val="Heading 2 Char"/>
    <w:basedOn w:val="DefaultParagraphFont"/>
    <w:link w:val="Heading2"/>
    <w:uiPriority w:val="9"/>
    <w:semiHidden/>
    <w:rsid w:val="00D662B9"/>
    <w:rPr>
      <w:rFonts w:asciiTheme="majorHAnsi" w:hAnsiTheme="majorHAnsi" w:eastAsiaTheme="majorEastAsia" w:cstheme="majorBidi"/>
      <w:color w:val="365F91" w:themeColor="accent1" w:themeShade="BF"/>
      <w:sz w:val="26"/>
      <w:szCs w:val="26"/>
    </w:rPr>
  </w:style>
  <w:style w:type="paragraph" w:styleId="NoSpacing">
    <w:name w:val="No Spacing"/>
    <w:uiPriority w:val="1"/>
    <w:qFormat/>
    <w:rsid w:val="00731738"/>
    <w:pPr>
      <w:spacing w:after="0" w:line="240" w:lineRule="auto"/>
    </w:pPr>
    <w:rPr>
      <w:rFonts w:ascii="Arial" w:hAnsi="Arial"/>
    </w:rPr>
  </w:style>
  <w:style w:type="character" w:styleId="Heading1Char" w:customStyle="1">
    <w:name w:val="Heading 1 Char"/>
    <w:basedOn w:val="DefaultParagraphFont"/>
    <w:link w:val="Heading1"/>
    <w:uiPriority w:val="9"/>
    <w:rsid w:val="0094778D"/>
    <w:rPr>
      <w:rFonts w:asciiTheme="majorHAnsi" w:hAnsiTheme="majorHAnsi" w:eastAsiaTheme="majorEastAsia" w:cstheme="majorBidi"/>
      <w:color w:val="365F91" w:themeColor="accent1" w:themeShade="BF"/>
      <w:sz w:val="32"/>
      <w:szCs w:val="32"/>
    </w:rPr>
  </w:style>
  <w:style w:type="character" w:styleId="Strong">
    <w:name w:val="Strong"/>
    <w:basedOn w:val="DefaultParagraphFont"/>
    <w:uiPriority w:val="22"/>
    <w:qFormat/>
    <w:rsid w:val="0094778D"/>
    <w:rPr>
      <w:b/>
      <w:bCs/>
    </w:rPr>
  </w:style>
  <w:style w:type="character" w:styleId="FollowedHyperlink">
    <w:name w:val="FollowedHyperlink"/>
    <w:basedOn w:val="DefaultParagraphFont"/>
    <w:uiPriority w:val="99"/>
    <w:semiHidden/>
    <w:unhideWhenUsed/>
    <w:rsid w:val="0094778D"/>
    <w:rPr>
      <w:color w:val="800080" w:themeColor="followedHyperlink"/>
      <w:u w:val="single"/>
    </w:rPr>
  </w:style>
  <w:style w:type="paragraph" w:styleId="Level1" w:customStyle="1">
    <w:name w:val="Level 1"/>
    <w:basedOn w:val="Normal"/>
    <w:rsid w:val="00C77EA4"/>
    <w:pPr>
      <w:overflowPunct w:val="0"/>
      <w:autoSpaceDE w:val="0"/>
      <w:autoSpaceDN w:val="0"/>
      <w:adjustRightInd w:val="0"/>
      <w:spacing w:after="0" w:line="240" w:lineRule="auto"/>
      <w:ind w:left="540" w:hanging="540"/>
      <w:textAlignment w:val="baseline"/>
    </w:pPr>
    <w:rPr>
      <w:rFonts w:ascii="Times New Roman" w:hAnsi="Times New Roman" w:cs="Times New Roman"/>
      <w:b/>
    </w:rPr>
  </w:style>
  <w:style w:type="paragraph" w:styleId="Level2" w:customStyle="1">
    <w:name w:val="Level 2"/>
    <w:basedOn w:val="Level1"/>
    <w:link w:val="Level2Char"/>
    <w:rsid w:val="00C77EA4"/>
    <w:pPr>
      <w:ind w:left="1080"/>
    </w:pPr>
    <w:rPr>
      <w:b w:val="0"/>
    </w:rPr>
  </w:style>
  <w:style w:type="character" w:styleId="Level2Char" w:customStyle="1">
    <w:name w:val="Level 2 Char"/>
    <w:basedOn w:val="DefaultParagraphFont"/>
    <w:link w:val="Level2"/>
    <w:locked/>
    <w:rsid w:val="00C77EA4"/>
    <w:rPr>
      <w:rFonts w:ascii="Times New Roman" w:hAnsi="Times New Roman" w:eastAsia="Times New Roman" w:cs="Times New Roman"/>
      <w:sz w:val="20"/>
      <w:szCs w:val="20"/>
    </w:rPr>
  </w:style>
  <w:style w:type="character" w:styleId="Heading4Char" w:customStyle="1">
    <w:name w:val="Heading 4 Char"/>
    <w:basedOn w:val="DefaultParagraphFont"/>
    <w:link w:val="Heading4"/>
    <w:uiPriority w:val="9"/>
    <w:semiHidden/>
    <w:rsid w:val="002448C4"/>
    <w:rPr>
      <w:rFonts w:asciiTheme="majorHAnsi" w:hAnsiTheme="majorHAnsi" w:eastAsiaTheme="majorEastAsia" w:cstheme="majorBidi"/>
      <w:i/>
      <w:iCs/>
      <w:color w:val="365F91" w:themeColor="accent1" w:themeShade="BF"/>
      <w:sz w:val="20"/>
      <w:szCs w:val="20"/>
    </w:rPr>
  </w:style>
  <w:style w:type="character" w:styleId="CommentReference">
    <w:name w:val="annotation reference"/>
    <w:basedOn w:val="DefaultParagraphFont"/>
    <w:uiPriority w:val="99"/>
    <w:semiHidden/>
    <w:unhideWhenUsed/>
    <w:rsid w:val="00F960C0"/>
    <w:rPr>
      <w:sz w:val="16"/>
      <w:szCs w:val="16"/>
    </w:rPr>
  </w:style>
  <w:style w:type="paragraph" w:styleId="CommentText">
    <w:name w:val="annotation text"/>
    <w:basedOn w:val="Normal"/>
    <w:link w:val="CommentTextChar"/>
    <w:uiPriority w:val="99"/>
    <w:semiHidden/>
    <w:unhideWhenUsed/>
    <w:rsid w:val="00F960C0"/>
    <w:pPr>
      <w:spacing w:line="240" w:lineRule="auto"/>
    </w:pPr>
  </w:style>
  <w:style w:type="character" w:styleId="CommentTextChar" w:customStyle="1">
    <w:name w:val="Comment Text Char"/>
    <w:basedOn w:val="DefaultParagraphFont"/>
    <w:link w:val="CommentText"/>
    <w:uiPriority w:val="99"/>
    <w:semiHidden/>
    <w:rsid w:val="00F960C0"/>
    <w:rPr>
      <w:rFonts w:ascii="Arial" w:hAnsi="Arial" w:eastAsia="Times New Roman" w:cs="Arial"/>
      <w:sz w:val="20"/>
      <w:szCs w:val="20"/>
    </w:rPr>
  </w:style>
  <w:style w:type="paragraph" w:styleId="CommentSubject">
    <w:name w:val="annotation subject"/>
    <w:basedOn w:val="CommentText"/>
    <w:next w:val="CommentText"/>
    <w:link w:val="CommentSubjectChar"/>
    <w:uiPriority w:val="99"/>
    <w:semiHidden/>
    <w:unhideWhenUsed/>
    <w:rsid w:val="00F960C0"/>
    <w:rPr>
      <w:b/>
      <w:bCs/>
    </w:rPr>
  </w:style>
  <w:style w:type="character" w:styleId="CommentSubjectChar" w:customStyle="1">
    <w:name w:val="Comment Subject Char"/>
    <w:basedOn w:val="CommentTextChar"/>
    <w:link w:val="CommentSubject"/>
    <w:uiPriority w:val="99"/>
    <w:semiHidden/>
    <w:rsid w:val="00F960C0"/>
    <w:rPr>
      <w:rFonts w:ascii="Arial" w:hAnsi="Arial" w:eastAsia="Times New Roman"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67546">
      <w:bodyDiv w:val="1"/>
      <w:marLeft w:val="0"/>
      <w:marRight w:val="0"/>
      <w:marTop w:val="0"/>
      <w:marBottom w:val="0"/>
      <w:divBdr>
        <w:top w:val="none" w:sz="0" w:space="0" w:color="auto"/>
        <w:left w:val="none" w:sz="0" w:space="0" w:color="auto"/>
        <w:bottom w:val="none" w:sz="0" w:space="0" w:color="auto"/>
        <w:right w:val="none" w:sz="0" w:space="0" w:color="auto"/>
      </w:divBdr>
    </w:div>
    <w:div w:id="546112626">
      <w:bodyDiv w:val="1"/>
      <w:marLeft w:val="0"/>
      <w:marRight w:val="0"/>
      <w:marTop w:val="0"/>
      <w:marBottom w:val="0"/>
      <w:divBdr>
        <w:top w:val="none" w:sz="0" w:space="0" w:color="auto"/>
        <w:left w:val="none" w:sz="0" w:space="0" w:color="auto"/>
        <w:bottom w:val="none" w:sz="0" w:space="0" w:color="auto"/>
        <w:right w:val="none" w:sz="0" w:space="0" w:color="auto"/>
      </w:divBdr>
    </w:div>
    <w:div w:id="824396546">
      <w:bodyDiv w:val="1"/>
      <w:marLeft w:val="0"/>
      <w:marRight w:val="0"/>
      <w:marTop w:val="0"/>
      <w:marBottom w:val="0"/>
      <w:divBdr>
        <w:top w:val="none" w:sz="0" w:space="0" w:color="auto"/>
        <w:left w:val="none" w:sz="0" w:space="0" w:color="auto"/>
        <w:bottom w:val="none" w:sz="0" w:space="0" w:color="auto"/>
        <w:right w:val="none" w:sz="0" w:space="0" w:color="auto"/>
      </w:divBdr>
    </w:div>
    <w:div w:id="1130708896">
      <w:bodyDiv w:val="1"/>
      <w:marLeft w:val="0"/>
      <w:marRight w:val="0"/>
      <w:marTop w:val="0"/>
      <w:marBottom w:val="0"/>
      <w:divBdr>
        <w:top w:val="none" w:sz="0" w:space="0" w:color="auto"/>
        <w:left w:val="none" w:sz="0" w:space="0" w:color="auto"/>
        <w:bottom w:val="none" w:sz="0" w:space="0" w:color="auto"/>
        <w:right w:val="none" w:sz="0" w:space="0" w:color="auto"/>
      </w:divBdr>
    </w:div>
    <w:div w:id="1208103758">
      <w:bodyDiv w:val="1"/>
      <w:marLeft w:val="0"/>
      <w:marRight w:val="0"/>
      <w:marTop w:val="0"/>
      <w:marBottom w:val="0"/>
      <w:divBdr>
        <w:top w:val="none" w:sz="0" w:space="0" w:color="auto"/>
        <w:left w:val="none" w:sz="0" w:space="0" w:color="auto"/>
        <w:bottom w:val="none" w:sz="0" w:space="0" w:color="auto"/>
        <w:right w:val="none" w:sz="0" w:space="0" w:color="auto"/>
      </w:divBdr>
    </w:div>
    <w:div w:id="1449814245">
      <w:bodyDiv w:val="1"/>
      <w:marLeft w:val="0"/>
      <w:marRight w:val="0"/>
      <w:marTop w:val="0"/>
      <w:marBottom w:val="0"/>
      <w:divBdr>
        <w:top w:val="none" w:sz="0" w:space="0" w:color="auto"/>
        <w:left w:val="none" w:sz="0" w:space="0" w:color="auto"/>
        <w:bottom w:val="none" w:sz="0" w:space="0" w:color="auto"/>
        <w:right w:val="none" w:sz="0" w:space="0" w:color="auto"/>
      </w:divBdr>
    </w:div>
    <w:div w:id="1515727219">
      <w:bodyDiv w:val="1"/>
      <w:marLeft w:val="0"/>
      <w:marRight w:val="0"/>
      <w:marTop w:val="0"/>
      <w:marBottom w:val="0"/>
      <w:divBdr>
        <w:top w:val="none" w:sz="0" w:space="0" w:color="auto"/>
        <w:left w:val="none" w:sz="0" w:space="0" w:color="auto"/>
        <w:bottom w:val="none" w:sz="0" w:space="0" w:color="auto"/>
        <w:right w:val="none" w:sz="0" w:space="0" w:color="auto"/>
      </w:divBdr>
    </w:div>
    <w:div w:id="1531844225">
      <w:bodyDiv w:val="1"/>
      <w:marLeft w:val="0"/>
      <w:marRight w:val="0"/>
      <w:marTop w:val="0"/>
      <w:marBottom w:val="0"/>
      <w:divBdr>
        <w:top w:val="none" w:sz="0" w:space="0" w:color="auto"/>
        <w:left w:val="none" w:sz="0" w:space="0" w:color="auto"/>
        <w:bottom w:val="none" w:sz="0" w:space="0" w:color="auto"/>
        <w:right w:val="none" w:sz="0" w:space="0" w:color="auto"/>
      </w:divBdr>
    </w:div>
    <w:div w:id="1651403534">
      <w:bodyDiv w:val="1"/>
      <w:marLeft w:val="0"/>
      <w:marRight w:val="0"/>
      <w:marTop w:val="0"/>
      <w:marBottom w:val="0"/>
      <w:divBdr>
        <w:top w:val="none" w:sz="0" w:space="0" w:color="auto"/>
        <w:left w:val="none" w:sz="0" w:space="0" w:color="auto"/>
        <w:bottom w:val="none" w:sz="0" w:space="0" w:color="auto"/>
        <w:right w:val="none" w:sz="0" w:space="0" w:color="auto"/>
      </w:divBdr>
    </w:div>
    <w:div w:id="201545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marvin.com/"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www.marvin.com/warranty"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nfrc.org/"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llection xmlns="0a2fb439-30ee-4578-8faa-58c68f5ad5ea">
      <Value>Modern</Value>
    </Collection>
    <TaxCatchAll xmlns="0a2fb439-30ee-4578-8faa-58c68f5ad5ea" xsi:nil="true"/>
    <DocumentOwner xmlns="0a2fb439-30ee-4578-8faa-58c68f5ad5ea">Seth Stohs</DocumentOwner>
    <PerformanceLevel xmlns="0a2fb439-30ee-4578-8faa-58c68f5ad5ea">Standard</PerformanceLevel>
    <ProductName xmlns="0a2fb439-30ee-4578-8faa-58c68f5ad5ea">
      <Value>Modern Direct Glaze</Value>
    </ProductName>
    <Abbreviations xmlns="0a2fb439-30ee-4578-8faa-58c68f5ad5ea">
      <Value>MNDG</Value>
    </Abbreviations>
    <AutoWebsitePublish xmlns="0a2fb439-30ee-4578-8faa-58c68f5ad5ea">YES</AutoWebsitePublish>
    <Products xmlns="0a2fb439-30ee-4578-8faa-58c68f5ad5ea">
      <Value>Window</Value>
    </Products>
    <Resource xmlns="0a2fb439-30ee-4578-8faa-58c68f5ad5ea">CSI/CSC Master Format Construction Specifications</Resource>
    <ProductOperation xmlns="0a2fb439-30ee-4578-8faa-58c68f5ad5ea">
      <Value>Picture</Value>
    </ProductOperation>
    <Brand xmlns="0a2fb439-30ee-4578-8faa-58c68f5ad5ea">
      <Value>Marvin</Value>
    </Brand>
    <PublishDate xmlns="0a2fb439-30ee-4578-8faa-58c68f5ad5ea">2023-09-06T05:00:00+00:00</PublishDate>
    <ProductType xmlns="0a2fb439-30ee-4578-8faa-58c68f5ad5ea">
      <Value>Direct Glaze</Value>
    </ProductType>
    <PartNumber xmlns="0a2fb439-30ee-4578-8faa-58c68f5ad5ea">12579</PartNumber>
  </documentManagement>
</p:properties>
</file>

<file path=customXml/item2.xml><?xml version="1.0" encoding="utf-8"?>
<ct:contentTypeSchema xmlns:ct="http://schemas.microsoft.com/office/2006/metadata/contentType" xmlns:ma="http://schemas.microsoft.com/office/2006/metadata/properties/metaAttributes" ct:_="" ma:_="" ma:contentTypeName="Product Publications on Marvin.com" ma:contentTypeID="0x010100EDEDAC9ED2FE8F47B62C8377648FB82B0200E8797CD1FCAC9147835DFA12DB0929ED" ma:contentTypeVersion="49" ma:contentTypeDescription="These publications are fed to marvin.com site. There are additional fields prefixed with &quot;web&quot; that are used for pulling the data." ma:contentTypeScope="" ma:versionID="b5f94d68d663668f734162d18aaf7d9b">
  <xsd:schema xmlns:xsd="http://www.w3.org/2001/XMLSchema" xmlns:xs="http://www.w3.org/2001/XMLSchema" xmlns:p="http://schemas.microsoft.com/office/2006/metadata/properties" xmlns:ns1="0a2fb439-30ee-4578-8faa-58c68f5ad5ea" xmlns:ns3="f51df531-20df-4483-86d0-23c54bad5e39" targetNamespace="http://schemas.microsoft.com/office/2006/metadata/properties" ma:root="true" ma:fieldsID="992c7267f8e8afaf4ec05e1a23e2e484" ns1:_="" ns3:_="">
    <xsd:import namespace="0a2fb439-30ee-4578-8faa-58c68f5ad5ea"/>
    <xsd:import namespace="f51df531-20df-4483-86d0-23c54bad5e39"/>
    <xsd:element name="properties">
      <xsd:complexType>
        <xsd:sequence>
          <xsd:element name="documentManagement">
            <xsd:complexType>
              <xsd:all>
                <xsd:element ref="ns1:AutoWebsitePublish" minOccurs="0"/>
                <xsd:element ref="ns1:Resource" minOccurs="0"/>
                <xsd:element ref="ns1:Brand" minOccurs="0"/>
                <xsd:element ref="ns1:Collection" minOccurs="0"/>
                <xsd:element ref="ns1:Products" minOccurs="0"/>
                <xsd:element ref="ns1:PartNumber" minOccurs="0"/>
                <xsd:element ref="ns1:PublishDate" minOccurs="0"/>
                <xsd:element ref="ns1:DocumentOwner" minOccurs="0"/>
                <xsd:element ref="ns1:PerformanceLevel" minOccurs="0"/>
                <xsd:element ref="ns1:ProductType" minOccurs="0"/>
                <xsd:element ref="ns1:ProductName" minOccurs="0"/>
                <xsd:element ref="ns1:ProductOperation" minOccurs="0"/>
                <xsd:element ref="ns1:SharedWithUsers" minOccurs="0"/>
                <xsd:element ref="ns1:SharedWithDetails" minOccurs="0"/>
                <xsd:element ref="ns1:Abbreviations" minOccurs="0"/>
                <xsd:element ref="ns1:TaxCatchAll"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fb439-30ee-4578-8faa-58c68f5ad5ea" elementFormDefault="qualified">
    <xsd:import namespace="http://schemas.microsoft.com/office/2006/documentManagement/types"/>
    <xsd:import namespace="http://schemas.microsoft.com/office/infopath/2007/PartnerControls"/>
    <xsd:element name="AutoWebsitePublish" ma:index="0" nillable="true" ma:displayName="Auto Website Publish" ma:default="NO" ma:description="Yes = can be used on the public websites. Important for marvin.com" ma:format="Dropdown" ma:internalName="AutoWebsitePublish">
      <xsd:simpleType>
        <xsd:restriction base="dms:Choice">
          <xsd:enumeration value="NO"/>
          <xsd:enumeration value="YES"/>
        </xsd:restriction>
      </xsd:simpleType>
    </xsd:element>
    <xsd:element name="Resource" ma:index="1" nillable="true" ma:displayName="Resource" ma:format="Dropdown" ma:internalName="Resource">
      <xsd:simpleType>
        <xsd:restriction base="dms:Choice">
          <xsd:enumeration value="Altitude Guidelines"/>
          <xsd:enumeration value="ADM"/>
          <xsd:enumeration value="Case Study"/>
          <xsd:enumeration value="CSI/CSC Master Format Construction Specifications"/>
          <xsd:enumeration value="Customer Service Bulletin"/>
          <xsd:enumeration value="Dealer Direct Memo"/>
          <xsd:enumeration value="Distributor Memo"/>
          <xsd:enumeration value="Drawing"/>
          <xsd:enumeration value="Florida Product Approval"/>
          <xsd:enumeration value="Form"/>
          <xsd:enumeration value="Guide"/>
          <xsd:enumeration value="Installation Instructions"/>
          <xsd:enumeration value="Marketing Bulletin"/>
          <xsd:enumeration value="Memo"/>
          <xsd:enumeration value="MOS"/>
          <xsd:enumeration value="OMS Bulletin"/>
          <xsd:enumeration value="OMS Help and Support"/>
          <xsd:enumeration value="Owners Manual"/>
          <xsd:enumeration value="Parts"/>
          <xsd:enumeration value="Polygons and Round Tops"/>
          <xsd:enumeration value="Pricing"/>
          <xsd:enumeration value="Pricing Bulletin"/>
          <xsd:enumeration value="Product Bulletin"/>
          <xsd:enumeration value="Service"/>
          <xsd:enumeration value="Sizes and Elevations"/>
          <xsd:enumeration value="STC Acoustical Report"/>
          <xsd:enumeration value="Supplemental Pricing"/>
          <xsd:enumeration value="Technical Bulletin"/>
          <xsd:enumeration value="Technical Resource"/>
          <xsd:enumeration value="Tech Spec Catalog"/>
          <xsd:enumeration value="Warranty"/>
          <xsd:enumeration value="WDMA Certification"/>
          <xsd:enumeration value="Workable Service Solutions"/>
        </xsd:restriction>
      </xsd:simpleType>
    </xsd:element>
    <xsd:element name="Brand" ma:index="4" nillable="true" ma:displayName="Brand" ma:internalName="Brand">
      <xsd:complexType>
        <xsd:complexContent>
          <xsd:extension base="dms:MultiChoice">
            <xsd:sequence>
              <xsd:element name="Value" maxOccurs="unbounded" minOccurs="0" nillable="true">
                <xsd:simpleType>
                  <xsd:restriction base="dms:Choice">
                    <xsd:enumeration value="Marvin"/>
                    <xsd:enumeration value="Infinity"/>
                    <xsd:enumeration value="TruStile"/>
                  </xsd:restriction>
                </xsd:simpleType>
              </xsd:element>
            </xsd:sequence>
          </xsd:extension>
        </xsd:complexContent>
      </xsd:complexType>
    </xsd:element>
    <xsd:element name="Collection" ma:index="5" nillable="true" ma:displayName="Collection" ma:internalName="Collection">
      <xsd:complexType>
        <xsd:complexContent>
          <xsd:extension base="dms:MultiChoice">
            <xsd:sequence>
              <xsd:element name="Value" maxOccurs="unbounded" minOccurs="0" nillable="true">
                <xsd:simpleType>
                  <xsd:restriction base="dms:Choice">
                    <xsd:enumeration value="Coastline"/>
                    <xsd:enumeration value="Elevate"/>
                    <xsd:enumeration value="Essential"/>
                    <xsd:enumeration value="Modern"/>
                    <xsd:enumeration value="Skylight"/>
                    <xsd:enumeration value="Spaces Skycove"/>
                    <xsd:enumeration value="Ultimate"/>
                    <xsd:enumeration value="Ultimate Wood"/>
                  </xsd:restriction>
                </xsd:simpleType>
              </xsd:element>
            </xsd:sequence>
          </xsd:extension>
        </xsd:complexContent>
      </xsd:complexType>
    </xsd:element>
    <xsd:element name="Products" ma:index="6" nillable="true" ma:displayName="Products" ma:internalName="Products">
      <xsd:complexType>
        <xsd:complexContent>
          <xsd:extension base="dms:MultiChoice">
            <xsd:sequence>
              <xsd:element name="Value" maxOccurs="unbounded" minOccurs="0" nillable="true">
                <xsd:simpleType>
                  <xsd:restriction base="dms:Choice">
                    <xsd:enumeration value="Window"/>
                    <xsd:enumeration value="Door"/>
                  </xsd:restriction>
                </xsd:simpleType>
              </xsd:element>
            </xsd:sequence>
          </xsd:extension>
        </xsd:complexContent>
      </xsd:complexType>
    </xsd:element>
    <xsd:element name="PartNumber" ma:index="7" nillable="true" ma:displayName="Part Number" ma:decimals="0" ma:format="Dropdown" ma:internalName="PartNumber" ma:percentage="FALSE">
      <xsd:simpleType>
        <xsd:restriction base="dms:Number"/>
      </xsd:simpleType>
    </xsd:element>
    <xsd:element name="PublishDate" ma:index="8" nillable="true" ma:displayName="Publish Date" ma:format="DateOnly" ma:internalName="PublishDate">
      <xsd:simpleType>
        <xsd:restriction base="dms:DateTime"/>
      </xsd:simpleType>
    </xsd:element>
    <xsd:element name="DocumentOwner" ma:index="9" nillable="true" ma:displayName="Document Owner" ma:internalName="DocumentOwner">
      <xsd:simpleType>
        <xsd:restriction base="dms:Text">
          <xsd:maxLength value="255"/>
        </xsd:restriction>
      </xsd:simpleType>
    </xsd:element>
    <xsd:element name="PerformanceLevel" ma:index="10" nillable="true" ma:displayName="Performance Level" ma:format="Dropdown" ma:internalName="PerformanceLevel">
      <xsd:simpleType>
        <xsd:restriction base="dms:Choice">
          <xsd:enumeration value="IZ4"/>
          <xsd:enumeration value="IZ3"/>
          <xsd:enumeration value="Standard"/>
          <xsd:enumeration value="Standard, IZ3"/>
          <xsd:enumeration value="Standard, IZ3, IZ4"/>
        </xsd:restriction>
      </xsd:simpleType>
    </xsd:element>
    <xsd:element name="ProductType" ma:index="11" nillable="true" ma:displayName="Product Type" ma:internalName="ProductType">
      <xsd:complexType>
        <xsd:complexContent>
          <xsd:extension base="dms:MultiChoice">
            <xsd:sequence>
              <xsd:element name="Value" maxOccurs="unbounded" minOccurs="0" nillable="true">
                <xsd:simpleType>
                  <xsd:restriction base="dms:Choice">
                    <xsd:enumeration value="Awning"/>
                    <xsd:enumeration value="Bay and Bow"/>
                    <xsd:enumeration value="Bi-Fold"/>
                    <xsd:enumeration value="Casement"/>
                    <xsd:enumeration value="Commercial"/>
                    <xsd:enumeration value="Corner"/>
                    <xsd:enumeration value="Direct Glaze"/>
                    <xsd:enumeration value="Double Hung"/>
                    <xsd:enumeration value="Entry"/>
                    <xsd:enumeration value="Garage"/>
                    <xsd:enumeration value="Glider"/>
                    <xsd:enumeration value="Interior"/>
                    <xsd:enumeration value="Lift and Slide"/>
                    <xsd:enumeration value="Multi-Slide"/>
                    <xsd:enumeration value="Picture"/>
                    <xsd:enumeration value="Round Top"/>
                    <xsd:enumeration value="Single Hung"/>
                    <xsd:enumeration value="Sliding"/>
                    <xsd:enumeration value="Specialty Shape"/>
                    <xsd:enumeration value="Swinging"/>
                  </xsd:restriction>
                </xsd:simpleType>
              </xsd:element>
            </xsd:sequence>
          </xsd:extension>
        </xsd:complexContent>
      </xsd:complexType>
    </xsd:element>
    <xsd:element name="ProductName" ma:index="12" nillable="true" ma:displayName="Product Name" ma:internalName="ProductName">
      <xsd:complexType>
        <xsd:complexContent>
          <xsd:extension base="dms:MultiChoice">
            <xsd:sequence>
              <xsd:element name="Value" maxOccurs="unbounded" minOccurs="0" nillable="true">
                <xsd:simpleType>
                  <xsd:restriction base="dms:Choice">
                    <xsd:enumeration value="Coastline Awning"/>
                    <xsd:enumeration value="Coastline Bi-Fold Door"/>
                    <xsd:enumeration value="Coastline Casement"/>
                    <xsd:enumeration value="Coastline Entry Door"/>
                    <xsd:enumeration value="Coastline Garage Door"/>
                    <xsd:enumeration value="Coastline Glider"/>
                    <xsd:enumeration value="Coastline Multi-Slide Door"/>
                    <xsd:enumeration value="Coastline Picture"/>
                    <xsd:enumeration value="Coastline Picture Narrow Frame"/>
                    <xsd:enumeration value="Coastline Single Hung"/>
                    <xsd:enumeration value="Coastline Specialty Shapes"/>
                    <xsd:enumeration value="Coastline Specialty Shapes Narrow Frame"/>
                    <xsd:enumeration value="Coastline Storefront"/>
                    <xsd:enumeration value="Coastline Swinging French Door"/>
                    <xsd:enumeration value="Elevate Awning"/>
                    <xsd:enumeration value="Elevate Awning Narrow Frame"/>
                    <xsd:enumeration value="Elevate Bay"/>
                    <xsd:enumeration value="Elevate Bi-Fold Door"/>
                    <xsd:enumeration value="Elevate Bow"/>
                    <xsd:enumeration value="Elevate Casement"/>
                    <xsd:enumeration value="Elevate Casement Narrow Frame"/>
                    <xsd:enumeration value="Elevate Double Hung"/>
                    <xsd:enumeration value="Elevate Double Hung Insert"/>
                    <xsd:enumeration value="Elevate Glider"/>
                    <xsd:enumeration value="Elevate Picture"/>
                    <xsd:enumeration value="Elevate Round Top"/>
                    <xsd:enumeration value="Elevate Sliding French Door"/>
                    <xsd:enumeration value="Elevate Sliding Patio Door"/>
                    <xsd:enumeration value="Elevate Specialty Shapes"/>
                    <xsd:enumeration value="Elevate Swinging French Door"/>
                    <xsd:enumeration value="Essential Awning"/>
                    <xsd:enumeration value="Essential Casement"/>
                    <xsd:enumeration value="Essential Double Hung"/>
                    <xsd:enumeration value="Essential Glider"/>
                    <xsd:enumeration value="Essential Picture"/>
                    <xsd:enumeration value="Essential Round Top"/>
                    <xsd:enumeration value="Essential Single Hung"/>
                    <xsd:enumeration value="Essential Sliding Patio Door"/>
                    <xsd:enumeration value="Essential Specialty Shapes"/>
                    <xsd:enumeration value="Modern Awning"/>
                    <xsd:enumeration value="Modern Awning Push Out"/>
                    <xsd:enumeration value="Modern Casement"/>
                    <xsd:enumeration value="Modern Casement Push Out"/>
                    <xsd:enumeration value="Modern Direct Glaze"/>
                    <xsd:enumeration value="Modern Multi-Slide Door"/>
                    <xsd:enumeration value="Modern Swinging Door"/>
                    <xsd:enumeration value="TruStile Entry Door Systems"/>
                    <xsd:enumeration value="TruStile Interior Doors"/>
                    <xsd:enumeration value="Ultimate Awning Push Out"/>
                    <xsd:enumeration value="Ultimate Awning"/>
                    <xsd:enumeration value="Ultimate Awning Narrow Frame"/>
                    <xsd:enumeration value="Ultimate Awning Push Out Narrow Frame"/>
                    <xsd:enumeration value="Ultimate Bay"/>
                    <xsd:enumeration value="Ultimate Bi-Fold Door"/>
                    <xsd:enumeration value="Ultimate Bow Windows"/>
                    <xsd:enumeration value="Ultimate Casement"/>
                    <xsd:enumeration value="Ultimate Casement Inswing"/>
                    <xsd:enumeration value="Ultimate Casement Narrow Frame"/>
                    <xsd:enumeration value="Ultimate Casement Push Out"/>
                    <xsd:enumeration value="Ultimate Casement Push Out Narrow Frame"/>
                    <xsd:enumeration value="Ultimate Commercial Door"/>
                    <xsd:enumeration value="Ultimate Corner"/>
                    <xsd:enumeration value="Ultimate Corner Narrow Frame"/>
                    <xsd:enumeration value="Ultimate Double Hung G2"/>
                    <xsd:enumeration value="Ultimate Double Hung Insert G2"/>
                    <xsd:enumeration value="Ultimate French Casement"/>
                    <xsd:enumeration value="Ultimate French Casement Push Out"/>
                    <xsd:enumeration value="Ultimate Glider"/>
                    <xsd:enumeration value="Ultimate Lift and Slide Door"/>
                    <xsd:enumeration value="Ultimate Multi-Slide Door"/>
                    <xsd:enumeration value="Ultimate Picture"/>
                    <xsd:enumeration value="Ultimate Picture Narrow Frame"/>
                    <xsd:enumeration value="Ultimate Single Hung G2"/>
                    <xsd:enumeration value="Ultimate Sliding French Door"/>
                    <xsd:enumeration value="Ultimate Sliding Patio Door"/>
                    <xsd:enumeration value="Ultimate Specialty Shapes"/>
                    <xsd:enumeration value="Ultimate Swinging Arch Top French Door"/>
                    <xsd:enumeration value="Ultimate Swinging French Door G2"/>
                    <xsd:enumeration value="Ultimate Swinging Narrow Profile Door"/>
                    <xsd:enumeration value="Ultimate Venting Picture"/>
                    <xsd:enumeration value="Ultimate Wood Double Hung"/>
                    <xsd:enumeration value="Ultimate Wood Double Hung Magnum"/>
                    <xsd:enumeration value="Ultimate Wood Lift and Slide Door"/>
                    <xsd:enumeration value="Ultimate Wood Swinging French Door"/>
                    <xsd:enumeration value="Ultimate Wood Single Hung"/>
                    <xsd:enumeration value="Ultimate Wood Bi-Fold Door"/>
                    <xsd:enumeration value="Ultimate Wood Awning Push Out"/>
                    <xsd:enumeration value="Ultimate Wood Awning"/>
                    <xsd:enumeration value="Ultimate Wood Awning Narrow Frame"/>
                    <xsd:enumeration value="Ultimate Wood Awning Push Out Narrow Frame"/>
                    <xsd:enumeration value="Ultimate Wood Bay"/>
                    <xsd:enumeration value="Ultimate Wood Bow Windows"/>
                    <xsd:enumeration value="Ultimate Wood Casement"/>
                    <xsd:enumeration value="Ultimate Wood Casement Inswing"/>
                    <xsd:enumeration value="Ultimate Wood Casement Narrow Frame"/>
                    <xsd:enumeration value="Ultimate Wood Casement Push Out"/>
                    <xsd:enumeration value="Ultimate Wood Casement Push Out Narrow Frame"/>
                    <xsd:enumeration value="Ultimate Wood Commercial Door"/>
                    <xsd:enumeration value="Ultimate Wood French Casement"/>
                    <xsd:enumeration value="Ultimate Wood French Casement Push Out"/>
                    <xsd:enumeration value="Ultimate Wood Picture"/>
                    <xsd:enumeration value="Ultimate Wood Picture Narrow Frame"/>
                    <xsd:enumeration value="Ultimate Wood Specialty Shapes"/>
                    <xsd:enumeration value="Ultimate Wood Swinging Arch Top French Door"/>
                  </xsd:restriction>
                </xsd:simpleType>
              </xsd:element>
            </xsd:sequence>
          </xsd:extension>
        </xsd:complexContent>
      </xsd:complexType>
    </xsd:element>
    <xsd:element name="ProductOperation" ma:index="13" nillable="true" ma:displayName="Product Operation" ma:description="Operation-matches drawings on Marvin.com Tech Specs" ma:internalName="ProductOperation">
      <xsd:complexType>
        <xsd:complexContent>
          <xsd:extension base="dms:MultiChoice">
            <xsd:sequence>
              <xsd:element name="Value" maxOccurs="unbounded" minOccurs="0" nillable="true">
                <xsd:simpleType>
                  <xsd:restriction base="dms:Choice">
                    <xsd:enumeration value="Accessories"/>
                    <xsd:enumeration value="Divided Lites"/>
                    <xsd:enumeration value="Mull"/>
                    <xsd:enumeration value="Picture"/>
                    <xsd:enumeration value="Operating"/>
                    <xsd:enumeration value="Stationary"/>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Abbreviations" ma:index="22" nillable="true" ma:displayName="Abbreviations" ma:description="AP = ALL Products. Please only use if your document applies to ALL products." ma:internalName="Abbreviations0">
      <xsd:complexType>
        <xsd:complexContent>
          <xsd:extension base="dms:MultiChoice">
            <xsd:sequence>
              <xsd:element name="Value" maxOccurs="unbounded" minOccurs="0" nillable="true">
                <xsd:simpleType>
                  <xsd:restriction base="dms:Choice">
                    <xsd:enumeration value="AP"/>
                    <xsd:enumeration value="COAWN"/>
                    <xsd:enumeration value="COBFLD"/>
                    <xsd:enumeration value="COCA"/>
                    <xsd:enumeration value="COAWN"/>
                    <xsd:enumeration value="CODG"/>
                    <xsd:enumeration value="CODG"/>
                    <xsd:enumeration value="CODG NF"/>
                    <xsd:enumeration value="CODG POLY"/>
                    <xsd:enumeration value="CODG RECT"/>
                    <xsd:enumeration value="CODG RT"/>
                    <xsd:enumeration value="CODGNF POLY"/>
                    <xsd:enumeration value="CODGNF RECT"/>
                    <xsd:enumeration value="CODGNF RT"/>
                    <xsd:enumeration value="COFD"/>
                    <xsd:enumeration value="COFDES"/>
                    <xsd:enumeration value="COGDGLS"/>
                    <xsd:enumeration value="COGL"/>
                    <xsd:enumeration value="COMSD"/>
                    <xsd:enumeration value="COPIVOTD"/>
                    <xsd:enumeration value="COSF"/>
                    <xsd:enumeration value="COSH"/>
                    <xsd:enumeration value="ELALDGRT"/>
                    <xsd:enumeration value="ELAWN"/>
                    <xsd:enumeration value="ELAWNNF"/>
                    <xsd:enumeration value="ELBFLD"/>
                    <xsd:enumeration value="ELCA"/>
                    <xsd:enumeration value="ELCABAY"/>
                    <xsd:enumeration value="ELCANF"/>
                    <xsd:enumeration value="ELCAP"/>
                    <xsd:enumeration value="ELDG"/>
                    <xsd:enumeration value="ELDGRT"/>
                    <xsd:enumeration value="ELDH"/>
                    <xsd:enumeration value="ELDHBAY"/>
                    <xsd:enumeration value="ELDHIN"/>
                    <xsd:enumeration value="ELGL"/>
                    <xsd:enumeration value="ELIFD"/>
                    <xsd:enumeration value="ELOFD"/>
                    <xsd:enumeration value="ELSFD"/>
                    <xsd:enumeration value="ELSPD"/>
                    <xsd:enumeration value="ESAWN"/>
                    <xsd:enumeration value="ESCA"/>
                    <xsd:enumeration value="ESCAP"/>
                    <xsd:enumeration value="ESDGP"/>
                    <xsd:enumeration value="ESDH"/>
                    <xsd:enumeration value="ESDGRT"/>
                    <xsd:enumeration value="ESDHP"/>
                    <xsd:enumeration value="ESGL"/>
                    <xsd:enumeration value="ESSH"/>
                    <xsd:enumeration value="ESSPD"/>
                    <xsd:enumeration value="MAWN"/>
                    <xsd:enumeration value="MAWNA"/>
                    <xsd:enumeration value="MAWNPO"/>
                    <xsd:enumeration value="MCA"/>
                    <xsd:enumeration value="MCAA"/>
                    <xsd:enumeration value="MCAPO"/>
                    <xsd:enumeration value="MID"/>
                    <xsd:enumeration value="MMSD"/>
                    <xsd:enumeration value="MMSDA"/>
                    <xsd:enumeration value="MNDG"/>
                    <xsd:enumeration value="MOD"/>
                    <xsd:enumeration value="NAWN"/>
                    <xsd:enumeration value="NBAY"/>
                    <xsd:enumeration value="NBFLD"/>
                    <xsd:enumeration value="NBOW"/>
                    <xsd:enumeration value="NCA"/>
                    <xsd:enumeration value="NDGRT"/>
                    <xsd:enumeration value="NDH"/>
                    <xsd:enumeration value="NGL"/>
                    <xsd:enumeration value="NIFD"/>
                    <xsd:enumeration value="NINAWN"/>
                    <xsd:enumeration value="NINCA"/>
                    <xsd:enumeration value="NINDGRT"/>
                    <xsd:enumeration value="NINDH"/>
                    <xsd:enumeration value="NINGL"/>
                    <xsd:enumeration value="NINPDG"/>
                    <xsd:enumeration value="NOFD"/>
                    <xsd:enumeration value="NPDG"/>
                    <xsd:enumeration value="NSFD"/>
                    <xsd:enumeration value="NSH"/>
                    <xsd:enumeration value="NSPD"/>
                    <xsd:enumeration value="SCP"/>
                    <xsd:enumeration value="SKLT"/>
                    <xsd:enumeration value="SKLTAWK"/>
                    <xsd:enumeration value="UAWN"/>
                    <xsd:enumeration value="UAWNNF"/>
                    <xsd:enumeration value="UAWNNFPO"/>
                    <xsd:enumeration value="UAWNPO"/>
                    <xsd:enumeration value="UBFLD"/>
                    <xsd:enumeration value="UCA"/>
                    <xsd:enumeration value="UCACNR"/>
                    <xsd:enumeration value="UCANF"/>
                    <xsd:enumeration value="UCANFPO"/>
                    <xsd:enumeration value="UCAP"/>
                    <xsd:enumeration value="UCAPOP"/>
                    <xsd:enumeration value="UCART"/>
                    <xsd:enumeration value="UCAVP"/>
                    <xsd:enumeration value="UCD"/>
                    <xsd:enumeration value="UDGCNR"/>
                    <xsd:enumeration value="UDGNFCNR"/>
                    <xsd:enumeration value="UDGPOLY"/>
                    <xsd:enumeration value="UDGRECT"/>
                    <xsd:enumeration value="UDGRT"/>
                    <xsd:enumeration value="UDHG2"/>
                    <xsd:enumeration value="UDHING2"/>
                    <xsd:enumeration value="UDHM0"/>
                    <xsd:enumeration value="UDHPOLYG2"/>
                    <xsd:enumeration value="UDHRTG2"/>
                    <xsd:enumeration value="UDHTP"/>
                    <xsd:enumeration value="UFCA"/>
                    <xsd:enumeration value="UFCAPO"/>
                    <xsd:enumeration value="UGL"/>
                    <xsd:enumeration value="UGLOXXO"/>
                    <xsd:enumeration value="UID2.25"/>
                    <xsd:enumeration value="UIFD"/>
                    <xsd:enumeration value="UIFDAT"/>
                    <xsd:enumeration value="UIFDG2"/>
                    <xsd:enumeration value="ULSD"/>
                    <xsd:enumeration value="UMSD"/>
                    <xsd:enumeration value="UOD2.25"/>
                    <xsd:enumeration value="UOFD"/>
                    <xsd:enumeration value="UOFDG2"/>
                    <xsd:enumeration value="URTOPER"/>
                    <xsd:enumeration value="USFD"/>
                    <xsd:enumeration value="USFDG2"/>
                    <xsd:enumeration value="USD"/>
                    <xsd:enumeration value="USHG2"/>
                    <xsd:enumeration value="USPD"/>
                    <xsd:enumeration value="UTT"/>
                    <xsd:enumeration value="UTTHOP"/>
                    <xsd:enumeration value="UWCD"/>
                    <xsd:enumeration value="UWDH"/>
                    <xsd:enumeration value="UWDHIN"/>
                    <xsd:enumeration value="UWDHM"/>
                    <xsd:enumeration value="UWDHPOLY"/>
                    <xsd:enumeration value="UWSH"/>
                  </xsd:restriction>
                </xsd:simpleType>
              </xsd:element>
            </xsd:sequence>
          </xsd:extension>
        </xsd:complexContent>
      </xsd:complexType>
    </xsd:element>
    <xsd:element name="TaxCatchAll" ma:index="23" nillable="true" ma:displayName="Taxonomy Catch All Column" ma:hidden="true" ma:list="{587085de-ecfc-4614-aac0-9d76e20dbdfa}" ma:internalName="TaxCatchAll" ma:showField="CatchAllData" ma:web="0a2fb439-30ee-4578-8faa-58c68f5ad5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1df531-20df-4483-86d0-23c54bad5e39" elementFormDefault="qualified">
    <xsd:import namespace="http://schemas.microsoft.com/office/2006/documentManagement/types"/>
    <xsd:import namespace="http://schemas.microsoft.com/office/infopath/2007/PartnerControls"/>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4384A-F8CA-4206-A5F4-7569D554FF69}">
  <ds:schemaRefs>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f51df531-20df-4483-86d0-23c54bad5e39"/>
    <ds:schemaRef ds:uri="http://schemas.microsoft.com/office/infopath/2007/PartnerControls"/>
    <ds:schemaRef ds:uri="http://purl.org/dc/elements/1.1/"/>
    <ds:schemaRef ds:uri="0a2fb439-30ee-4578-8faa-58c68f5ad5ea"/>
    <ds:schemaRef ds:uri="http://purl.org/dc/dcmitype/"/>
    <ds:schemaRef ds:uri="http://purl.org/dc/terms/"/>
  </ds:schemaRefs>
</ds:datastoreItem>
</file>

<file path=customXml/itemProps2.xml><?xml version="1.0" encoding="utf-8"?>
<ds:datastoreItem xmlns:ds="http://schemas.openxmlformats.org/officeDocument/2006/customXml" ds:itemID="{97E739D2-6194-481D-8596-45FAFDE415CA}"/>
</file>

<file path=customXml/itemProps3.xml><?xml version="1.0" encoding="utf-8"?>
<ds:datastoreItem xmlns:ds="http://schemas.openxmlformats.org/officeDocument/2006/customXml" ds:itemID="{062DCB72-7049-4ADC-B3C1-8FA91C234664}">
  <ds:schemaRefs>
    <ds:schemaRef ds:uri="http://schemas.microsoft.com/sharepoint/v3/contenttype/forms"/>
  </ds:schemaRefs>
</ds:datastoreItem>
</file>

<file path=customXml/itemProps4.xml><?xml version="1.0" encoding="utf-8"?>
<ds:datastoreItem xmlns:ds="http://schemas.openxmlformats.org/officeDocument/2006/customXml" ds:itemID="{9B813261-0B7D-4F5C-AD68-53F9896B3B6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arvin Windows and Doors</ap:Company>
  <ap:SharedDoc>false</ap:SharedDoc>
  <ap:HyperlinkBase>www.marvin.com</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arvin Modern Direct Glaze Window</dc:title>
  <dc:subject>CSI Specifications</dc:subject>
  <dc:creator>BRENDABR@marvin.com</dc:creator>
  <keywords>Modern Product Line</keywords>
  <dc:description>October 29, 2018</dc:description>
  <lastModifiedBy>Seth Stohs</lastModifiedBy>
  <revision>7</revision>
  <lastPrinted>2018-10-18T13:59:00.0000000Z</lastPrinted>
  <dcterms:created xsi:type="dcterms:W3CDTF">2023-06-22T13:54:00.0000000Z</dcterms:created>
  <dcterms:modified xsi:type="dcterms:W3CDTF">2024-03-25T17:08:18.3370538Z</dcterms:modified>
  <category>Windows and Doors</category>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72900</vt:r8>
  </property>
  <property fmtid="{D5CDD505-2E9C-101B-9397-08002B2CF9AE}" pid="3" name="Layout Review Due Date">
    <vt:filetime>2019-12-04T06:00:00Z</vt:filetime>
  </property>
  <property fmtid="{D5CDD505-2E9C-101B-9397-08002B2CF9AE}" pid="4" name="ContentTypeId">
    <vt:lpwstr>0x010100EDEDAC9ED2FE8F47B62C8377648FB82B0200E8797CD1FCAC9147835DFA12DB0929ED</vt:lpwstr>
  </property>
  <property fmtid="{D5CDD505-2E9C-101B-9397-08002B2CF9AE}" pid="5" name="Effective Date">
    <vt:filetime>2019-12-06T06:00:00Z</vt:filetime>
  </property>
  <property fmtid="{D5CDD505-2E9C-101B-9397-08002B2CF9AE}" pid="6" name="Technical Content Review Due Date">
    <vt:filetime>2018-09-09T05:00:00Z</vt:filetime>
  </property>
  <property fmtid="{D5CDD505-2E9C-101B-9397-08002B2CF9AE}" pid="7" name="Final Approval Due Date">
    <vt:filetime>2019-12-05T06:00:00Z</vt:filetime>
  </property>
  <property fmtid="{D5CDD505-2E9C-101B-9397-08002B2CF9AE}" pid="8" name="Priority">
    <vt:lpwstr>Normal Priority</vt:lpwstr>
  </property>
  <property fmtid="{D5CDD505-2E9C-101B-9397-08002B2CF9AE}" pid="9" name="WorkflowChangePath">
    <vt:lpwstr>757195a8-5e48-4b0e-9919-a18c0ce1feb6,4;757195a8-5e48-4b0e-9919-a18c0ce1feb6,4;757195a8-5e48-4b0e-9919-a18c0ce1feb6,4;757195a8-5e48-4b0e-9919-a18c0ce1feb6,4;757195a8-5e48-4b0e-9919-a18c0ce1feb6,4;757195a8-5e48-4b0e-9919-a18c0ce1feb6,4;757195a8-5e48-4b0e-99</vt:lpwstr>
  </property>
  <property fmtid="{D5CDD505-2E9C-101B-9397-08002B2CF9AE}" pid="10" name="Copy Editing Review Due Date">
    <vt:filetime>2019-12-04T06:00:00Z</vt:filetime>
  </property>
  <property fmtid="{D5CDD505-2E9C-101B-9397-08002B2CF9AE}" pid="11" name="GrammarlyDocumentId">
    <vt:lpwstr>964a896589bdf8cb52111236e75ade62250594e9c2577e69cbe0e786e894ab85</vt:lpwstr>
  </property>
</Properties>
</file>